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4445E" w14:textId="737545A2" w:rsidR="007E45D5" w:rsidRPr="00287BDB" w:rsidRDefault="000D2F5D" w:rsidP="00E16E6E">
      <w:pPr>
        <w:pStyle w:val="Heading1"/>
        <w:rPr>
          <w:rFonts w:ascii="Times New Roman" w:hAnsi="Times New Roman" w:cs="Times New Roman"/>
          <w:color w:val="auto"/>
          <w:sz w:val="22"/>
          <w:szCs w:val="22"/>
        </w:rPr>
      </w:pPr>
      <w:r w:rsidRPr="00287BDB">
        <w:rPr>
          <w:rFonts w:ascii="Times New Roman" w:hAnsi="Times New Roman" w:cs="Times New Roman"/>
          <w:color w:val="auto"/>
          <w:sz w:val="22"/>
          <w:szCs w:val="22"/>
        </w:rPr>
        <w:t>T</w:t>
      </w:r>
      <w:r w:rsidR="00193AE7" w:rsidRPr="00287BDB">
        <w:rPr>
          <w:rFonts w:ascii="Times New Roman" w:hAnsi="Times New Roman" w:cs="Times New Roman"/>
          <w:color w:val="auto"/>
          <w:sz w:val="22"/>
          <w:szCs w:val="22"/>
        </w:rPr>
        <w:t>he ecological yield gap in continuously grown maize</w:t>
      </w:r>
    </w:p>
    <w:p w14:paraId="6A0F7F1F" w14:textId="77777777" w:rsidR="007E45D5" w:rsidRPr="00287BDB" w:rsidRDefault="007E45D5" w:rsidP="00812C6B">
      <w:pPr>
        <w:rPr>
          <w:rFonts w:ascii="Times New Roman" w:hAnsi="Times New Roman" w:cs="Times New Roman"/>
        </w:rPr>
      </w:pPr>
    </w:p>
    <w:p w14:paraId="6F8CB235" w14:textId="77777777" w:rsidR="007E45D5" w:rsidRPr="00287BDB" w:rsidRDefault="007E45D5" w:rsidP="00812C6B">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rPr>
        <w:t>Virginia Nichols</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Mitch Baum</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Michael Castellano</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xml:space="preserve">, </w:t>
      </w:r>
      <w:bookmarkStart w:id="0" w:name="_Hlk76454738"/>
      <w:r w:rsidRPr="00287BDB">
        <w:rPr>
          <w:rFonts w:ascii="Times New Roman" w:hAnsi="Times New Roman" w:cs="Times New Roman"/>
          <w:color w:val="auto"/>
          <w:sz w:val="22"/>
          <w:szCs w:val="22"/>
        </w:rPr>
        <w:t>Isaiah Huber</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xml:space="preserve">, </w:t>
      </w:r>
      <w:bookmarkEnd w:id="0"/>
      <w:r w:rsidRPr="00287BDB">
        <w:rPr>
          <w:rFonts w:ascii="Times New Roman" w:hAnsi="Times New Roman" w:cs="Times New Roman"/>
          <w:color w:val="auto"/>
          <w:sz w:val="22"/>
          <w:szCs w:val="22"/>
        </w:rPr>
        <w:t>Neil Huth</w:t>
      </w:r>
      <w:r w:rsidRPr="00287BDB">
        <w:rPr>
          <w:rFonts w:ascii="Times New Roman" w:hAnsi="Times New Roman" w:cs="Times New Roman"/>
          <w:color w:val="auto"/>
          <w:sz w:val="22"/>
          <w:szCs w:val="22"/>
          <w:vertAlign w:val="superscript"/>
        </w:rPr>
        <w:t>2</w:t>
      </w:r>
      <w:r w:rsidRPr="00287BDB">
        <w:rPr>
          <w:rFonts w:ascii="Times New Roman" w:hAnsi="Times New Roman" w:cs="Times New Roman"/>
          <w:color w:val="auto"/>
          <w:sz w:val="22"/>
          <w:szCs w:val="22"/>
        </w:rPr>
        <w:t>, John Sawyer</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Emerson Nafziger</w:t>
      </w:r>
      <w:r w:rsidRPr="00287BDB">
        <w:rPr>
          <w:rFonts w:ascii="Times New Roman" w:hAnsi="Times New Roman" w:cs="Times New Roman"/>
          <w:color w:val="auto"/>
          <w:sz w:val="22"/>
          <w:szCs w:val="22"/>
          <w:vertAlign w:val="superscript"/>
        </w:rPr>
        <w:t>3</w:t>
      </w:r>
      <w:r w:rsidRPr="00287BDB">
        <w:rPr>
          <w:rFonts w:ascii="Times New Roman" w:hAnsi="Times New Roman" w:cs="Times New Roman"/>
          <w:color w:val="auto"/>
          <w:sz w:val="22"/>
          <w:szCs w:val="22"/>
        </w:rPr>
        <w:t>, Sotirios Archontoulis</w:t>
      </w:r>
      <w:r w:rsidRPr="00287BDB">
        <w:rPr>
          <w:rFonts w:ascii="Times New Roman" w:hAnsi="Times New Roman" w:cs="Times New Roman"/>
          <w:color w:val="auto"/>
          <w:sz w:val="22"/>
          <w:szCs w:val="22"/>
          <w:vertAlign w:val="superscript"/>
        </w:rPr>
        <w:t>1</w:t>
      </w:r>
    </w:p>
    <w:p w14:paraId="039D9551" w14:textId="4DECC4B4" w:rsidR="007E45D5" w:rsidRPr="00287BDB" w:rsidRDefault="007E45D5" w:rsidP="00812C6B">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Department of Agronomy, Iowa State University</w:t>
      </w:r>
      <w:r w:rsidR="00524CA2" w:rsidRPr="00287BDB">
        <w:rPr>
          <w:rFonts w:ascii="Times New Roman" w:hAnsi="Times New Roman" w:cs="Times New Roman"/>
          <w:color w:val="auto"/>
          <w:sz w:val="22"/>
          <w:szCs w:val="22"/>
        </w:rPr>
        <w:t>, Ames, Iowa, USA</w:t>
      </w:r>
    </w:p>
    <w:p w14:paraId="1C9FDAAA" w14:textId="3119D2F4" w:rsidR="00524CA2" w:rsidRPr="00287BDB" w:rsidRDefault="007E45D5" w:rsidP="00524CA2">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vertAlign w:val="superscript"/>
        </w:rPr>
        <w:t>2</w:t>
      </w:r>
      <w:r w:rsidR="00524CA2" w:rsidRPr="00287BDB">
        <w:rPr>
          <w:rFonts w:ascii="Times New Roman" w:hAnsi="Times New Roman" w:cs="Times New Roman"/>
          <w:color w:val="auto"/>
          <w:sz w:val="22"/>
          <w:szCs w:val="22"/>
        </w:rPr>
        <w:t>CSIRO Sustainable Ecosystems, Toowoomba, Queensland, Australia</w:t>
      </w:r>
    </w:p>
    <w:p w14:paraId="02B5A766" w14:textId="5CEA6A66" w:rsidR="00524CA2" w:rsidRPr="00287BDB" w:rsidRDefault="007E45D5" w:rsidP="00524CA2">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vertAlign w:val="superscript"/>
        </w:rPr>
        <w:t>3</w:t>
      </w:r>
      <w:r w:rsidR="00524CA2" w:rsidRPr="00287BDB">
        <w:rPr>
          <w:rFonts w:ascii="Times New Roman" w:eastAsia="Times New Roman" w:hAnsi="Times New Roman" w:cs="Times New Roman"/>
          <w:color w:val="auto"/>
          <w:sz w:val="22"/>
          <w:szCs w:val="22"/>
        </w:rPr>
        <w:t>Department of Crop Sciences, University of Illinois, Urbana, IL, USA</w:t>
      </w:r>
    </w:p>
    <w:p w14:paraId="0273A03E" w14:textId="77777777" w:rsidR="007E45D5" w:rsidRPr="00287BDB" w:rsidRDefault="007E45D5" w:rsidP="00E16E6E">
      <w:pPr>
        <w:pStyle w:val="Heading1"/>
        <w:rPr>
          <w:rFonts w:ascii="Times New Roman" w:hAnsi="Times New Roman" w:cs="Times New Roman"/>
          <w:color w:val="auto"/>
          <w:sz w:val="22"/>
          <w:szCs w:val="22"/>
        </w:rPr>
      </w:pPr>
      <w:r w:rsidRPr="00287BDB">
        <w:rPr>
          <w:rFonts w:ascii="Times New Roman" w:hAnsi="Times New Roman" w:cs="Times New Roman"/>
          <w:color w:val="auto"/>
          <w:sz w:val="22"/>
          <w:szCs w:val="22"/>
        </w:rPr>
        <w:t>Abstract</w:t>
      </w:r>
    </w:p>
    <w:p w14:paraId="423D0A0F" w14:textId="58A66D6F" w:rsidR="001103DF" w:rsidRPr="00287BDB" w:rsidRDefault="001103DF" w:rsidP="001103DF">
      <w:pPr>
        <w:rPr>
          <w:rFonts w:ascii="Times New Roman" w:hAnsi="Times New Roman" w:cs="Times New Roman"/>
          <w:i/>
          <w:iCs/>
        </w:rPr>
      </w:pPr>
      <w:r w:rsidRPr="00287BDB">
        <w:rPr>
          <w:rFonts w:ascii="Times New Roman" w:hAnsi="Times New Roman" w:cs="Times New Roman"/>
          <w:i/>
          <w:iCs/>
        </w:rPr>
        <w:t>Context</w:t>
      </w:r>
    </w:p>
    <w:p w14:paraId="2197DAF5" w14:textId="14103EDD" w:rsidR="001103DF" w:rsidRPr="00287BDB" w:rsidRDefault="008B5025" w:rsidP="00B7344E">
      <w:pPr>
        <w:rPr>
          <w:rFonts w:ascii="Times New Roman" w:hAnsi="Times New Roman" w:cs="Times New Roman"/>
        </w:rPr>
      </w:pPr>
      <w:r w:rsidRPr="00287BDB">
        <w:rPr>
          <w:rFonts w:ascii="Times New Roman" w:hAnsi="Times New Roman" w:cs="Times New Roman"/>
        </w:rPr>
        <w:t>Even in high-input agricultural systems, e</w:t>
      </w:r>
      <w:r w:rsidR="00193AE7" w:rsidRPr="00287BDB">
        <w:rPr>
          <w:rFonts w:ascii="Times New Roman" w:hAnsi="Times New Roman" w:cs="Times New Roman"/>
        </w:rPr>
        <w:t xml:space="preserve">cological processes </w:t>
      </w:r>
      <w:r w:rsidRPr="00287BDB">
        <w:rPr>
          <w:rFonts w:ascii="Times New Roman" w:hAnsi="Times New Roman" w:cs="Times New Roman"/>
        </w:rPr>
        <w:t xml:space="preserve">can </w:t>
      </w:r>
      <w:r w:rsidR="00193AE7" w:rsidRPr="00287BDB">
        <w:rPr>
          <w:rFonts w:ascii="Times New Roman" w:hAnsi="Times New Roman" w:cs="Times New Roman"/>
        </w:rPr>
        <w:t>provide significant contributions to agricultural productivity</w:t>
      </w:r>
      <w:r w:rsidRPr="00287BDB">
        <w:rPr>
          <w:rFonts w:ascii="Times New Roman" w:hAnsi="Times New Roman" w:cs="Times New Roman"/>
        </w:rPr>
        <w:t>. These contributions can be difficult to quantify and are therefore n</w:t>
      </w:r>
      <w:r w:rsidR="00193AE7" w:rsidRPr="00287BDB">
        <w:rPr>
          <w:rFonts w:ascii="Times New Roman" w:hAnsi="Times New Roman" w:cs="Times New Roman"/>
        </w:rPr>
        <w:t xml:space="preserve">ot well </w:t>
      </w:r>
      <w:r w:rsidRPr="00287BDB">
        <w:rPr>
          <w:rFonts w:ascii="Times New Roman" w:hAnsi="Times New Roman" w:cs="Times New Roman"/>
        </w:rPr>
        <w:t xml:space="preserve">understood, precluding </w:t>
      </w:r>
      <w:r w:rsidR="00984D02" w:rsidRPr="00287BDB">
        <w:rPr>
          <w:rFonts w:ascii="Times New Roman" w:hAnsi="Times New Roman" w:cs="Times New Roman"/>
        </w:rPr>
        <w:t xml:space="preserve">full utilization of such contributions. </w:t>
      </w:r>
      <w:r w:rsidR="00015CFA" w:rsidRPr="00287BDB">
        <w:rPr>
          <w:rFonts w:ascii="Times New Roman" w:hAnsi="Times New Roman" w:cs="Times New Roman"/>
        </w:rPr>
        <w:t xml:space="preserve">In this study we </w:t>
      </w:r>
      <w:r w:rsidR="00984D02" w:rsidRPr="00287BDB">
        <w:rPr>
          <w:rFonts w:ascii="Times New Roman" w:hAnsi="Times New Roman" w:cs="Times New Roman"/>
        </w:rPr>
        <w:t xml:space="preserve">use </w:t>
      </w:r>
      <w:r w:rsidR="00015CFA" w:rsidRPr="00287BDB">
        <w:rPr>
          <w:rFonts w:ascii="Times New Roman" w:hAnsi="Times New Roman" w:cs="Times New Roman"/>
        </w:rPr>
        <w:t>the continuous maize penalty</w:t>
      </w:r>
      <w:r w:rsidR="000D2F5D" w:rsidRPr="00287BDB">
        <w:rPr>
          <w:rFonts w:ascii="Times New Roman" w:hAnsi="Times New Roman" w:cs="Times New Roman"/>
        </w:rPr>
        <w:t xml:space="preserve"> - </w:t>
      </w:r>
      <w:r w:rsidR="00B7344E" w:rsidRPr="00287BDB">
        <w:rPr>
          <w:rFonts w:ascii="Times New Roman" w:hAnsi="Times New Roman" w:cs="Times New Roman"/>
        </w:rPr>
        <w:t xml:space="preserve">wherein maize </w:t>
      </w:r>
      <w:r w:rsidR="00B7344E" w:rsidRPr="00287BDB">
        <w:rPr>
          <w:rFonts w:ascii="Times New Roman" w:hAnsi="Times New Roman" w:cs="Times New Roman"/>
        </w:rPr>
        <w:t xml:space="preserve">grown continuously on the same land requires more inputs </w:t>
      </w:r>
      <w:r w:rsidR="00B7344E" w:rsidRPr="00287BDB">
        <w:rPr>
          <w:rFonts w:ascii="Times New Roman" w:hAnsi="Times New Roman" w:cs="Times New Roman"/>
        </w:rPr>
        <w:t>to achieve equivalent yields</w:t>
      </w:r>
      <w:r w:rsidR="009A0A9B" w:rsidRPr="00287BDB">
        <w:rPr>
          <w:rFonts w:ascii="Times New Roman" w:hAnsi="Times New Roman" w:cs="Times New Roman"/>
        </w:rPr>
        <w:t xml:space="preserve"> </w:t>
      </w:r>
      <w:r w:rsidR="00B7344E" w:rsidRPr="00287BDB">
        <w:rPr>
          <w:rFonts w:ascii="Times New Roman" w:hAnsi="Times New Roman" w:cs="Times New Roman"/>
        </w:rPr>
        <w:t xml:space="preserve">and conjointly produces lower </w:t>
      </w:r>
      <w:r w:rsidR="00B7344E" w:rsidRPr="00287BDB">
        <w:rPr>
          <w:rFonts w:ascii="Times New Roman" w:hAnsi="Times New Roman" w:cs="Times New Roman"/>
        </w:rPr>
        <w:t xml:space="preserve">maximum yields </w:t>
      </w:r>
      <w:r w:rsidR="00B7344E" w:rsidRPr="00287BDB">
        <w:rPr>
          <w:rFonts w:ascii="Times New Roman" w:hAnsi="Times New Roman" w:cs="Times New Roman"/>
        </w:rPr>
        <w:t xml:space="preserve">compared to maize </w:t>
      </w:r>
      <w:r w:rsidR="000D2F5D" w:rsidRPr="00287BDB">
        <w:rPr>
          <w:rFonts w:ascii="Times New Roman" w:hAnsi="Times New Roman" w:cs="Times New Roman"/>
        </w:rPr>
        <w:t xml:space="preserve">grown in rotation with </w:t>
      </w:r>
      <w:r w:rsidR="00B7344E" w:rsidRPr="00287BDB">
        <w:rPr>
          <w:rFonts w:ascii="Times New Roman" w:hAnsi="Times New Roman" w:cs="Times New Roman"/>
        </w:rPr>
        <w:t>soybean (Glycine max)</w:t>
      </w:r>
      <w:r w:rsidR="00015CFA" w:rsidRPr="00287BDB">
        <w:rPr>
          <w:rFonts w:ascii="Times New Roman" w:hAnsi="Times New Roman" w:cs="Times New Roman"/>
        </w:rPr>
        <w:t xml:space="preserve"> –</w:t>
      </w:r>
      <w:r w:rsidR="000D2F5D" w:rsidRPr="00287BDB">
        <w:rPr>
          <w:rFonts w:ascii="Times New Roman" w:hAnsi="Times New Roman" w:cs="Times New Roman"/>
        </w:rPr>
        <w:t xml:space="preserve"> </w:t>
      </w:r>
      <w:r w:rsidR="00015CFA" w:rsidRPr="00287BDB">
        <w:rPr>
          <w:rFonts w:ascii="Times New Roman" w:hAnsi="Times New Roman" w:cs="Times New Roman"/>
        </w:rPr>
        <w:t>to develop a</w:t>
      </w:r>
      <w:r w:rsidR="00015CFA" w:rsidRPr="00287BDB">
        <w:rPr>
          <w:rFonts w:ascii="Times New Roman" w:hAnsi="Times New Roman" w:cs="Times New Roman"/>
        </w:rPr>
        <w:t xml:space="preserve"> framework for estimating and exploring ecological yield contributions</w:t>
      </w:r>
      <w:r w:rsidR="00B7344E" w:rsidRPr="00287BDB">
        <w:rPr>
          <w:rFonts w:ascii="Times New Roman" w:hAnsi="Times New Roman" w:cs="Times New Roman"/>
        </w:rPr>
        <w:t xml:space="preserve">. </w:t>
      </w:r>
      <w:r w:rsidR="00015CFA" w:rsidRPr="00287BDB">
        <w:rPr>
          <w:rFonts w:ascii="Times New Roman" w:hAnsi="Times New Roman" w:cs="Times New Roman"/>
        </w:rPr>
        <w:t xml:space="preserve">The aims of the research were to (1) </w:t>
      </w:r>
      <w:r w:rsidR="00DF450B" w:rsidRPr="00287BDB">
        <w:rPr>
          <w:rFonts w:ascii="Times New Roman" w:hAnsi="Times New Roman" w:cs="Times New Roman"/>
        </w:rPr>
        <w:t>conceptually define agronomic and ecological yield gaps</w:t>
      </w:r>
      <w:r w:rsidR="000D2F5D" w:rsidRPr="00287BDB">
        <w:rPr>
          <w:rFonts w:ascii="Times New Roman" w:hAnsi="Times New Roman" w:cs="Times New Roman"/>
        </w:rPr>
        <w:t xml:space="preserve"> in maize</w:t>
      </w:r>
      <w:r w:rsidR="00DF450B" w:rsidRPr="00287BDB">
        <w:rPr>
          <w:rFonts w:ascii="Times New Roman" w:hAnsi="Times New Roman" w:cs="Times New Roman"/>
        </w:rPr>
        <w:t xml:space="preserve">, </w:t>
      </w:r>
      <w:r w:rsidR="00015CFA" w:rsidRPr="00287BDB">
        <w:rPr>
          <w:rFonts w:ascii="Times New Roman" w:hAnsi="Times New Roman" w:cs="Times New Roman"/>
        </w:rPr>
        <w:t xml:space="preserve">(2) </w:t>
      </w:r>
      <w:r w:rsidR="00984D02" w:rsidRPr="00287BDB">
        <w:rPr>
          <w:rFonts w:ascii="Times New Roman" w:hAnsi="Times New Roman" w:cs="Times New Roman"/>
        </w:rPr>
        <w:t xml:space="preserve">to use experimental data to </w:t>
      </w:r>
      <w:r w:rsidR="00B7344E" w:rsidRPr="00287BDB">
        <w:rPr>
          <w:rFonts w:ascii="Times New Roman" w:hAnsi="Times New Roman" w:cs="Times New Roman"/>
        </w:rPr>
        <w:t>estimate the</w:t>
      </w:r>
      <w:r w:rsidRPr="00287BDB">
        <w:rPr>
          <w:rFonts w:ascii="Times New Roman" w:hAnsi="Times New Roman" w:cs="Times New Roman"/>
        </w:rPr>
        <w:t>se two</w:t>
      </w:r>
      <w:r w:rsidR="00B7344E" w:rsidRPr="00287BDB">
        <w:rPr>
          <w:rFonts w:ascii="Times New Roman" w:hAnsi="Times New Roman" w:cs="Times New Roman"/>
        </w:rPr>
        <w:t xml:space="preserve"> gaps empirically, </w:t>
      </w:r>
      <w:r w:rsidR="00DF450B" w:rsidRPr="00287BDB">
        <w:rPr>
          <w:rFonts w:ascii="Times New Roman" w:hAnsi="Times New Roman" w:cs="Times New Roman"/>
        </w:rPr>
        <w:t xml:space="preserve">and </w:t>
      </w:r>
      <w:r w:rsidR="00015CFA" w:rsidRPr="00287BDB">
        <w:rPr>
          <w:rFonts w:ascii="Times New Roman" w:hAnsi="Times New Roman" w:cs="Times New Roman"/>
        </w:rPr>
        <w:t xml:space="preserve">(3) </w:t>
      </w:r>
      <w:r w:rsidR="00DF450B" w:rsidRPr="00287BDB">
        <w:rPr>
          <w:rFonts w:ascii="Times New Roman" w:hAnsi="Times New Roman" w:cs="Times New Roman"/>
        </w:rPr>
        <w:t>to</w:t>
      </w:r>
      <w:r w:rsidR="00015CFA" w:rsidRPr="00287BDB">
        <w:rPr>
          <w:rFonts w:ascii="Times New Roman" w:hAnsi="Times New Roman" w:cs="Times New Roman"/>
        </w:rPr>
        <w:t xml:space="preserve"> use the empirical results to</w:t>
      </w:r>
      <w:r w:rsidR="00DF450B" w:rsidRPr="00287BDB">
        <w:rPr>
          <w:rFonts w:ascii="Times New Roman" w:hAnsi="Times New Roman" w:cs="Times New Roman"/>
        </w:rPr>
        <w:t xml:space="preserve"> identify potential causal mechanisms </w:t>
      </w:r>
      <w:r w:rsidRPr="00287BDB">
        <w:rPr>
          <w:rFonts w:ascii="Times New Roman" w:hAnsi="Times New Roman" w:cs="Times New Roman"/>
        </w:rPr>
        <w:t xml:space="preserve">for </w:t>
      </w:r>
      <w:r w:rsidR="001412B5" w:rsidRPr="00287BDB">
        <w:rPr>
          <w:rFonts w:ascii="Times New Roman" w:hAnsi="Times New Roman" w:cs="Times New Roman"/>
        </w:rPr>
        <w:t>ecological yield gaps in maize.</w:t>
      </w:r>
    </w:p>
    <w:p w14:paraId="76F4AA15" w14:textId="498BC5E8" w:rsidR="001103DF" w:rsidRPr="00287BDB" w:rsidRDefault="001103DF" w:rsidP="00B7344E">
      <w:pPr>
        <w:rPr>
          <w:rFonts w:ascii="Times New Roman" w:hAnsi="Times New Roman" w:cs="Times New Roman"/>
          <w:i/>
          <w:iCs/>
        </w:rPr>
      </w:pPr>
      <w:r w:rsidRPr="00287BDB">
        <w:rPr>
          <w:rFonts w:ascii="Times New Roman" w:hAnsi="Times New Roman" w:cs="Times New Roman"/>
          <w:i/>
          <w:iCs/>
        </w:rPr>
        <w:t>Methods</w:t>
      </w:r>
    </w:p>
    <w:p w14:paraId="78D613F6" w14:textId="69C0AE22" w:rsidR="00984D02" w:rsidRPr="00287BDB" w:rsidRDefault="00B7344E" w:rsidP="00015CFA">
      <w:pPr>
        <w:rPr>
          <w:rFonts w:ascii="Times New Roman" w:hAnsi="Times New Roman" w:cs="Times New Roman"/>
        </w:rPr>
      </w:pPr>
      <w:r w:rsidRPr="00287BDB">
        <w:rPr>
          <w:rFonts w:ascii="Times New Roman" w:hAnsi="Times New Roman" w:cs="Times New Roman"/>
        </w:rPr>
        <w:t xml:space="preserve">To achieve </w:t>
      </w:r>
      <w:r w:rsidR="00015CFA" w:rsidRPr="00287BDB">
        <w:rPr>
          <w:rFonts w:ascii="Times New Roman" w:hAnsi="Times New Roman" w:cs="Times New Roman"/>
        </w:rPr>
        <w:t xml:space="preserve">our research </w:t>
      </w:r>
      <w:r w:rsidRPr="00287BDB">
        <w:rPr>
          <w:rFonts w:ascii="Times New Roman" w:hAnsi="Times New Roman" w:cs="Times New Roman"/>
        </w:rPr>
        <w:t xml:space="preserve">objectives we </w:t>
      </w:r>
      <w:r w:rsidR="00015CFA" w:rsidRPr="00287BDB">
        <w:rPr>
          <w:rFonts w:ascii="Times New Roman" w:hAnsi="Times New Roman" w:cs="Times New Roman"/>
        </w:rPr>
        <w:t xml:space="preserve">conducted a literature review, </w:t>
      </w:r>
      <w:r w:rsidRPr="00287BDB">
        <w:rPr>
          <w:rFonts w:ascii="Times New Roman" w:hAnsi="Times New Roman" w:cs="Times New Roman"/>
        </w:rPr>
        <w:t xml:space="preserve">used </w:t>
      </w:r>
      <w:r w:rsidR="007E45D5" w:rsidRPr="00287BDB">
        <w:rPr>
          <w:rFonts w:ascii="Times New Roman" w:hAnsi="Times New Roman" w:cs="Times New Roman"/>
        </w:rPr>
        <w:t>157 site-years of experimental data from the US Corn Belt</w:t>
      </w:r>
      <w:r w:rsidR="00015CFA" w:rsidRPr="00287BDB">
        <w:rPr>
          <w:rFonts w:ascii="Times New Roman" w:hAnsi="Times New Roman" w:cs="Times New Roman"/>
        </w:rPr>
        <w:t>, statistical model</w:t>
      </w:r>
      <w:r w:rsidR="000D2F5D" w:rsidRPr="00287BDB">
        <w:rPr>
          <w:rFonts w:ascii="Times New Roman" w:hAnsi="Times New Roman" w:cs="Times New Roman"/>
        </w:rPr>
        <w:t>ling approaches</w:t>
      </w:r>
      <w:r w:rsidR="00015CFA" w:rsidRPr="00287BDB">
        <w:rPr>
          <w:rFonts w:ascii="Times New Roman" w:hAnsi="Times New Roman" w:cs="Times New Roman"/>
        </w:rPr>
        <w:t xml:space="preserve">, and </w:t>
      </w:r>
      <w:r w:rsidR="000D2F5D" w:rsidRPr="00287BDB">
        <w:rPr>
          <w:rFonts w:ascii="Times New Roman" w:hAnsi="Times New Roman" w:cs="Times New Roman"/>
        </w:rPr>
        <w:t xml:space="preserve">a </w:t>
      </w:r>
      <w:r w:rsidR="00015CFA" w:rsidRPr="00287BDB">
        <w:rPr>
          <w:rFonts w:ascii="Times New Roman" w:hAnsi="Times New Roman" w:cs="Times New Roman"/>
        </w:rPr>
        <w:t>processed-based simulation</w:t>
      </w:r>
      <w:r w:rsidR="000D2F5D" w:rsidRPr="00287BDB">
        <w:rPr>
          <w:rFonts w:ascii="Times New Roman" w:hAnsi="Times New Roman" w:cs="Times New Roman"/>
        </w:rPr>
        <w:t xml:space="preserve"> model</w:t>
      </w:r>
      <w:r w:rsidR="00015CFA" w:rsidRPr="00287BDB">
        <w:rPr>
          <w:rFonts w:ascii="Times New Roman" w:hAnsi="Times New Roman" w:cs="Times New Roman"/>
        </w:rPr>
        <w:t xml:space="preserve"> (APSIM).</w:t>
      </w:r>
      <w:r w:rsidR="007E45D5" w:rsidRPr="00287BDB">
        <w:rPr>
          <w:rFonts w:ascii="Times New Roman" w:hAnsi="Times New Roman" w:cs="Times New Roman"/>
        </w:rPr>
        <w:t xml:space="preserve"> </w:t>
      </w:r>
    </w:p>
    <w:p w14:paraId="79EC1C57" w14:textId="3CDDF522" w:rsidR="00162167" w:rsidRPr="00287BDB" w:rsidRDefault="00162167" w:rsidP="00B7344E">
      <w:pPr>
        <w:rPr>
          <w:rFonts w:ascii="Times New Roman" w:hAnsi="Times New Roman" w:cs="Times New Roman"/>
          <w:i/>
          <w:iCs/>
        </w:rPr>
      </w:pPr>
      <w:r w:rsidRPr="00287BDB">
        <w:rPr>
          <w:rFonts w:ascii="Times New Roman" w:hAnsi="Times New Roman" w:cs="Times New Roman"/>
          <w:i/>
          <w:iCs/>
        </w:rPr>
        <w:t>Results</w:t>
      </w:r>
    </w:p>
    <w:p w14:paraId="28D7153C" w14:textId="7035EF9F" w:rsidR="007E45D5" w:rsidRPr="00287BDB" w:rsidRDefault="00162167" w:rsidP="00B7344E">
      <w:pPr>
        <w:rPr>
          <w:rFonts w:ascii="Times New Roman" w:hAnsi="Times New Roman" w:cs="Times New Roman"/>
        </w:rPr>
      </w:pPr>
      <w:r w:rsidRPr="00287BDB">
        <w:rPr>
          <w:rFonts w:ascii="Times New Roman" w:hAnsi="Times New Roman" w:cs="Times New Roman"/>
        </w:rPr>
        <w:t xml:space="preserve">We </w:t>
      </w:r>
      <w:r w:rsidR="00015CFA" w:rsidRPr="00287BDB">
        <w:rPr>
          <w:rFonts w:ascii="Times New Roman" w:hAnsi="Times New Roman" w:cs="Times New Roman"/>
        </w:rPr>
        <w:t xml:space="preserve">conceptually </w:t>
      </w:r>
      <w:r w:rsidRPr="00287BDB">
        <w:rPr>
          <w:rFonts w:ascii="Times New Roman" w:hAnsi="Times New Roman" w:cs="Times New Roman"/>
        </w:rPr>
        <w:t>defined the agronomic yield gap</w:t>
      </w:r>
      <w:r w:rsidR="004B5935" w:rsidRPr="00287BDB">
        <w:rPr>
          <w:rFonts w:ascii="Times New Roman" w:hAnsi="Times New Roman" w:cs="Times New Roman"/>
        </w:rPr>
        <w:t xml:space="preserve"> (</w:t>
      </w:r>
      <w:r w:rsidR="00B53A0C" w:rsidRPr="00287BDB">
        <w:rPr>
          <w:rFonts w:ascii="Times New Roman" w:hAnsi="Times New Roman" w:cs="Times New Roman"/>
        </w:rPr>
        <w:t>agro</w:t>
      </w:r>
      <w:r w:rsidR="004B5935" w:rsidRPr="00287BDB">
        <w:rPr>
          <w:rFonts w:ascii="Times New Roman" w:hAnsi="Times New Roman" w:cs="Times New Roman"/>
        </w:rPr>
        <w:t>YG</w:t>
      </w:r>
      <w:r w:rsidR="00B53A0C" w:rsidRPr="00287BDB">
        <w:rPr>
          <w:rFonts w:ascii="Times New Roman" w:hAnsi="Times New Roman" w:cs="Times New Roman"/>
        </w:rPr>
        <w:t>)</w:t>
      </w:r>
      <w:r w:rsidRPr="00287BDB">
        <w:rPr>
          <w:rFonts w:ascii="Times New Roman" w:hAnsi="Times New Roman" w:cs="Times New Roman"/>
        </w:rPr>
        <w:t xml:space="preserve"> as the </w:t>
      </w:r>
      <w:r w:rsidR="00015CFA" w:rsidRPr="00287BDB">
        <w:rPr>
          <w:rFonts w:ascii="Times New Roman" w:hAnsi="Times New Roman" w:cs="Times New Roman"/>
        </w:rPr>
        <w:t xml:space="preserve">differential between the continuous maize yield at </w:t>
      </w:r>
      <w:r w:rsidRPr="00287BDB">
        <w:rPr>
          <w:rFonts w:ascii="Times New Roman" w:hAnsi="Times New Roman" w:cs="Times New Roman"/>
        </w:rPr>
        <w:t>the rotated maize agronomically optimum nitrogen rate (AONR</w:t>
      </w:r>
      <w:r w:rsidR="000D2F5D" w:rsidRPr="00287BDB">
        <w:rPr>
          <w:rFonts w:ascii="Times New Roman" w:hAnsi="Times New Roman" w:cs="Times New Roman"/>
          <w:vertAlign w:val="subscript"/>
        </w:rPr>
        <w:t>rot</w:t>
      </w:r>
      <w:r w:rsidRPr="00287BDB">
        <w:rPr>
          <w:rFonts w:ascii="Times New Roman" w:hAnsi="Times New Roman" w:cs="Times New Roman"/>
        </w:rPr>
        <w:t>)</w:t>
      </w:r>
      <w:r w:rsidR="000D2F5D" w:rsidRPr="00287BDB">
        <w:rPr>
          <w:rFonts w:ascii="Times New Roman" w:hAnsi="Times New Roman" w:cs="Times New Roman"/>
        </w:rPr>
        <w:t xml:space="preserve"> and the maximum yield obtained in the continuous maize (i.e., the yield increase resulting from additional fertilization above the AONR</w:t>
      </w:r>
      <w:r w:rsidR="000D2F5D" w:rsidRPr="00287BDB">
        <w:rPr>
          <w:rFonts w:ascii="Times New Roman" w:hAnsi="Times New Roman" w:cs="Times New Roman"/>
          <w:vertAlign w:val="subscript"/>
        </w:rPr>
        <w:t>rot</w:t>
      </w:r>
      <w:r w:rsidR="000D2F5D" w:rsidRPr="00287BDB">
        <w:rPr>
          <w:rFonts w:ascii="Times New Roman" w:hAnsi="Times New Roman" w:cs="Times New Roman"/>
        </w:rPr>
        <w:t>)</w:t>
      </w:r>
      <w:r w:rsidR="001412B5" w:rsidRPr="00287BDB">
        <w:rPr>
          <w:rFonts w:ascii="Times New Roman" w:hAnsi="Times New Roman" w:cs="Times New Roman"/>
        </w:rPr>
        <w:t xml:space="preserve"> – this represents the yield gap which can be closed through additional inputs. T</w:t>
      </w:r>
      <w:r w:rsidR="00B53A0C" w:rsidRPr="00287BDB">
        <w:rPr>
          <w:rFonts w:ascii="Times New Roman" w:hAnsi="Times New Roman" w:cs="Times New Roman"/>
        </w:rPr>
        <w:t xml:space="preserve">he difference between the maximum yields in the two systems was defined as </w:t>
      </w:r>
      <w:r w:rsidRPr="00287BDB">
        <w:rPr>
          <w:rFonts w:ascii="Times New Roman" w:hAnsi="Times New Roman" w:cs="Times New Roman"/>
        </w:rPr>
        <w:t>the ecological yield gap</w:t>
      </w:r>
      <w:r w:rsidR="004B5935" w:rsidRPr="00287BDB">
        <w:rPr>
          <w:rFonts w:ascii="Times New Roman" w:hAnsi="Times New Roman" w:cs="Times New Roman"/>
        </w:rPr>
        <w:t xml:space="preserve"> (ecoYG)</w:t>
      </w:r>
      <w:r w:rsidR="001412B5" w:rsidRPr="00287BDB">
        <w:rPr>
          <w:rFonts w:ascii="Times New Roman" w:hAnsi="Times New Roman" w:cs="Times New Roman"/>
        </w:rPr>
        <w:t>, representing a failure of the continuous maize system to fully utilize ecological services</w:t>
      </w:r>
      <w:r w:rsidRPr="00287BDB">
        <w:rPr>
          <w:rFonts w:ascii="Times New Roman" w:hAnsi="Times New Roman" w:cs="Times New Roman"/>
        </w:rPr>
        <w:t xml:space="preserve">. </w:t>
      </w:r>
      <w:r w:rsidR="00B53A0C" w:rsidRPr="00287BDB">
        <w:rPr>
          <w:rFonts w:ascii="Times New Roman" w:hAnsi="Times New Roman" w:cs="Times New Roman"/>
        </w:rPr>
        <w:t>We applied this concept to e</w:t>
      </w:r>
      <w:r w:rsidR="007E45D5" w:rsidRPr="00287BDB">
        <w:rPr>
          <w:rFonts w:ascii="Times New Roman" w:hAnsi="Times New Roman" w:cs="Times New Roman"/>
        </w:rPr>
        <w:t xml:space="preserve">xperimental data </w:t>
      </w:r>
      <w:r w:rsidR="00B53A0C" w:rsidRPr="00287BDB">
        <w:rPr>
          <w:rFonts w:ascii="Times New Roman" w:hAnsi="Times New Roman" w:cs="Times New Roman"/>
        </w:rPr>
        <w:t xml:space="preserve">consisting of </w:t>
      </w:r>
      <w:r w:rsidRPr="00287BDB">
        <w:rPr>
          <w:rFonts w:ascii="Times New Roman" w:hAnsi="Times New Roman" w:cs="Times New Roman"/>
        </w:rPr>
        <w:t xml:space="preserve">N </w:t>
      </w:r>
      <w:r w:rsidR="007E45D5" w:rsidRPr="00287BDB">
        <w:rPr>
          <w:rFonts w:ascii="Times New Roman" w:hAnsi="Times New Roman" w:cs="Times New Roman"/>
        </w:rPr>
        <w:t xml:space="preserve">response curves for maize yields from continuous maize and maize-soybean rotations in Iowa (7 sites) and Illinois (7 sites) conducted between 1999 and 2016. </w:t>
      </w:r>
      <w:r w:rsidR="00B53A0C" w:rsidRPr="00287BDB">
        <w:rPr>
          <w:rFonts w:ascii="Times New Roman" w:hAnsi="Times New Roman" w:cs="Times New Roman"/>
        </w:rPr>
        <w:t xml:space="preserve">The </w:t>
      </w:r>
      <w:r w:rsidR="006D17B4" w:rsidRPr="00287BDB">
        <w:rPr>
          <w:rFonts w:ascii="Times New Roman" w:hAnsi="Times New Roman" w:cs="Times New Roman"/>
        </w:rPr>
        <w:t xml:space="preserve">mean </w:t>
      </w:r>
      <w:r w:rsidR="00B53A0C" w:rsidRPr="00287BDB">
        <w:rPr>
          <w:rFonts w:ascii="Times New Roman" w:hAnsi="Times New Roman" w:cs="Times New Roman"/>
        </w:rPr>
        <w:t>ecoYG was steady over time</w:t>
      </w:r>
      <w:r w:rsidR="006D17B4" w:rsidRPr="00287BDB">
        <w:rPr>
          <w:rFonts w:ascii="Times New Roman" w:hAnsi="Times New Roman" w:cs="Times New Roman"/>
        </w:rPr>
        <w:t xml:space="preserve"> at </w:t>
      </w:r>
      <w:r w:rsidR="00B53A0C" w:rsidRPr="00287BDB">
        <w:rPr>
          <w:rFonts w:ascii="Times New Roman" w:hAnsi="Times New Roman" w:cs="Times New Roman"/>
        </w:rPr>
        <w:t xml:space="preserve">1.0 </w:t>
      </w:r>
      <w:r w:rsidR="007E45D5" w:rsidRPr="00287BDB">
        <w:rPr>
          <w:rFonts w:ascii="Times New Roman" w:hAnsi="Times New Roman" w:cs="Times New Roman"/>
        </w:rPr>
        <w:t>(SE:0.2) Mg ha-1</w:t>
      </w:r>
      <w:r w:rsidR="00B53A0C" w:rsidRPr="00287BDB">
        <w:rPr>
          <w:rFonts w:ascii="Times New Roman" w:hAnsi="Times New Roman" w:cs="Times New Roman"/>
        </w:rPr>
        <w:t xml:space="preserve">, corresponding to </w:t>
      </w:r>
      <w:r w:rsidR="007E45D5" w:rsidRPr="00287BDB">
        <w:rPr>
          <w:rFonts w:ascii="Times New Roman" w:hAnsi="Times New Roman" w:cs="Times New Roman"/>
        </w:rPr>
        <w:t>10%</w:t>
      </w:r>
      <w:r w:rsidR="006D17B4" w:rsidRPr="00287BDB">
        <w:rPr>
          <w:rFonts w:ascii="Times New Roman" w:hAnsi="Times New Roman" w:cs="Times New Roman"/>
        </w:rPr>
        <w:t xml:space="preserve"> of mean rotated maize yields. </w:t>
      </w:r>
      <w:r w:rsidR="007E45D5" w:rsidRPr="00287BDB">
        <w:rPr>
          <w:rFonts w:ascii="Times New Roman" w:hAnsi="Times New Roman" w:cs="Times New Roman"/>
        </w:rPr>
        <w:t xml:space="preserve">The </w:t>
      </w:r>
      <w:r w:rsidR="004B5935" w:rsidRPr="00287BDB">
        <w:rPr>
          <w:rFonts w:ascii="Times New Roman" w:hAnsi="Times New Roman" w:cs="Times New Roman"/>
        </w:rPr>
        <w:t>ecoYG</w:t>
      </w:r>
      <w:r w:rsidRPr="00287BDB">
        <w:rPr>
          <w:rFonts w:ascii="Times New Roman" w:hAnsi="Times New Roman" w:cs="Times New Roman"/>
        </w:rPr>
        <w:t xml:space="preserve"> </w:t>
      </w:r>
      <w:r w:rsidR="007E45D5" w:rsidRPr="00287BDB">
        <w:rPr>
          <w:rFonts w:ascii="Times New Roman" w:hAnsi="Times New Roman" w:cs="Times New Roman"/>
        </w:rPr>
        <w:t>ranged from 0-4.8 Mg ha-1</w:t>
      </w:r>
      <w:r w:rsidR="00D763E8" w:rsidRPr="00287BDB">
        <w:rPr>
          <w:rFonts w:ascii="Times New Roman" w:hAnsi="Times New Roman" w:cs="Times New Roman"/>
        </w:rPr>
        <w:t xml:space="preserve">, and tended to be higher in colder environments; </w:t>
      </w:r>
      <w:r w:rsidR="007E45D5" w:rsidRPr="00287BDB">
        <w:rPr>
          <w:rFonts w:ascii="Times New Roman" w:hAnsi="Times New Roman" w:cs="Times New Roman"/>
        </w:rPr>
        <w:t>soil</w:t>
      </w:r>
      <w:r w:rsidR="00362C3B" w:rsidRPr="00287BDB">
        <w:rPr>
          <w:rFonts w:ascii="Times New Roman" w:hAnsi="Times New Roman" w:cs="Times New Roman"/>
        </w:rPr>
        <w:t xml:space="preserve"> characteristics</w:t>
      </w:r>
      <w:r w:rsidR="007E45D5" w:rsidRPr="00287BDB">
        <w:rPr>
          <w:rFonts w:ascii="Times New Roman" w:hAnsi="Times New Roman" w:cs="Times New Roman"/>
        </w:rPr>
        <w:t xml:space="preserve"> contributed to only 13% of the variation. </w:t>
      </w:r>
      <w:r w:rsidRPr="00287BDB">
        <w:rPr>
          <w:rFonts w:ascii="Times New Roman" w:hAnsi="Times New Roman" w:cs="Times New Roman"/>
        </w:rPr>
        <w:t>The</w:t>
      </w:r>
      <w:r w:rsidR="006D17B4" w:rsidRPr="00287BDB">
        <w:rPr>
          <w:rFonts w:ascii="Times New Roman" w:hAnsi="Times New Roman" w:cs="Times New Roman"/>
        </w:rPr>
        <w:t xml:space="preserve"> agroYG ranged from </w:t>
      </w:r>
      <w:r w:rsidRPr="00287BDB">
        <w:rPr>
          <w:rFonts w:ascii="Times New Roman" w:hAnsi="Times New Roman" w:cs="Times New Roman"/>
        </w:rPr>
        <w:t xml:space="preserve">X-X Mg ha-1 and was not correlated with the </w:t>
      </w:r>
      <w:r w:rsidR="006D17B4" w:rsidRPr="00287BDB">
        <w:rPr>
          <w:rFonts w:ascii="Times New Roman" w:hAnsi="Times New Roman" w:cs="Times New Roman"/>
        </w:rPr>
        <w:t xml:space="preserve">ecoYG, suggesting they </w:t>
      </w:r>
      <w:r w:rsidR="001412B5" w:rsidRPr="00287BDB">
        <w:rPr>
          <w:rFonts w:ascii="Times New Roman" w:hAnsi="Times New Roman" w:cs="Times New Roman"/>
        </w:rPr>
        <w:t xml:space="preserve">reflect </w:t>
      </w:r>
      <w:r w:rsidR="006D17B4" w:rsidRPr="00287BDB">
        <w:rPr>
          <w:rFonts w:ascii="Times New Roman" w:hAnsi="Times New Roman" w:cs="Times New Roman"/>
        </w:rPr>
        <w:t xml:space="preserve">distinct processes. </w:t>
      </w:r>
      <w:r w:rsidR="007E45D5" w:rsidRPr="00287BDB">
        <w:rPr>
          <w:rFonts w:ascii="Times New Roman" w:hAnsi="Times New Roman" w:cs="Times New Roman"/>
        </w:rPr>
        <w:t xml:space="preserve">Synthesizing these results with existing literature and a </w:t>
      </w:r>
      <w:r w:rsidR="006D17B4" w:rsidRPr="00287BDB">
        <w:rPr>
          <w:rFonts w:ascii="Times New Roman" w:hAnsi="Times New Roman" w:cs="Times New Roman"/>
        </w:rPr>
        <w:t xml:space="preserve">modeling exercise, </w:t>
      </w:r>
      <w:r w:rsidR="007E45D5" w:rsidRPr="00287BDB">
        <w:rPr>
          <w:rFonts w:ascii="Times New Roman" w:hAnsi="Times New Roman" w:cs="Times New Roman"/>
        </w:rPr>
        <w:t xml:space="preserve">we </w:t>
      </w:r>
      <w:r w:rsidR="006D17B4" w:rsidRPr="00287BDB">
        <w:rPr>
          <w:rFonts w:ascii="Times New Roman" w:hAnsi="Times New Roman" w:cs="Times New Roman"/>
        </w:rPr>
        <w:t>suggest</w:t>
      </w:r>
      <w:r w:rsidR="007E45D5" w:rsidRPr="00287BDB">
        <w:rPr>
          <w:rFonts w:ascii="Times New Roman" w:hAnsi="Times New Roman" w:cs="Times New Roman"/>
        </w:rPr>
        <w:t xml:space="preserve"> compromised maize roots </w:t>
      </w:r>
      <w:r w:rsidR="006D17B4" w:rsidRPr="00287BDB">
        <w:rPr>
          <w:rFonts w:ascii="Times New Roman" w:hAnsi="Times New Roman" w:cs="Times New Roman"/>
        </w:rPr>
        <w:t>are</w:t>
      </w:r>
      <w:r w:rsidR="007E45D5" w:rsidRPr="00287BDB">
        <w:rPr>
          <w:rFonts w:ascii="Times New Roman" w:hAnsi="Times New Roman" w:cs="Times New Roman"/>
        </w:rPr>
        <w:t xml:space="preserve"> a significant driver of the </w:t>
      </w:r>
      <w:r w:rsidR="006D17B4" w:rsidRPr="00287BDB">
        <w:rPr>
          <w:rFonts w:ascii="Times New Roman" w:hAnsi="Times New Roman" w:cs="Times New Roman"/>
        </w:rPr>
        <w:t>ecoYG</w:t>
      </w:r>
      <w:r w:rsidRPr="00287BDB">
        <w:rPr>
          <w:rFonts w:ascii="Times New Roman" w:hAnsi="Times New Roman" w:cs="Times New Roman"/>
        </w:rPr>
        <w:t xml:space="preserve"> in maize monocultures, but </w:t>
      </w:r>
      <w:r w:rsidR="001103DF" w:rsidRPr="00287BDB">
        <w:rPr>
          <w:rFonts w:ascii="Times New Roman" w:hAnsi="Times New Roman" w:cs="Times New Roman"/>
        </w:rPr>
        <w:t>find little empirical evidence to support or refute this hypothesis</w:t>
      </w:r>
      <w:r w:rsidR="007E45D5" w:rsidRPr="00287BDB">
        <w:rPr>
          <w:rFonts w:ascii="Times New Roman" w:hAnsi="Times New Roman" w:cs="Times New Roman"/>
        </w:rPr>
        <w:t xml:space="preserve">. </w:t>
      </w:r>
      <w:r w:rsidR="008B5025" w:rsidRPr="00287BDB">
        <w:rPr>
          <w:rFonts w:ascii="Times New Roman" w:hAnsi="Times New Roman" w:cs="Times New Roman"/>
        </w:rPr>
        <w:t>This study provides a framework for empirically quantifying ecological contributions to maize yield, and</w:t>
      </w:r>
      <w:r w:rsidR="00EE43E7" w:rsidRPr="00287BDB">
        <w:rPr>
          <w:rFonts w:ascii="Times New Roman" w:hAnsi="Times New Roman" w:cs="Times New Roman"/>
        </w:rPr>
        <w:t xml:space="preserve"> therefore a way to better value and leverage them</w:t>
      </w:r>
      <w:r w:rsidR="001103DF" w:rsidRPr="00287BDB">
        <w:rPr>
          <w:rFonts w:ascii="Times New Roman" w:hAnsi="Times New Roman" w:cs="Times New Roman"/>
        </w:rPr>
        <w:t>.</w:t>
      </w:r>
      <w:r w:rsidR="007E45D5" w:rsidRPr="00287BDB">
        <w:rPr>
          <w:rFonts w:ascii="Times New Roman" w:hAnsi="Times New Roman" w:cs="Times New Roman"/>
        </w:rPr>
        <w:t xml:space="preserve">  </w:t>
      </w:r>
    </w:p>
    <w:p w14:paraId="5E5666CE" w14:textId="77777777" w:rsidR="007E45D5" w:rsidRPr="00287BDB" w:rsidRDefault="007E45D5" w:rsidP="00F078F7">
      <w:pPr>
        <w:shd w:val="clear" w:color="auto" w:fill="FFFFFF"/>
        <w:spacing w:after="0"/>
        <w:ind w:left="360"/>
        <w:rPr>
          <w:rFonts w:ascii="Times New Roman" w:hAnsi="Times New Roman" w:cs="Times New Roman"/>
          <w:b/>
          <w:bCs/>
        </w:rPr>
      </w:pPr>
    </w:p>
    <w:p w14:paraId="2AE1D71C" w14:textId="32883570" w:rsidR="00287BDB" w:rsidRPr="00287BDB" w:rsidRDefault="00287BDB" w:rsidP="00287BDB">
      <w:pPr>
        <w:shd w:val="clear" w:color="auto" w:fill="FFFFFF"/>
        <w:spacing w:after="0"/>
        <w:ind w:left="360"/>
        <w:rPr>
          <w:rFonts w:ascii="Times New Roman" w:hAnsi="Times New Roman" w:cs="Times New Roman"/>
          <w:b/>
          <w:bCs/>
          <w:lang w:val="da-DK"/>
        </w:rPr>
      </w:pPr>
      <w:r w:rsidRPr="00287BDB">
        <w:rPr>
          <w:rFonts w:ascii="Times New Roman" w:hAnsi="Times New Roman" w:cs="Times New Roman"/>
          <w:b/>
          <w:bCs/>
          <w:lang w:val="da-DK"/>
        </w:rPr>
        <w:drawing>
          <wp:inline distT="0" distB="0" distL="0" distR="0" wp14:anchorId="014ABA83" wp14:editId="03C06EA6">
            <wp:extent cx="5943600" cy="4457700"/>
            <wp:effectExtent l="0" t="0" r="0" b="0"/>
            <wp:docPr id="1759508111" name="Picture 2" descr="A graph of a graph showing a graph of a y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08111" name="Picture 2" descr="A graph of a graph showing a graph of a yield&#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5BE669A" w14:textId="77777777" w:rsidR="00287BDB" w:rsidRPr="00287BDB" w:rsidRDefault="00287BDB" w:rsidP="00F078F7">
      <w:pPr>
        <w:shd w:val="clear" w:color="auto" w:fill="FFFFFF"/>
        <w:spacing w:after="0"/>
        <w:ind w:left="360"/>
        <w:rPr>
          <w:rFonts w:ascii="Times New Roman" w:hAnsi="Times New Roman" w:cs="Times New Roman"/>
          <w:b/>
          <w:bCs/>
        </w:rPr>
      </w:pPr>
    </w:p>
    <w:p w14:paraId="00475685" w14:textId="77777777" w:rsidR="0045458B" w:rsidRPr="00287BDB" w:rsidRDefault="0045458B" w:rsidP="0045458B">
      <w:pPr>
        <w:rPr>
          <w:rFonts w:ascii="Times New Roman" w:hAnsi="Times New Roman" w:cs="Times New Roman"/>
        </w:rPr>
      </w:pPr>
    </w:p>
    <w:sectPr w:rsidR="0045458B" w:rsidRPr="00287B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3A6451D"/>
    <w:multiLevelType w:val="multilevel"/>
    <w:tmpl w:val="4478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251259">
    <w:abstractNumId w:val="1"/>
  </w:num>
  <w:num w:numId="2" w16cid:durableId="1236815893">
    <w:abstractNumId w:val="0"/>
  </w:num>
  <w:num w:numId="3" w16cid:durableId="1043209732">
    <w:abstractNumId w:val="3"/>
  </w:num>
  <w:num w:numId="4" w16cid:durableId="419528424">
    <w:abstractNumId w:val="5"/>
  </w:num>
  <w:num w:numId="5" w16cid:durableId="408313695">
    <w:abstractNumId w:val="4"/>
  </w:num>
  <w:num w:numId="6" w16cid:durableId="471407781">
    <w:abstractNumId w:val="2"/>
  </w:num>
  <w:num w:numId="7" w16cid:durableId="753085379">
    <w:abstractNumId w:val="7"/>
  </w:num>
  <w:num w:numId="8" w16cid:durableId="6108249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15CFA"/>
    <w:rsid w:val="000262A1"/>
    <w:rsid w:val="00061638"/>
    <w:rsid w:val="00086873"/>
    <w:rsid w:val="0009572C"/>
    <w:rsid w:val="000A0D2D"/>
    <w:rsid w:val="000A6FE5"/>
    <w:rsid w:val="000B1F60"/>
    <w:rsid w:val="000C09D6"/>
    <w:rsid w:val="000D294A"/>
    <w:rsid w:val="000D2F5D"/>
    <w:rsid w:val="000E3219"/>
    <w:rsid w:val="001103DF"/>
    <w:rsid w:val="001212DB"/>
    <w:rsid w:val="00140FA1"/>
    <w:rsid w:val="001412B5"/>
    <w:rsid w:val="001469AE"/>
    <w:rsid w:val="0015749E"/>
    <w:rsid w:val="00162167"/>
    <w:rsid w:val="0016341B"/>
    <w:rsid w:val="00180978"/>
    <w:rsid w:val="00190745"/>
    <w:rsid w:val="00193AE7"/>
    <w:rsid w:val="001A5CAE"/>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159C"/>
    <w:rsid w:val="002727D8"/>
    <w:rsid w:val="00277268"/>
    <w:rsid w:val="00282D8A"/>
    <w:rsid w:val="00287BDB"/>
    <w:rsid w:val="002967C4"/>
    <w:rsid w:val="002977A0"/>
    <w:rsid w:val="002A0FB6"/>
    <w:rsid w:val="002A7319"/>
    <w:rsid w:val="002A7D1B"/>
    <w:rsid w:val="002B3D73"/>
    <w:rsid w:val="002B6B3A"/>
    <w:rsid w:val="002C3712"/>
    <w:rsid w:val="002E0655"/>
    <w:rsid w:val="002E76B6"/>
    <w:rsid w:val="002F0E1C"/>
    <w:rsid w:val="002F760E"/>
    <w:rsid w:val="00302B1E"/>
    <w:rsid w:val="00310E92"/>
    <w:rsid w:val="00331534"/>
    <w:rsid w:val="0035700C"/>
    <w:rsid w:val="00362C3B"/>
    <w:rsid w:val="00365EA5"/>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779"/>
    <w:rsid w:val="00403B5E"/>
    <w:rsid w:val="00421F41"/>
    <w:rsid w:val="00422FB2"/>
    <w:rsid w:val="00432F5A"/>
    <w:rsid w:val="0043381C"/>
    <w:rsid w:val="00441DD2"/>
    <w:rsid w:val="00444731"/>
    <w:rsid w:val="00445C54"/>
    <w:rsid w:val="0045458B"/>
    <w:rsid w:val="00463D47"/>
    <w:rsid w:val="00470B99"/>
    <w:rsid w:val="00472185"/>
    <w:rsid w:val="004735C0"/>
    <w:rsid w:val="00473D88"/>
    <w:rsid w:val="00475473"/>
    <w:rsid w:val="004834CB"/>
    <w:rsid w:val="004A2036"/>
    <w:rsid w:val="004B3265"/>
    <w:rsid w:val="004B5935"/>
    <w:rsid w:val="004B7166"/>
    <w:rsid w:val="004C454A"/>
    <w:rsid w:val="004D6FE9"/>
    <w:rsid w:val="004E736F"/>
    <w:rsid w:val="004F0B8C"/>
    <w:rsid w:val="00505074"/>
    <w:rsid w:val="00522C98"/>
    <w:rsid w:val="00524CA2"/>
    <w:rsid w:val="00552202"/>
    <w:rsid w:val="00554F96"/>
    <w:rsid w:val="00555C2C"/>
    <w:rsid w:val="00561D30"/>
    <w:rsid w:val="0058016B"/>
    <w:rsid w:val="005914D3"/>
    <w:rsid w:val="00594F20"/>
    <w:rsid w:val="005966D9"/>
    <w:rsid w:val="005A312D"/>
    <w:rsid w:val="005A6361"/>
    <w:rsid w:val="005C5838"/>
    <w:rsid w:val="005C6874"/>
    <w:rsid w:val="005E3FBB"/>
    <w:rsid w:val="005E51AE"/>
    <w:rsid w:val="005E57F7"/>
    <w:rsid w:val="00600F3E"/>
    <w:rsid w:val="00600F4E"/>
    <w:rsid w:val="006018BB"/>
    <w:rsid w:val="00601DC9"/>
    <w:rsid w:val="00611852"/>
    <w:rsid w:val="006131B1"/>
    <w:rsid w:val="00617804"/>
    <w:rsid w:val="006234EF"/>
    <w:rsid w:val="00624E82"/>
    <w:rsid w:val="0063413C"/>
    <w:rsid w:val="0063678C"/>
    <w:rsid w:val="00650E8E"/>
    <w:rsid w:val="006571EF"/>
    <w:rsid w:val="0066604D"/>
    <w:rsid w:val="00685694"/>
    <w:rsid w:val="006A1F39"/>
    <w:rsid w:val="006B04BF"/>
    <w:rsid w:val="006C1B24"/>
    <w:rsid w:val="006C6795"/>
    <w:rsid w:val="006D17B4"/>
    <w:rsid w:val="006D6464"/>
    <w:rsid w:val="006E34F1"/>
    <w:rsid w:val="006E4345"/>
    <w:rsid w:val="006E5AA7"/>
    <w:rsid w:val="006F2CCA"/>
    <w:rsid w:val="006F34EE"/>
    <w:rsid w:val="006F3689"/>
    <w:rsid w:val="00700B35"/>
    <w:rsid w:val="007049BD"/>
    <w:rsid w:val="00714EF7"/>
    <w:rsid w:val="00715721"/>
    <w:rsid w:val="00725506"/>
    <w:rsid w:val="007366F1"/>
    <w:rsid w:val="0073743D"/>
    <w:rsid w:val="00744A58"/>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E45D5"/>
    <w:rsid w:val="007F382B"/>
    <w:rsid w:val="007F73DD"/>
    <w:rsid w:val="00800A5A"/>
    <w:rsid w:val="00800A7C"/>
    <w:rsid w:val="00805D80"/>
    <w:rsid w:val="00810509"/>
    <w:rsid w:val="00812C6B"/>
    <w:rsid w:val="00821A47"/>
    <w:rsid w:val="008232BD"/>
    <w:rsid w:val="00823B17"/>
    <w:rsid w:val="0083020C"/>
    <w:rsid w:val="008343C2"/>
    <w:rsid w:val="00850E36"/>
    <w:rsid w:val="00873853"/>
    <w:rsid w:val="008822B9"/>
    <w:rsid w:val="008858F5"/>
    <w:rsid w:val="00886958"/>
    <w:rsid w:val="00887655"/>
    <w:rsid w:val="008A211D"/>
    <w:rsid w:val="008B5025"/>
    <w:rsid w:val="008C015E"/>
    <w:rsid w:val="008C5E1C"/>
    <w:rsid w:val="009000BB"/>
    <w:rsid w:val="009043BF"/>
    <w:rsid w:val="00906D85"/>
    <w:rsid w:val="009148E4"/>
    <w:rsid w:val="00932231"/>
    <w:rsid w:val="00960AC1"/>
    <w:rsid w:val="009611FB"/>
    <w:rsid w:val="00965E5D"/>
    <w:rsid w:val="00976276"/>
    <w:rsid w:val="00984A0C"/>
    <w:rsid w:val="00984D02"/>
    <w:rsid w:val="009862B7"/>
    <w:rsid w:val="009905D3"/>
    <w:rsid w:val="00992317"/>
    <w:rsid w:val="009A0A9B"/>
    <w:rsid w:val="009A3F6F"/>
    <w:rsid w:val="009C0197"/>
    <w:rsid w:val="009C1F2B"/>
    <w:rsid w:val="009C6E4D"/>
    <w:rsid w:val="009D3961"/>
    <w:rsid w:val="009D4BEF"/>
    <w:rsid w:val="009E3292"/>
    <w:rsid w:val="009E5F02"/>
    <w:rsid w:val="009F6E67"/>
    <w:rsid w:val="00A10EE7"/>
    <w:rsid w:val="00A1141D"/>
    <w:rsid w:val="00A11542"/>
    <w:rsid w:val="00A13297"/>
    <w:rsid w:val="00A17F6A"/>
    <w:rsid w:val="00A23088"/>
    <w:rsid w:val="00A2346A"/>
    <w:rsid w:val="00A313CA"/>
    <w:rsid w:val="00A40107"/>
    <w:rsid w:val="00A516C0"/>
    <w:rsid w:val="00A939E0"/>
    <w:rsid w:val="00AA3FBB"/>
    <w:rsid w:val="00AA694E"/>
    <w:rsid w:val="00AB11C5"/>
    <w:rsid w:val="00AB7414"/>
    <w:rsid w:val="00AC3C1C"/>
    <w:rsid w:val="00AC5312"/>
    <w:rsid w:val="00AC5D83"/>
    <w:rsid w:val="00AC7897"/>
    <w:rsid w:val="00AD0D08"/>
    <w:rsid w:val="00AD5BEC"/>
    <w:rsid w:val="00AE0F0A"/>
    <w:rsid w:val="00AE11B1"/>
    <w:rsid w:val="00AE1F34"/>
    <w:rsid w:val="00AF4850"/>
    <w:rsid w:val="00B05ADB"/>
    <w:rsid w:val="00B2668B"/>
    <w:rsid w:val="00B30666"/>
    <w:rsid w:val="00B3245F"/>
    <w:rsid w:val="00B53052"/>
    <w:rsid w:val="00B53A0C"/>
    <w:rsid w:val="00B547F3"/>
    <w:rsid w:val="00B707A8"/>
    <w:rsid w:val="00B7344E"/>
    <w:rsid w:val="00B82DF9"/>
    <w:rsid w:val="00B91DBF"/>
    <w:rsid w:val="00B96A11"/>
    <w:rsid w:val="00BB0931"/>
    <w:rsid w:val="00BB4E36"/>
    <w:rsid w:val="00BE22CE"/>
    <w:rsid w:val="00BE47A8"/>
    <w:rsid w:val="00BE51C4"/>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0D34"/>
    <w:rsid w:val="00CC1A42"/>
    <w:rsid w:val="00CC409A"/>
    <w:rsid w:val="00CC5F91"/>
    <w:rsid w:val="00CF32AA"/>
    <w:rsid w:val="00CF4C37"/>
    <w:rsid w:val="00D074B2"/>
    <w:rsid w:val="00D25A52"/>
    <w:rsid w:val="00D37F4B"/>
    <w:rsid w:val="00D40985"/>
    <w:rsid w:val="00D524B4"/>
    <w:rsid w:val="00D56ECA"/>
    <w:rsid w:val="00D64D0D"/>
    <w:rsid w:val="00D65115"/>
    <w:rsid w:val="00D72DBC"/>
    <w:rsid w:val="00D73844"/>
    <w:rsid w:val="00D763E8"/>
    <w:rsid w:val="00D80D90"/>
    <w:rsid w:val="00D85E10"/>
    <w:rsid w:val="00D9048F"/>
    <w:rsid w:val="00D9555C"/>
    <w:rsid w:val="00DB1077"/>
    <w:rsid w:val="00DC1C3D"/>
    <w:rsid w:val="00DD5947"/>
    <w:rsid w:val="00DD6646"/>
    <w:rsid w:val="00DE6A43"/>
    <w:rsid w:val="00DF0736"/>
    <w:rsid w:val="00DF450B"/>
    <w:rsid w:val="00E02EEF"/>
    <w:rsid w:val="00E04C43"/>
    <w:rsid w:val="00E04C6C"/>
    <w:rsid w:val="00E0668A"/>
    <w:rsid w:val="00E1059F"/>
    <w:rsid w:val="00E15764"/>
    <w:rsid w:val="00E16E6E"/>
    <w:rsid w:val="00E27585"/>
    <w:rsid w:val="00E32EE9"/>
    <w:rsid w:val="00E43579"/>
    <w:rsid w:val="00E55248"/>
    <w:rsid w:val="00E660D6"/>
    <w:rsid w:val="00E700A0"/>
    <w:rsid w:val="00E81725"/>
    <w:rsid w:val="00E82E02"/>
    <w:rsid w:val="00EA1A07"/>
    <w:rsid w:val="00EA42C3"/>
    <w:rsid w:val="00EB13A4"/>
    <w:rsid w:val="00EE43E7"/>
    <w:rsid w:val="00F078F7"/>
    <w:rsid w:val="00F109D5"/>
    <w:rsid w:val="00F10F57"/>
    <w:rsid w:val="00F119D9"/>
    <w:rsid w:val="00F12A52"/>
    <w:rsid w:val="00F14DA9"/>
    <w:rsid w:val="00F17F2F"/>
    <w:rsid w:val="00F23DBB"/>
    <w:rsid w:val="00F31A69"/>
    <w:rsid w:val="00F32B20"/>
    <w:rsid w:val="00F4726A"/>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389231542">
      <w:bodyDiv w:val="1"/>
      <w:marLeft w:val="0"/>
      <w:marRight w:val="0"/>
      <w:marTop w:val="0"/>
      <w:marBottom w:val="0"/>
      <w:divBdr>
        <w:top w:val="none" w:sz="0" w:space="0" w:color="auto"/>
        <w:left w:val="none" w:sz="0" w:space="0" w:color="auto"/>
        <w:bottom w:val="none" w:sz="0" w:space="0" w:color="auto"/>
        <w:right w:val="none" w:sz="0" w:space="0" w:color="auto"/>
      </w:divBdr>
      <w:divsChild>
        <w:div w:id="726534240">
          <w:marLeft w:val="480"/>
          <w:marRight w:val="0"/>
          <w:marTop w:val="0"/>
          <w:marBottom w:val="0"/>
          <w:divBdr>
            <w:top w:val="none" w:sz="0" w:space="0" w:color="auto"/>
            <w:left w:val="none" w:sz="0" w:space="0" w:color="auto"/>
            <w:bottom w:val="none" w:sz="0" w:space="0" w:color="auto"/>
            <w:right w:val="none" w:sz="0" w:space="0" w:color="auto"/>
          </w:divBdr>
        </w:div>
        <w:div w:id="1433361724">
          <w:marLeft w:val="480"/>
          <w:marRight w:val="0"/>
          <w:marTop w:val="0"/>
          <w:marBottom w:val="0"/>
          <w:divBdr>
            <w:top w:val="none" w:sz="0" w:space="0" w:color="auto"/>
            <w:left w:val="none" w:sz="0" w:space="0" w:color="auto"/>
            <w:bottom w:val="none" w:sz="0" w:space="0" w:color="auto"/>
            <w:right w:val="none" w:sz="0" w:space="0" w:color="auto"/>
          </w:divBdr>
        </w:div>
        <w:div w:id="1842282630">
          <w:marLeft w:val="480"/>
          <w:marRight w:val="0"/>
          <w:marTop w:val="0"/>
          <w:marBottom w:val="0"/>
          <w:divBdr>
            <w:top w:val="none" w:sz="0" w:space="0" w:color="auto"/>
            <w:left w:val="none" w:sz="0" w:space="0" w:color="auto"/>
            <w:bottom w:val="none" w:sz="0" w:space="0" w:color="auto"/>
            <w:right w:val="none" w:sz="0" w:space="0" w:color="auto"/>
          </w:divBdr>
        </w:div>
        <w:div w:id="500589107">
          <w:marLeft w:val="480"/>
          <w:marRight w:val="0"/>
          <w:marTop w:val="0"/>
          <w:marBottom w:val="0"/>
          <w:divBdr>
            <w:top w:val="none" w:sz="0" w:space="0" w:color="auto"/>
            <w:left w:val="none" w:sz="0" w:space="0" w:color="auto"/>
            <w:bottom w:val="none" w:sz="0" w:space="0" w:color="auto"/>
            <w:right w:val="none" w:sz="0" w:space="0" w:color="auto"/>
          </w:divBdr>
        </w:div>
        <w:div w:id="1599026287">
          <w:marLeft w:val="480"/>
          <w:marRight w:val="0"/>
          <w:marTop w:val="0"/>
          <w:marBottom w:val="0"/>
          <w:divBdr>
            <w:top w:val="none" w:sz="0" w:space="0" w:color="auto"/>
            <w:left w:val="none" w:sz="0" w:space="0" w:color="auto"/>
            <w:bottom w:val="none" w:sz="0" w:space="0" w:color="auto"/>
            <w:right w:val="none" w:sz="0" w:space="0" w:color="auto"/>
          </w:divBdr>
        </w:div>
        <w:div w:id="254435142">
          <w:marLeft w:val="480"/>
          <w:marRight w:val="0"/>
          <w:marTop w:val="0"/>
          <w:marBottom w:val="0"/>
          <w:divBdr>
            <w:top w:val="none" w:sz="0" w:space="0" w:color="auto"/>
            <w:left w:val="none" w:sz="0" w:space="0" w:color="auto"/>
            <w:bottom w:val="none" w:sz="0" w:space="0" w:color="auto"/>
            <w:right w:val="none" w:sz="0" w:space="0" w:color="auto"/>
          </w:divBdr>
        </w:div>
        <w:div w:id="901602608">
          <w:marLeft w:val="480"/>
          <w:marRight w:val="0"/>
          <w:marTop w:val="0"/>
          <w:marBottom w:val="0"/>
          <w:divBdr>
            <w:top w:val="none" w:sz="0" w:space="0" w:color="auto"/>
            <w:left w:val="none" w:sz="0" w:space="0" w:color="auto"/>
            <w:bottom w:val="none" w:sz="0" w:space="0" w:color="auto"/>
            <w:right w:val="none" w:sz="0" w:space="0" w:color="auto"/>
          </w:divBdr>
        </w:div>
        <w:div w:id="284124203">
          <w:marLeft w:val="480"/>
          <w:marRight w:val="0"/>
          <w:marTop w:val="0"/>
          <w:marBottom w:val="0"/>
          <w:divBdr>
            <w:top w:val="none" w:sz="0" w:space="0" w:color="auto"/>
            <w:left w:val="none" w:sz="0" w:space="0" w:color="auto"/>
            <w:bottom w:val="none" w:sz="0" w:space="0" w:color="auto"/>
            <w:right w:val="none" w:sz="0" w:space="0" w:color="auto"/>
          </w:divBdr>
        </w:div>
        <w:div w:id="1982542527">
          <w:marLeft w:val="480"/>
          <w:marRight w:val="0"/>
          <w:marTop w:val="0"/>
          <w:marBottom w:val="0"/>
          <w:divBdr>
            <w:top w:val="none" w:sz="0" w:space="0" w:color="auto"/>
            <w:left w:val="none" w:sz="0" w:space="0" w:color="auto"/>
            <w:bottom w:val="none" w:sz="0" w:space="0" w:color="auto"/>
            <w:right w:val="none" w:sz="0" w:space="0" w:color="auto"/>
          </w:divBdr>
        </w:div>
        <w:div w:id="1825275190">
          <w:marLeft w:val="480"/>
          <w:marRight w:val="0"/>
          <w:marTop w:val="0"/>
          <w:marBottom w:val="0"/>
          <w:divBdr>
            <w:top w:val="none" w:sz="0" w:space="0" w:color="auto"/>
            <w:left w:val="none" w:sz="0" w:space="0" w:color="auto"/>
            <w:bottom w:val="none" w:sz="0" w:space="0" w:color="auto"/>
            <w:right w:val="none" w:sz="0" w:space="0" w:color="auto"/>
          </w:divBdr>
        </w:div>
        <w:div w:id="837891001">
          <w:marLeft w:val="480"/>
          <w:marRight w:val="0"/>
          <w:marTop w:val="0"/>
          <w:marBottom w:val="0"/>
          <w:divBdr>
            <w:top w:val="none" w:sz="0" w:space="0" w:color="auto"/>
            <w:left w:val="none" w:sz="0" w:space="0" w:color="auto"/>
            <w:bottom w:val="none" w:sz="0" w:space="0" w:color="auto"/>
            <w:right w:val="none" w:sz="0" w:space="0" w:color="auto"/>
          </w:divBdr>
        </w:div>
        <w:div w:id="1474910158">
          <w:marLeft w:val="480"/>
          <w:marRight w:val="0"/>
          <w:marTop w:val="0"/>
          <w:marBottom w:val="0"/>
          <w:divBdr>
            <w:top w:val="none" w:sz="0" w:space="0" w:color="auto"/>
            <w:left w:val="none" w:sz="0" w:space="0" w:color="auto"/>
            <w:bottom w:val="none" w:sz="0" w:space="0" w:color="auto"/>
            <w:right w:val="none" w:sz="0" w:space="0" w:color="auto"/>
          </w:divBdr>
        </w:div>
        <w:div w:id="631251873">
          <w:marLeft w:val="480"/>
          <w:marRight w:val="0"/>
          <w:marTop w:val="0"/>
          <w:marBottom w:val="0"/>
          <w:divBdr>
            <w:top w:val="none" w:sz="0" w:space="0" w:color="auto"/>
            <w:left w:val="none" w:sz="0" w:space="0" w:color="auto"/>
            <w:bottom w:val="none" w:sz="0" w:space="0" w:color="auto"/>
            <w:right w:val="none" w:sz="0" w:space="0" w:color="auto"/>
          </w:divBdr>
        </w:div>
        <w:div w:id="2097164207">
          <w:marLeft w:val="480"/>
          <w:marRight w:val="0"/>
          <w:marTop w:val="0"/>
          <w:marBottom w:val="0"/>
          <w:divBdr>
            <w:top w:val="none" w:sz="0" w:space="0" w:color="auto"/>
            <w:left w:val="none" w:sz="0" w:space="0" w:color="auto"/>
            <w:bottom w:val="none" w:sz="0" w:space="0" w:color="auto"/>
            <w:right w:val="none" w:sz="0" w:space="0" w:color="auto"/>
          </w:divBdr>
        </w:div>
        <w:div w:id="1776703966">
          <w:marLeft w:val="480"/>
          <w:marRight w:val="0"/>
          <w:marTop w:val="0"/>
          <w:marBottom w:val="0"/>
          <w:divBdr>
            <w:top w:val="none" w:sz="0" w:space="0" w:color="auto"/>
            <w:left w:val="none" w:sz="0" w:space="0" w:color="auto"/>
            <w:bottom w:val="none" w:sz="0" w:space="0" w:color="auto"/>
            <w:right w:val="none" w:sz="0" w:space="0" w:color="auto"/>
          </w:divBdr>
        </w:div>
        <w:div w:id="750353422">
          <w:marLeft w:val="480"/>
          <w:marRight w:val="0"/>
          <w:marTop w:val="0"/>
          <w:marBottom w:val="0"/>
          <w:divBdr>
            <w:top w:val="none" w:sz="0" w:space="0" w:color="auto"/>
            <w:left w:val="none" w:sz="0" w:space="0" w:color="auto"/>
            <w:bottom w:val="none" w:sz="0" w:space="0" w:color="auto"/>
            <w:right w:val="none" w:sz="0" w:space="0" w:color="auto"/>
          </w:divBdr>
        </w:div>
        <w:div w:id="1156340070">
          <w:marLeft w:val="480"/>
          <w:marRight w:val="0"/>
          <w:marTop w:val="0"/>
          <w:marBottom w:val="0"/>
          <w:divBdr>
            <w:top w:val="none" w:sz="0" w:space="0" w:color="auto"/>
            <w:left w:val="none" w:sz="0" w:space="0" w:color="auto"/>
            <w:bottom w:val="none" w:sz="0" w:space="0" w:color="auto"/>
            <w:right w:val="none" w:sz="0" w:space="0" w:color="auto"/>
          </w:divBdr>
        </w:div>
        <w:div w:id="965550396">
          <w:marLeft w:val="480"/>
          <w:marRight w:val="0"/>
          <w:marTop w:val="0"/>
          <w:marBottom w:val="0"/>
          <w:divBdr>
            <w:top w:val="none" w:sz="0" w:space="0" w:color="auto"/>
            <w:left w:val="none" w:sz="0" w:space="0" w:color="auto"/>
            <w:bottom w:val="none" w:sz="0" w:space="0" w:color="auto"/>
            <w:right w:val="none" w:sz="0" w:space="0" w:color="auto"/>
          </w:divBdr>
        </w:div>
        <w:div w:id="87625063">
          <w:marLeft w:val="480"/>
          <w:marRight w:val="0"/>
          <w:marTop w:val="0"/>
          <w:marBottom w:val="0"/>
          <w:divBdr>
            <w:top w:val="none" w:sz="0" w:space="0" w:color="auto"/>
            <w:left w:val="none" w:sz="0" w:space="0" w:color="auto"/>
            <w:bottom w:val="none" w:sz="0" w:space="0" w:color="auto"/>
            <w:right w:val="none" w:sz="0" w:space="0" w:color="auto"/>
          </w:divBdr>
        </w:div>
        <w:div w:id="1167399422">
          <w:marLeft w:val="480"/>
          <w:marRight w:val="0"/>
          <w:marTop w:val="0"/>
          <w:marBottom w:val="0"/>
          <w:divBdr>
            <w:top w:val="none" w:sz="0" w:space="0" w:color="auto"/>
            <w:left w:val="none" w:sz="0" w:space="0" w:color="auto"/>
            <w:bottom w:val="none" w:sz="0" w:space="0" w:color="auto"/>
            <w:right w:val="none" w:sz="0" w:space="0" w:color="auto"/>
          </w:divBdr>
        </w:div>
        <w:div w:id="1119757856">
          <w:marLeft w:val="480"/>
          <w:marRight w:val="0"/>
          <w:marTop w:val="0"/>
          <w:marBottom w:val="0"/>
          <w:divBdr>
            <w:top w:val="none" w:sz="0" w:space="0" w:color="auto"/>
            <w:left w:val="none" w:sz="0" w:space="0" w:color="auto"/>
            <w:bottom w:val="none" w:sz="0" w:space="0" w:color="auto"/>
            <w:right w:val="none" w:sz="0" w:space="0" w:color="auto"/>
          </w:divBdr>
        </w:div>
        <w:div w:id="1054046064">
          <w:marLeft w:val="480"/>
          <w:marRight w:val="0"/>
          <w:marTop w:val="0"/>
          <w:marBottom w:val="0"/>
          <w:divBdr>
            <w:top w:val="none" w:sz="0" w:space="0" w:color="auto"/>
            <w:left w:val="none" w:sz="0" w:space="0" w:color="auto"/>
            <w:bottom w:val="none" w:sz="0" w:space="0" w:color="auto"/>
            <w:right w:val="none" w:sz="0" w:space="0" w:color="auto"/>
          </w:divBdr>
        </w:div>
        <w:div w:id="1059129637">
          <w:marLeft w:val="480"/>
          <w:marRight w:val="0"/>
          <w:marTop w:val="0"/>
          <w:marBottom w:val="0"/>
          <w:divBdr>
            <w:top w:val="none" w:sz="0" w:space="0" w:color="auto"/>
            <w:left w:val="none" w:sz="0" w:space="0" w:color="auto"/>
            <w:bottom w:val="none" w:sz="0" w:space="0" w:color="auto"/>
            <w:right w:val="none" w:sz="0" w:space="0" w:color="auto"/>
          </w:divBdr>
        </w:div>
        <w:div w:id="1260135208">
          <w:marLeft w:val="480"/>
          <w:marRight w:val="0"/>
          <w:marTop w:val="0"/>
          <w:marBottom w:val="0"/>
          <w:divBdr>
            <w:top w:val="none" w:sz="0" w:space="0" w:color="auto"/>
            <w:left w:val="none" w:sz="0" w:space="0" w:color="auto"/>
            <w:bottom w:val="none" w:sz="0" w:space="0" w:color="auto"/>
            <w:right w:val="none" w:sz="0" w:space="0" w:color="auto"/>
          </w:divBdr>
        </w:div>
        <w:div w:id="1485274014">
          <w:marLeft w:val="480"/>
          <w:marRight w:val="0"/>
          <w:marTop w:val="0"/>
          <w:marBottom w:val="0"/>
          <w:divBdr>
            <w:top w:val="none" w:sz="0" w:space="0" w:color="auto"/>
            <w:left w:val="none" w:sz="0" w:space="0" w:color="auto"/>
            <w:bottom w:val="none" w:sz="0" w:space="0" w:color="auto"/>
            <w:right w:val="none" w:sz="0" w:space="0" w:color="auto"/>
          </w:divBdr>
        </w:div>
        <w:div w:id="348990553">
          <w:marLeft w:val="480"/>
          <w:marRight w:val="0"/>
          <w:marTop w:val="0"/>
          <w:marBottom w:val="0"/>
          <w:divBdr>
            <w:top w:val="none" w:sz="0" w:space="0" w:color="auto"/>
            <w:left w:val="none" w:sz="0" w:space="0" w:color="auto"/>
            <w:bottom w:val="none" w:sz="0" w:space="0" w:color="auto"/>
            <w:right w:val="none" w:sz="0" w:space="0" w:color="auto"/>
          </w:divBdr>
        </w:div>
        <w:div w:id="1946230849">
          <w:marLeft w:val="480"/>
          <w:marRight w:val="0"/>
          <w:marTop w:val="0"/>
          <w:marBottom w:val="0"/>
          <w:divBdr>
            <w:top w:val="none" w:sz="0" w:space="0" w:color="auto"/>
            <w:left w:val="none" w:sz="0" w:space="0" w:color="auto"/>
            <w:bottom w:val="none" w:sz="0" w:space="0" w:color="auto"/>
            <w:right w:val="none" w:sz="0" w:space="0" w:color="auto"/>
          </w:divBdr>
        </w:div>
        <w:div w:id="1721007496">
          <w:marLeft w:val="480"/>
          <w:marRight w:val="0"/>
          <w:marTop w:val="0"/>
          <w:marBottom w:val="0"/>
          <w:divBdr>
            <w:top w:val="none" w:sz="0" w:space="0" w:color="auto"/>
            <w:left w:val="none" w:sz="0" w:space="0" w:color="auto"/>
            <w:bottom w:val="none" w:sz="0" w:space="0" w:color="auto"/>
            <w:right w:val="none" w:sz="0" w:space="0" w:color="auto"/>
          </w:divBdr>
        </w:div>
        <w:div w:id="184909472">
          <w:marLeft w:val="480"/>
          <w:marRight w:val="0"/>
          <w:marTop w:val="0"/>
          <w:marBottom w:val="0"/>
          <w:divBdr>
            <w:top w:val="none" w:sz="0" w:space="0" w:color="auto"/>
            <w:left w:val="none" w:sz="0" w:space="0" w:color="auto"/>
            <w:bottom w:val="none" w:sz="0" w:space="0" w:color="auto"/>
            <w:right w:val="none" w:sz="0" w:space="0" w:color="auto"/>
          </w:divBdr>
        </w:div>
        <w:div w:id="1715232860">
          <w:marLeft w:val="480"/>
          <w:marRight w:val="0"/>
          <w:marTop w:val="0"/>
          <w:marBottom w:val="0"/>
          <w:divBdr>
            <w:top w:val="none" w:sz="0" w:space="0" w:color="auto"/>
            <w:left w:val="none" w:sz="0" w:space="0" w:color="auto"/>
            <w:bottom w:val="none" w:sz="0" w:space="0" w:color="auto"/>
            <w:right w:val="none" w:sz="0" w:space="0" w:color="auto"/>
          </w:divBdr>
        </w:div>
        <w:div w:id="1379276341">
          <w:marLeft w:val="480"/>
          <w:marRight w:val="0"/>
          <w:marTop w:val="0"/>
          <w:marBottom w:val="0"/>
          <w:divBdr>
            <w:top w:val="none" w:sz="0" w:space="0" w:color="auto"/>
            <w:left w:val="none" w:sz="0" w:space="0" w:color="auto"/>
            <w:bottom w:val="none" w:sz="0" w:space="0" w:color="auto"/>
            <w:right w:val="none" w:sz="0" w:space="0" w:color="auto"/>
          </w:divBdr>
        </w:div>
        <w:div w:id="1846244233">
          <w:marLeft w:val="480"/>
          <w:marRight w:val="0"/>
          <w:marTop w:val="0"/>
          <w:marBottom w:val="0"/>
          <w:divBdr>
            <w:top w:val="none" w:sz="0" w:space="0" w:color="auto"/>
            <w:left w:val="none" w:sz="0" w:space="0" w:color="auto"/>
            <w:bottom w:val="none" w:sz="0" w:space="0" w:color="auto"/>
            <w:right w:val="none" w:sz="0" w:space="0" w:color="auto"/>
          </w:divBdr>
        </w:div>
        <w:div w:id="1995789779">
          <w:marLeft w:val="480"/>
          <w:marRight w:val="0"/>
          <w:marTop w:val="0"/>
          <w:marBottom w:val="0"/>
          <w:divBdr>
            <w:top w:val="none" w:sz="0" w:space="0" w:color="auto"/>
            <w:left w:val="none" w:sz="0" w:space="0" w:color="auto"/>
            <w:bottom w:val="none" w:sz="0" w:space="0" w:color="auto"/>
            <w:right w:val="none" w:sz="0" w:space="0" w:color="auto"/>
          </w:divBdr>
        </w:div>
        <w:div w:id="378214841">
          <w:marLeft w:val="480"/>
          <w:marRight w:val="0"/>
          <w:marTop w:val="0"/>
          <w:marBottom w:val="0"/>
          <w:divBdr>
            <w:top w:val="none" w:sz="0" w:space="0" w:color="auto"/>
            <w:left w:val="none" w:sz="0" w:space="0" w:color="auto"/>
            <w:bottom w:val="none" w:sz="0" w:space="0" w:color="auto"/>
            <w:right w:val="none" w:sz="0" w:space="0" w:color="auto"/>
          </w:divBdr>
        </w:div>
        <w:div w:id="1322150068">
          <w:marLeft w:val="480"/>
          <w:marRight w:val="0"/>
          <w:marTop w:val="0"/>
          <w:marBottom w:val="0"/>
          <w:divBdr>
            <w:top w:val="none" w:sz="0" w:space="0" w:color="auto"/>
            <w:left w:val="none" w:sz="0" w:space="0" w:color="auto"/>
            <w:bottom w:val="none" w:sz="0" w:space="0" w:color="auto"/>
            <w:right w:val="none" w:sz="0" w:space="0" w:color="auto"/>
          </w:divBdr>
        </w:div>
        <w:div w:id="1670980309">
          <w:marLeft w:val="480"/>
          <w:marRight w:val="0"/>
          <w:marTop w:val="0"/>
          <w:marBottom w:val="0"/>
          <w:divBdr>
            <w:top w:val="none" w:sz="0" w:space="0" w:color="auto"/>
            <w:left w:val="none" w:sz="0" w:space="0" w:color="auto"/>
            <w:bottom w:val="none" w:sz="0" w:space="0" w:color="auto"/>
            <w:right w:val="none" w:sz="0" w:space="0" w:color="auto"/>
          </w:divBdr>
        </w:div>
        <w:div w:id="1621494942">
          <w:marLeft w:val="480"/>
          <w:marRight w:val="0"/>
          <w:marTop w:val="0"/>
          <w:marBottom w:val="0"/>
          <w:divBdr>
            <w:top w:val="none" w:sz="0" w:space="0" w:color="auto"/>
            <w:left w:val="none" w:sz="0" w:space="0" w:color="auto"/>
            <w:bottom w:val="none" w:sz="0" w:space="0" w:color="auto"/>
            <w:right w:val="none" w:sz="0" w:space="0" w:color="auto"/>
          </w:divBdr>
        </w:div>
        <w:div w:id="283848564">
          <w:marLeft w:val="480"/>
          <w:marRight w:val="0"/>
          <w:marTop w:val="0"/>
          <w:marBottom w:val="0"/>
          <w:divBdr>
            <w:top w:val="none" w:sz="0" w:space="0" w:color="auto"/>
            <w:left w:val="none" w:sz="0" w:space="0" w:color="auto"/>
            <w:bottom w:val="none" w:sz="0" w:space="0" w:color="auto"/>
            <w:right w:val="none" w:sz="0" w:space="0" w:color="auto"/>
          </w:divBdr>
        </w:div>
        <w:div w:id="2099328587">
          <w:marLeft w:val="480"/>
          <w:marRight w:val="0"/>
          <w:marTop w:val="0"/>
          <w:marBottom w:val="0"/>
          <w:divBdr>
            <w:top w:val="none" w:sz="0" w:space="0" w:color="auto"/>
            <w:left w:val="none" w:sz="0" w:space="0" w:color="auto"/>
            <w:bottom w:val="none" w:sz="0" w:space="0" w:color="auto"/>
            <w:right w:val="none" w:sz="0" w:space="0" w:color="auto"/>
          </w:divBdr>
        </w:div>
        <w:div w:id="1874725134">
          <w:marLeft w:val="480"/>
          <w:marRight w:val="0"/>
          <w:marTop w:val="0"/>
          <w:marBottom w:val="0"/>
          <w:divBdr>
            <w:top w:val="none" w:sz="0" w:space="0" w:color="auto"/>
            <w:left w:val="none" w:sz="0" w:space="0" w:color="auto"/>
            <w:bottom w:val="none" w:sz="0" w:space="0" w:color="auto"/>
            <w:right w:val="none" w:sz="0" w:space="0" w:color="auto"/>
          </w:divBdr>
        </w:div>
        <w:div w:id="1584561422">
          <w:marLeft w:val="480"/>
          <w:marRight w:val="0"/>
          <w:marTop w:val="0"/>
          <w:marBottom w:val="0"/>
          <w:divBdr>
            <w:top w:val="none" w:sz="0" w:space="0" w:color="auto"/>
            <w:left w:val="none" w:sz="0" w:space="0" w:color="auto"/>
            <w:bottom w:val="none" w:sz="0" w:space="0" w:color="auto"/>
            <w:right w:val="none" w:sz="0" w:space="0" w:color="auto"/>
          </w:divBdr>
        </w:div>
        <w:div w:id="554893909">
          <w:marLeft w:val="480"/>
          <w:marRight w:val="0"/>
          <w:marTop w:val="0"/>
          <w:marBottom w:val="0"/>
          <w:divBdr>
            <w:top w:val="none" w:sz="0" w:space="0" w:color="auto"/>
            <w:left w:val="none" w:sz="0" w:space="0" w:color="auto"/>
            <w:bottom w:val="none" w:sz="0" w:space="0" w:color="auto"/>
            <w:right w:val="none" w:sz="0" w:space="0" w:color="auto"/>
          </w:divBdr>
        </w:div>
        <w:div w:id="1983582209">
          <w:marLeft w:val="480"/>
          <w:marRight w:val="0"/>
          <w:marTop w:val="0"/>
          <w:marBottom w:val="0"/>
          <w:divBdr>
            <w:top w:val="none" w:sz="0" w:space="0" w:color="auto"/>
            <w:left w:val="none" w:sz="0" w:space="0" w:color="auto"/>
            <w:bottom w:val="none" w:sz="0" w:space="0" w:color="auto"/>
            <w:right w:val="none" w:sz="0" w:space="0" w:color="auto"/>
          </w:divBdr>
        </w:div>
        <w:div w:id="1900896639">
          <w:marLeft w:val="480"/>
          <w:marRight w:val="0"/>
          <w:marTop w:val="0"/>
          <w:marBottom w:val="0"/>
          <w:divBdr>
            <w:top w:val="none" w:sz="0" w:space="0" w:color="auto"/>
            <w:left w:val="none" w:sz="0" w:space="0" w:color="auto"/>
            <w:bottom w:val="none" w:sz="0" w:space="0" w:color="auto"/>
            <w:right w:val="none" w:sz="0" w:space="0" w:color="auto"/>
          </w:divBdr>
        </w:div>
        <w:div w:id="2022009132">
          <w:marLeft w:val="480"/>
          <w:marRight w:val="0"/>
          <w:marTop w:val="0"/>
          <w:marBottom w:val="0"/>
          <w:divBdr>
            <w:top w:val="none" w:sz="0" w:space="0" w:color="auto"/>
            <w:left w:val="none" w:sz="0" w:space="0" w:color="auto"/>
            <w:bottom w:val="none" w:sz="0" w:space="0" w:color="auto"/>
            <w:right w:val="none" w:sz="0" w:space="0" w:color="auto"/>
          </w:divBdr>
        </w:div>
        <w:div w:id="1900049253">
          <w:marLeft w:val="480"/>
          <w:marRight w:val="0"/>
          <w:marTop w:val="0"/>
          <w:marBottom w:val="0"/>
          <w:divBdr>
            <w:top w:val="none" w:sz="0" w:space="0" w:color="auto"/>
            <w:left w:val="none" w:sz="0" w:space="0" w:color="auto"/>
            <w:bottom w:val="none" w:sz="0" w:space="0" w:color="auto"/>
            <w:right w:val="none" w:sz="0" w:space="0" w:color="auto"/>
          </w:divBdr>
        </w:div>
        <w:div w:id="59866304">
          <w:marLeft w:val="480"/>
          <w:marRight w:val="0"/>
          <w:marTop w:val="0"/>
          <w:marBottom w:val="0"/>
          <w:divBdr>
            <w:top w:val="none" w:sz="0" w:space="0" w:color="auto"/>
            <w:left w:val="none" w:sz="0" w:space="0" w:color="auto"/>
            <w:bottom w:val="none" w:sz="0" w:space="0" w:color="auto"/>
            <w:right w:val="none" w:sz="0" w:space="0" w:color="auto"/>
          </w:divBdr>
        </w:div>
        <w:div w:id="267859984">
          <w:marLeft w:val="480"/>
          <w:marRight w:val="0"/>
          <w:marTop w:val="0"/>
          <w:marBottom w:val="0"/>
          <w:divBdr>
            <w:top w:val="none" w:sz="0" w:space="0" w:color="auto"/>
            <w:left w:val="none" w:sz="0" w:space="0" w:color="auto"/>
            <w:bottom w:val="none" w:sz="0" w:space="0" w:color="auto"/>
            <w:right w:val="none" w:sz="0" w:space="0" w:color="auto"/>
          </w:divBdr>
        </w:div>
        <w:div w:id="1559243604">
          <w:marLeft w:val="480"/>
          <w:marRight w:val="0"/>
          <w:marTop w:val="0"/>
          <w:marBottom w:val="0"/>
          <w:divBdr>
            <w:top w:val="none" w:sz="0" w:space="0" w:color="auto"/>
            <w:left w:val="none" w:sz="0" w:space="0" w:color="auto"/>
            <w:bottom w:val="none" w:sz="0" w:space="0" w:color="auto"/>
            <w:right w:val="none" w:sz="0" w:space="0" w:color="auto"/>
          </w:divBdr>
        </w:div>
        <w:div w:id="1027440132">
          <w:marLeft w:val="480"/>
          <w:marRight w:val="0"/>
          <w:marTop w:val="0"/>
          <w:marBottom w:val="0"/>
          <w:divBdr>
            <w:top w:val="none" w:sz="0" w:space="0" w:color="auto"/>
            <w:left w:val="none" w:sz="0" w:space="0" w:color="auto"/>
            <w:bottom w:val="none" w:sz="0" w:space="0" w:color="auto"/>
            <w:right w:val="none" w:sz="0" w:space="0" w:color="auto"/>
          </w:divBdr>
        </w:div>
        <w:div w:id="378631198">
          <w:marLeft w:val="480"/>
          <w:marRight w:val="0"/>
          <w:marTop w:val="0"/>
          <w:marBottom w:val="0"/>
          <w:divBdr>
            <w:top w:val="none" w:sz="0" w:space="0" w:color="auto"/>
            <w:left w:val="none" w:sz="0" w:space="0" w:color="auto"/>
            <w:bottom w:val="none" w:sz="0" w:space="0" w:color="auto"/>
            <w:right w:val="none" w:sz="0" w:space="0" w:color="auto"/>
          </w:divBdr>
        </w:div>
        <w:div w:id="1187864251">
          <w:marLeft w:val="480"/>
          <w:marRight w:val="0"/>
          <w:marTop w:val="0"/>
          <w:marBottom w:val="0"/>
          <w:divBdr>
            <w:top w:val="none" w:sz="0" w:space="0" w:color="auto"/>
            <w:left w:val="none" w:sz="0" w:space="0" w:color="auto"/>
            <w:bottom w:val="none" w:sz="0" w:space="0" w:color="auto"/>
            <w:right w:val="none" w:sz="0" w:space="0" w:color="auto"/>
          </w:divBdr>
        </w:div>
        <w:div w:id="1396196584">
          <w:marLeft w:val="480"/>
          <w:marRight w:val="0"/>
          <w:marTop w:val="0"/>
          <w:marBottom w:val="0"/>
          <w:divBdr>
            <w:top w:val="none" w:sz="0" w:space="0" w:color="auto"/>
            <w:left w:val="none" w:sz="0" w:space="0" w:color="auto"/>
            <w:bottom w:val="none" w:sz="0" w:space="0" w:color="auto"/>
            <w:right w:val="none" w:sz="0" w:space="0" w:color="auto"/>
          </w:divBdr>
        </w:div>
        <w:div w:id="355081134">
          <w:marLeft w:val="480"/>
          <w:marRight w:val="0"/>
          <w:marTop w:val="0"/>
          <w:marBottom w:val="0"/>
          <w:divBdr>
            <w:top w:val="none" w:sz="0" w:space="0" w:color="auto"/>
            <w:left w:val="none" w:sz="0" w:space="0" w:color="auto"/>
            <w:bottom w:val="none" w:sz="0" w:space="0" w:color="auto"/>
            <w:right w:val="none" w:sz="0" w:space="0" w:color="auto"/>
          </w:divBdr>
        </w:div>
        <w:div w:id="1830906381">
          <w:marLeft w:val="480"/>
          <w:marRight w:val="0"/>
          <w:marTop w:val="0"/>
          <w:marBottom w:val="0"/>
          <w:divBdr>
            <w:top w:val="none" w:sz="0" w:space="0" w:color="auto"/>
            <w:left w:val="none" w:sz="0" w:space="0" w:color="auto"/>
            <w:bottom w:val="none" w:sz="0" w:space="0" w:color="auto"/>
            <w:right w:val="none" w:sz="0" w:space="0" w:color="auto"/>
          </w:divBdr>
        </w:div>
        <w:div w:id="289478795">
          <w:marLeft w:val="480"/>
          <w:marRight w:val="0"/>
          <w:marTop w:val="0"/>
          <w:marBottom w:val="0"/>
          <w:divBdr>
            <w:top w:val="none" w:sz="0" w:space="0" w:color="auto"/>
            <w:left w:val="none" w:sz="0" w:space="0" w:color="auto"/>
            <w:bottom w:val="none" w:sz="0" w:space="0" w:color="auto"/>
            <w:right w:val="none" w:sz="0" w:space="0" w:color="auto"/>
          </w:divBdr>
        </w:div>
        <w:div w:id="252471301">
          <w:marLeft w:val="480"/>
          <w:marRight w:val="0"/>
          <w:marTop w:val="0"/>
          <w:marBottom w:val="0"/>
          <w:divBdr>
            <w:top w:val="none" w:sz="0" w:space="0" w:color="auto"/>
            <w:left w:val="none" w:sz="0" w:space="0" w:color="auto"/>
            <w:bottom w:val="none" w:sz="0" w:space="0" w:color="auto"/>
            <w:right w:val="none" w:sz="0" w:space="0" w:color="auto"/>
          </w:divBdr>
        </w:div>
        <w:div w:id="548416755">
          <w:marLeft w:val="480"/>
          <w:marRight w:val="0"/>
          <w:marTop w:val="0"/>
          <w:marBottom w:val="0"/>
          <w:divBdr>
            <w:top w:val="none" w:sz="0" w:space="0" w:color="auto"/>
            <w:left w:val="none" w:sz="0" w:space="0" w:color="auto"/>
            <w:bottom w:val="none" w:sz="0" w:space="0" w:color="auto"/>
            <w:right w:val="none" w:sz="0" w:space="0" w:color="auto"/>
          </w:divBdr>
        </w:div>
        <w:div w:id="125389636">
          <w:marLeft w:val="480"/>
          <w:marRight w:val="0"/>
          <w:marTop w:val="0"/>
          <w:marBottom w:val="0"/>
          <w:divBdr>
            <w:top w:val="none" w:sz="0" w:space="0" w:color="auto"/>
            <w:left w:val="none" w:sz="0" w:space="0" w:color="auto"/>
            <w:bottom w:val="none" w:sz="0" w:space="0" w:color="auto"/>
            <w:right w:val="none" w:sz="0" w:space="0" w:color="auto"/>
          </w:divBdr>
        </w:div>
        <w:div w:id="486482338">
          <w:marLeft w:val="480"/>
          <w:marRight w:val="0"/>
          <w:marTop w:val="0"/>
          <w:marBottom w:val="0"/>
          <w:divBdr>
            <w:top w:val="none" w:sz="0" w:space="0" w:color="auto"/>
            <w:left w:val="none" w:sz="0" w:space="0" w:color="auto"/>
            <w:bottom w:val="none" w:sz="0" w:space="0" w:color="auto"/>
            <w:right w:val="none" w:sz="0" w:space="0" w:color="auto"/>
          </w:divBdr>
        </w:div>
        <w:div w:id="1172263116">
          <w:marLeft w:val="480"/>
          <w:marRight w:val="0"/>
          <w:marTop w:val="0"/>
          <w:marBottom w:val="0"/>
          <w:divBdr>
            <w:top w:val="none" w:sz="0" w:space="0" w:color="auto"/>
            <w:left w:val="none" w:sz="0" w:space="0" w:color="auto"/>
            <w:bottom w:val="none" w:sz="0" w:space="0" w:color="auto"/>
            <w:right w:val="none" w:sz="0" w:space="0" w:color="auto"/>
          </w:divBdr>
        </w:div>
        <w:div w:id="828715844">
          <w:marLeft w:val="480"/>
          <w:marRight w:val="0"/>
          <w:marTop w:val="0"/>
          <w:marBottom w:val="0"/>
          <w:divBdr>
            <w:top w:val="none" w:sz="0" w:space="0" w:color="auto"/>
            <w:left w:val="none" w:sz="0" w:space="0" w:color="auto"/>
            <w:bottom w:val="none" w:sz="0" w:space="0" w:color="auto"/>
            <w:right w:val="none" w:sz="0" w:space="0" w:color="auto"/>
          </w:divBdr>
        </w:div>
        <w:div w:id="1219441879">
          <w:marLeft w:val="480"/>
          <w:marRight w:val="0"/>
          <w:marTop w:val="0"/>
          <w:marBottom w:val="0"/>
          <w:divBdr>
            <w:top w:val="none" w:sz="0" w:space="0" w:color="auto"/>
            <w:left w:val="none" w:sz="0" w:space="0" w:color="auto"/>
            <w:bottom w:val="none" w:sz="0" w:space="0" w:color="auto"/>
            <w:right w:val="none" w:sz="0" w:space="0" w:color="auto"/>
          </w:divBdr>
        </w:div>
        <w:div w:id="732046756">
          <w:marLeft w:val="480"/>
          <w:marRight w:val="0"/>
          <w:marTop w:val="0"/>
          <w:marBottom w:val="0"/>
          <w:divBdr>
            <w:top w:val="none" w:sz="0" w:space="0" w:color="auto"/>
            <w:left w:val="none" w:sz="0" w:space="0" w:color="auto"/>
            <w:bottom w:val="none" w:sz="0" w:space="0" w:color="auto"/>
            <w:right w:val="none" w:sz="0" w:space="0" w:color="auto"/>
          </w:divBdr>
        </w:div>
        <w:div w:id="142016597">
          <w:marLeft w:val="480"/>
          <w:marRight w:val="0"/>
          <w:marTop w:val="0"/>
          <w:marBottom w:val="0"/>
          <w:divBdr>
            <w:top w:val="none" w:sz="0" w:space="0" w:color="auto"/>
            <w:left w:val="none" w:sz="0" w:space="0" w:color="auto"/>
            <w:bottom w:val="none" w:sz="0" w:space="0" w:color="auto"/>
            <w:right w:val="none" w:sz="0" w:space="0" w:color="auto"/>
          </w:divBdr>
        </w:div>
        <w:div w:id="1129741560">
          <w:marLeft w:val="480"/>
          <w:marRight w:val="0"/>
          <w:marTop w:val="0"/>
          <w:marBottom w:val="0"/>
          <w:divBdr>
            <w:top w:val="none" w:sz="0" w:space="0" w:color="auto"/>
            <w:left w:val="none" w:sz="0" w:space="0" w:color="auto"/>
            <w:bottom w:val="none" w:sz="0" w:space="0" w:color="auto"/>
            <w:right w:val="none" w:sz="0" w:space="0" w:color="auto"/>
          </w:divBdr>
        </w:div>
        <w:div w:id="1699239822">
          <w:marLeft w:val="480"/>
          <w:marRight w:val="0"/>
          <w:marTop w:val="0"/>
          <w:marBottom w:val="0"/>
          <w:divBdr>
            <w:top w:val="none" w:sz="0" w:space="0" w:color="auto"/>
            <w:left w:val="none" w:sz="0" w:space="0" w:color="auto"/>
            <w:bottom w:val="none" w:sz="0" w:space="0" w:color="auto"/>
            <w:right w:val="none" w:sz="0" w:space="0" w:color="auto"/>
          </w:divBdr>
        </w:div>
        <w:div w:id="67967656">
          <w:marLeft w:val="480"/>
          <w:marRight w:val="0"/>
          <w:marTop w:val="0"/>
          <w:marBottom w:val="0"/>
          <w:divBdr>
            <w:top w:val="none" w:sz="0" w:space="0" w:color="auto"/>
            <w:left w:val="none" w:sz="0" w:space="0" w:color="auto"/>
            <w:bottom w:val="none" w:sz="0" w:space="0" w:color="auto"/>
            <w:right w:val="none" w:sz="0" w:space="0" w:color="auto"/>
          </w:divBdr>
        </w:div>
        <w:div w:id="674577821">
          <w:marLeft w:val="480"/>
          <w:marRight w:val="0"/>
          <w:marTop w:val="0"/>
          <w:marBottom w:val="0"/>
          <w:divBdr>
            <w:top w:val="none" w:sz="0" w:space="0" w:color="auto"/>
            <w:left w:val="none" w:sz="0" w:space="0" w:color="auto"/>
            <w:bottom w:val="none" w:sz="0" w:space="0" w:color="auto"/>
            <w:right w:val="none" w:sz="0" w:space="0" w:color="auto"/>
          </w:divBdr>
        </w:div>
        <w:div w:id="1120681373">
          <w:marLeft w:val="480"/>
          <w:marRight w:val="0"/>
          <w:marTop w:val="0"/>
          <w:marBottom w:val="0"/>
          <w:divBdr>
            <w:top w:val="none" w:sz="0" w:space="0" w:color="auto"/>
            <w:left w:val="none" w:sz="0" w:space="0" w:color="auto"/>
            <w:bottom w:val="none" w:sz="0" w:space="0" w:color="auto"/>
            <w:right w:val="none" w:sz="0" w:space="0" w:color="auto"/>
          </w:divBdr>
        </w:div>
        <w:div w:id="1124420838">
          <w:marLeft w:val="480"/>
          <w:marRight w:val="0"/>
          <w:marTop w:val="0"/>
          <w:marBottom w:val="0"/>
          <w:divBdr>
            <w:top w:val="none" w:sz="0" w:space="0" w:color="auto"/>
            <w:left w:val="none" w:sz="0" w:space="0" w:color="auto"/>
            <w:bottom w:val="none" w:sz="0" w:space="0" w:color="auto"/>
            <w:right w:val="none" w:sz="0" w:space="0" w:color="auto"/>
          </w:divBdr>
        </w:div>
        <w:div w:id="750977555">
          <w:marLeft w:val="480"/>
          <w:marRight w:val="0"/>
          <w:marTop w:val="0"/>
          <w:marBottom w:val="0"/>
          <w:divBdr>
            <w:top w:val="none" w:sz="0" w:space="0" w:color="auto"/>
            <w:left w:val="none" w:sz="0" w:space="0" w:color="auto"/>
            <w:bottom w:val="none" w:sz="0" w:space="0" w:color="auto"/>
            <w:right w:val="none" w:sz="0" w:space="0" w:color="auto"/>
          </w:divBdr>
        </w:div>
        <w:div w:id="223876603">
          <w:marLeft w:val="480"/>
          <w:marRight w:val="0"/>
          <w:marTop w:val="0"/>
          <w:marBottom w:val="0"/>
          <w:divBdr>
            <w:top w:val="none" w:sz="0" w:space="0" w:color="auto"/>
            <w:left w:val="none" w:sz="0" w:space="0" w:color="auto"/>
            <w:bottom w:val="none" w:sz="0" w:space="0" w:color="auto"/>
            <w:right w:val="none" w:sz="0" w:space="0" w:color="auto"/>
          </w:divBdr>
        </w:div>
        <w:div w:id="1039355177">
          <w:marLeft w:val="480"/>
          <w:marRight w:val="0"/>
          <w:marTop w:val="0"/>
          <w:marBottom w:val="0"/>
          <w:divBdr>
            <w:top w:val="none" w:sz="0" w:space="0" w:color="auto"/>
            <w:left w:val="none" w:sz="0" w:space="0" w:color="auto"/>
            <w:bottom w:val="none" w:sz="0" w:space="0" w:color="auto"/>
            <w:right w:val="none" w:sz="0" w:space="0" w:color="auto"/>
          </w:divBdr>
        </w:div>
        <w:div w:id="1311209797">
          <w:marLeft w:val="480"/>
          <w:marRight w:val="0"/>
          <w:marTop w:val="0"/>
          <w:marBottom w:val="0"/>
          <w:divBdr>
            <w:top w:val="none" w:sz="0" w:space="0" w:color="auto"/>
            <w:left w:val="none" w:sz="0" w:space="0" w:color="auto"/>
            <w:bottom w:val="none" w:sz="0" w:space="0" w:color="auto"/>
            <w:right w:val="none" w:sz="0" w:space="0" w:color="auto"/>
          </w:divBdr>
        </w:div>
        <w:div w:id="1744378088">
          <w:marLeft w:val="480"/>
          <w:marRight w:val="0"/>
          <w:marTop w:val="0"/>
          <w:marBottom w:val="0"/>
          <w:divBdr>
            <w:top w:val="none" w:sz="0" w:space="0" w:color="auto"/>
            <w:left w:val="none" w:sz="0" w:space="0" w:color="auto"/>
            <w:bottom w:val="none" w:sz="0" w:space="0" w:color="auto"/>
            <w:right w:val="none" w:sz="0" w:space="0" w:color="auto"/>
          </w:divBdr>
        </w:div>
        <w:div w:id="2141725458">
          <w:marLeft w:val="480"/>
          <w:marRight w:val="0"/>
          <w:marTop w:val="0"/>
          <w:marBottom w:val="0"/>
          <w:divBdr>
            <w:top w:val="none" w:sz="0" w:space="0" w:color="auto"/>
            <w:left w:val="none" w:sz="0" w:space="0" w:color="auto"/>
            <w:bottom w:val="none" w:sz="0" w:space="0" w:color="auto"/>
            <w:right w:val="none" w:sz="0" w:space="0" w:color="auto"/>
          </w:divBdr>
        </w:div>
        <w:div w:id="222759995">
          <w:marLeft w:val="480"/>
          <w:marRight w:val="0"/>
          <w:marTop w:val="0"/>
          <w:marBottom w:val="0"/>
          <w:divBdr>
            <w:top w:val="none" w:sz="0" w:space="0" w:color="auto"/>
            <w:left w:val="none" w:sz="0" w:space="0" w:color="auto"/>
            <w:bottom w:val="none" w:sz="0" w:space="0" w:color="auto"/>
            <w:right w:val="none" w:sz="0" w:space="0" w:color="auto"/>
          </w:divBdr>
        </w:div>
        <w:div w:id="1047795193">
          <w:marLeft w:val="480"/>
          <w:marRight w:val="0"/>
          <w:marTop w:val="0"/>
          <w:marBottom w:val="0"/>
          <w:divBdr>
            <w:top w:val="none" w:sz="0" w:space="0" w:color="auto"/>
            <w:left w:val="none" w:sz="0" w:space="0" w:color="auto"/>
            <w:bottom w:val="none" w:sz="0" w:space="0" w:color="auto"/>
            <w:right w:val="none" w:sz="0" w:space="0" w:color="auto"/>
          </w:divBdr>
        </w:div>
        <w:div w:id="2037197105">
          <w:marLeft w:val="480"/>
          <w:marRight w:val="0"/>
          <w:marTop w:val="0"/>
          <w:marBottom w:val="0"/>
          <w:divBdr>
            <w:top w:val="none" w:sz="0" w:space="0" w:color="auto"/>
            <w:left w:val="none" w:sz="0" w:space="0" w:color="auto"/>
            <w:bottom w:val="none" w:sz="0" w:space="0" w:color="auto"/>
            <w:right w:val="none" w:sz="0" w:space="0" w:color="auto"/>
          </w:divBdr>
        </w:div>
        <w:div w:id="1513254804">
          <w:marLeft w:val="480"/>
          <w:marRight w:val="0"/>
          <w:marTop w:val="0"/>
          <w:marBottom w:val="0"/>
          <w:divBdr>
            <w:top w:val="none" w:sz="0" w:space="0" w:color="auto"/>
            <w:left w:val="none" w:sz="0" w:space="0" w:color="auto"/>
            <w:bottom w:val="none" w:sz="0" w:space="0" w:color="auto"/>
            <w:right w:val="none" w:sz="0" w:space="0" w:color="auto"/>
          </w:divBdr>
        </w:div>
      </w:divsChild>
    </w:div>
    <w:div w:id="638461434">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764889048">
      <w:bodyDiv w:val="1"/>
      <w:marLeft w:val="0"/>
      <w:marRight w:val="0"/>
      <w:marTop w:val="0"/>
      <w:marBottom w:val="0"/>
      <w:divBdr>
        <w:top w:val="none" w:sz="0" w:space="0" w:color="auto"/>
        <w:left w:val="none" w:sz="0" w:space="0" w:color="auto"/>
        <w:bottom w:val="none" w:sz="0" w:space="0" w:color="auto"/>
        <w:right w:val="none" w:sz="0" w:space="0" w:color="auto"/>
      </w:divBdr>
    </w:div>
    <w:div w:id="1000695919">
      <w:bodyDiv w:val="1"/>
      <w:marLeft w:val="0"/>
      <w:marRight w:val="0"/>
      <w:marTop w:val="0"/>
      <w:marBottom w:val="0"/>
      <w:divBdr>
        <w:top w:val="none" w:sz="0" w:space="0" w:color="auto"/>
        <w:left w:val="none" w:sz="0" w:space="0" w:color="auto"/>
        <w:bottom w:val="none" w:sz="0" w:space="0" w:color="auto"/>
        <w:right w:val="none" w:sz="0" w:space="0" w:color="auto"/>
      </w:divBdr>
    </w:div>
    <w:div w:id="1060320988">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id&quot;:&quot;77c9beab-d5f6-394d-afcb-02ec4febe462&quot;,&quot;itemData&quot;:{&quot;type&quot;:&quot;article-journal&quot;,&quot;id&quot;:&quot;77c9beab-d5f6-394d-afcb-02ec4febe462&quot;,&quot;title&quot;:&quot;Sustainability of European maize-based cropping systems: Economic, environmental and social assessment of current and proposed innovative IPM-based systems&quot;,&quot;author&quot;:[{&quot;family&quot;:&quot;Vasileiadis&quot;,&quot;given&quot;:&quot;V. P.&quot;,&quot;parse-names&quot;:false,&quot;dropping-particle&quot;:&quot;&quot;,&quot;non-dropping-particle&quot;:&quot;&quot;},{&quot;family&quot;:&quot;Moonen&quot;,&quot;given&quot;:&quot;A. C.&quot;,&quot;parse-names&quot;:false,&quot;dropping-particle&quot;:&quot;&quot;,&quot;non-dropping-particle&quot;:&quot;&quot;},{&quot;family&quot;:&quot;Sattin&quot;,&quot;given&quot;:&quot;M.&quot;,&quot;parse-names&quot;:false,&quot;dropping-particle&quot;:&quot;&quot;,&quot;non-dropping-particle&quot;:&quot;&quot;},{&quot;family&quot;:&quot;Otto&quot;,&quot;given&quot;:&quot;S.&quot;,&quot;parse-names&quot;:false,&quot;dropping-particle&quot;:&quot;&quot;,&quot;non-dropping-particle&quot;:&quot;&quot;},{&quot;family&quot;:&quot;Pons&quot;,&quot;given&quot;:&quot;X.&quot;,&quot;parse-names&quot;:false,&quot;dropping-particle&quot;:&quot;&quot;,&quot;non-dropping-particle&quot;:&quot;&quot;},{&quot;family&quot;:&quot;Kudsk&quot;,&quot;given&quot;:&quot;P.&quot;,&quot;parse-names&quot;:false,&quot;dropping-particle&quot;:&quot;&quot;,&quot;non-dropping-particle&quot;:&quot;&quot;},{&quot;family&quot;:&quot;Veres&quot;,&quot;given&quot;:&quot;A.&quot;,&quot;parse-names&quot;:false,&quot;dropping-particle&quot;:&quot;&quot;,&quot;non-dropping-particle&quot;:&quot;&quot;},{&quot;family&quot;:&quot;Dorner&quot;,&quot;given&quot;:&quot;Z.&quot;,&quot;parse-names&quot;:false,&quot;dropping-particle&quot;:&quot;&quot;,&quot;non-dropping-particle&quot;:&quot;&quot;},{&quot;family&quot;:&quot;Weide&quot;,&quot;given&quot;:&quot;R.&quot;,&quot;parse-names&quot;:false,&quot;dropping-particle&quot;:&quot;&quot;,&quot;non-dropping-particle&quot;:&quot;van der&quot;},{&quot;family&quot;:&quot;Marraccini&quot;,&quot;given&quot;:&quot;E.&quot;,&quot;parse-names&quot;:false,&quot;dropping-particle&quot;:&quot;&quot;,&quot;non-dropping-particle&quot;:&quot;&quot;},{&quot;family&quot;:&quot;Pelzer&quot;,&quot;given&quot;:&quot;E.&quot;,&quot;parse-names&quot;:false,&quot;dropping-particle&quot;:&quot;&quot;,&quot;non-dropping-particle&quot;:&quot;&quot;},{&quot;family&quot;:&quot;Angevin&quot;,&quot;given&quot;:&quot;F.&quot;,&quot;parse-names&quot;:false,&quot;dropping-particle&quot;:&quot;&quot;,&quot;non-dropping-particle&quot;:&quot;&quot;},{&quot;family&quot;:&quot;Kiss&quot;,&quot;given&quot;:&quot;J.&quot;,&quot;parse-names&quot;:false,&quot;dropping-particle&quot;:&quot;&quot;,&quot;non-dropping-particle&quot;:&quot;&quot;}],&quot;container-title&quot;:&quot;European Journal of Agronomy&quot;,&quot;accessed&quot;:{&quot;date-parts&quot;:[[2021,8,1]]},&quot;DOI&quot;:&quot;10.1016/J.EJA.2013.02.001&quot;,&quot;ISSN&quot;:&quot;1161-0301&quot;,&quot;issued&quot;:{&quot;date-parts&quot;:[[2013,7,1]]},&quot;page&quot;:&quot;1-11&quot;,&quot;abstract&quot;:&quot;There is strong social and political pressure to reduce pesticide use in European agriculture. Evaluating the sustainability of cropping systems is a complex task due to the conflicting objectives underlying its economic, social and environmental dimensions. Multi-criteria assessment of different Integrated Pest Management (IPM) scenarios and evaluation of the most sustainable options at regional, national and European level is essential. Within the EU Network of Excellence ENDURE, two expert-based surveys were conducted (i.e. interviews), where experts from four European regions (northern region, Denmark and The Netherlands; central-eastern, Tolna and Békés counties in Hungary; south-western, Ebro Valley in Spain; southern, Po Valley in Italy) determined which are the main current maize-based cropping systems (MBCSs) in their region and proposed innovative IPM-based systems. The DEXiPM® (DEXi Pest Management) model for arable cropping systems was used to evaluate and compare the economic and environmental sustainability of these systems. The social sustainability was evaluated by adapting indicators of this model to the specificities of maize systems. The assessments showed that all innovative rotated MBCSs proposed in the four regions can have a higher environmental sustainability than and maintain the same economic sustainability as current rotated systems. These cropping systems are thus acceptable for testing under \&quot;real\&quot; field conditions. Only the innovative continuous maize system proposed in the central-eastern region was both economically and environmentally more sustainable than the current system. All innovative systems had a positive impact on work safety but according to local expert opinion producers and consumers are not ready to implement them or to accept their higher-priced products, with the exception of consumers in the northern region. These results suggest the need for European and regional policies to encourage the adoption of innovative rotated MBCSs that have positive agronomic and environmental impact through IPM implementation. The major constraints that inhibit this adoption were predominantly relating to (1) the lack of access that farmers have to the practical knowledge needed to effectively manage these systems and (2) the insufficient consumer awareness and acceptance of product improvements associated with IPM. To overcome these constraints supportive policy environments, well-functioning knowledge management systems (including good farmer support networks) and effective marketing is required. © 2013 Elsevier B.V.&quot;,&quot;publisher&quot;:&quot;Elsevier&quot;,&quot;volume&quot;:&quot;48&quot;},&quot;isTemporary&quot;:false},{&quot;id&quot;:&quot;dc15cd45-3cd0-35cf-9607-c6cd9010dc10&quot;,&quot;itemData&quot;:{&quot;type&quot;:&quot;article-journal&quot;,&quot;id&quot;:&quot;dc15cd45-3cd0-35cf-9607-c6cd9010dc10&quot;,&quot;title&quot;:&quot;Legumes for improving maize yields and income in semi-arid Kenya&quot;,&quot;author&quot;:[{&quot;family&quot;:&quot;Rao&quot;,&quot;given&quot;:&quot;M. R.&quot;,&quot;parse-names&quot;:false,&quot;dropping-particle&quot;:&quot;&quot;,&quot;non-dropping-particle&quot;:&quot;&quot;},{&quot;family&quot;:&quot;Mathuva&quot;,&quot;given&quot;:&quot;M. N.&quot;,&quot;parse-names&quot;:false,&quot;dropping-particle&quot;:&quot;&quot;,&quot;non-dropping-particle&quot;:&quot;&quot;}],&quot;container-title&quot;:&quot;Agriculture, Ecosystems &amp; Environment&quot;,&quot;accessed&quot;:{&quot;date-parts&quot;:[[2021,8,1]]},&quot;DOI&quot;:&quot;10.1016/S0167-8809(99)00125-5&quot;,&quot;ISSN&quot;:&quot;0167-8809&quot;,&quot;issued&quot;:{&quot;date-parts&quot;:[[2000,4,1]]},&quot;page&quot;:&quot;123-137&quot;,&quot;abstract&quot;:&quot;An experiment was conducted at the research station of the International Centre for Research in Agroforestry (ICRAF) at Machakos, Kenya from November 1989 to February 1996 to evaluate the effect of annual and perennial legumes on soil fertility, cereal yields and economic returns. The study evaluated six cropping systems: (1) continuous sole maize, (2) maize rotated with short-duration legume, cowpea (Vigna unguiculata L. Walp.), (3) maize rotated with long-duration legume, pigeonpea (Cajanus cajan L. Millsp.), (4) maize intercropped with pigeonpea, (5) hedgerow intercropping of maize and a perennial legume, gliricidia (Gliricidia sepium), and (6) continuous sole maize, green-manured with gliricidia prunings produced from an equivalent area outside the cropped field ('biomass transfer technology'). Maize-cowpea sequential and pigeonpea/maize intercropping systems produced, respectively, 17 and 24% higher maize yields than continuous sole maize, but maize-pigeonpea rotation yielded only marginally better. Hedgerow intercropping did not increase maize yields because increased yields during the few high rainfall seasons did not compensate the yield losses in other seasons due to the competition of hedgerows for water with crop. Green manuring with gliricidia prunings increased maize production by 27%, but this technology was not economical because of high labour costs for production and application of prunings to the crop. The annual grain legume-based cropping systems were 32-49% more profitable than continuous sole maize, making them attractive to small farmers in semi-arid tropics. Both cowpea and pigeonpea were affected by pests and diseases, which indicated the need for integrated pest management for realising the potential benefits of these legume-based systems. (C) 2000 Elsevier Science B.V.&quot;,&quot;publisher&quot;:&quot;Elsevier&quot;,&quot;issue&quot;:&quot;2&quot;,&quot;volume&quot;:&quot;78&quot;},&quot;isTemporary&quot;:false}],&quot;properties&quot;:{&quot;noteIndex&quot;:0},&quot;isEdited&quot;:false,&quot;manualOverride&quot;:{&quot;isManuallyOverriden&quot;:false,&quot;citeprocText&quot;:&quot;(Rao and Mathuva, 2000; Bennett et al., 2012; Vasileiadis et al., 2013;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14c923c9-13fb-46d0-b3dd-609349d3e8fa&quot;,&quot;citationItems&quot;:[{&quot;id&quot;:&quot;e3fb5498-4873-380b-bd86-179c9c7efba6&quot;,&quot;itemData&quot;:{&quot;type&quot;:&quot;article-journal&quot;,&quot;id&quot;:&quot;e3fb5498-4873-380b-bd86-179c9c7efba6&quot;,&quot;title&quot;:&quot;Multilocation Corn Stover Harvest Effects on Crop Yields and Nutrient Removal&quot;,&quot;author&quot;:[{&quot;family&quot;:&quot;Karlen&quot;,&quot;given&quot;:&quot;Douglas L.&quot;,&quot;parse-names&quot;:false,&quot;dropping-particle&quot;:&quot;&quot;,&quot;non-dropping-particle&quot;:&quot;&quot;},{&quot;family&quot;:&quot;Birrell&quot;,&quot;given&quot;:&quot;Stuart J.&quot;,&quot;parse-names&quot;:false,&quot;dropping-particle&quot;:&quot;&quot;,&quot;non-dropping-particle&quot;:&quot;&quot;},{&quot;family&quot;:&quot;Johnson&quot;,&quot;given&quot;:&quot;Jane M. F.&quot;,&quot;parse-names&quot;:false,&quot;dropping-particle&quot;:&quot;&quot;,&quot;non-dropping-particle&quot;:&quot;&quot;},{&quot;family&quot;:&quot;Osborne&quot;,&quot;given&quot;:&quot;Shannon L.&quot;,&quot;parse-names&quot;:false,&quot;dropping-particle&quot;:&quot;&quot;,&quot;non-dropping-particle&quot;:&quot;&quot;},{&quot;family&quot;:&quot;Schumacher&quot;,&quot;given&quot;:&quot;Thomas E.&quot;,&quot;parse-names&quot;:false,&quot;dropping-particle&quot;:&quot;&quot;,&quot;non-dropping-particle&quot;:&quot;&quot;},{&quot;family&quot;:&quot;Varvel&quot;,&quot;given&quot;:&quot;Gary E.&quot;,&quot;parse-names&quot;:false,&quot;dropping-particle&quot;:&quot;&quot;,&quot;non-dropping-particle&quot;:&quot;&quot;},{&quot;family&quot;:&quot;Ferguson&quot;,&quot;given&quot;:&quot;Richard B.&quot;,&quot;parse-names&quot;:false,&quot;dropping-particle&quot;:&quot;&quot;,&quot;non-dropping-particle&quot;:&quot;&quot;},{&quot;family&quot;:&quot;Novak&quot;,&quot;given&quot;:&quot;Jeff M.&quot;,&quot;parse-names&quot;:false,&quot;dropping-particle&quot;:&quot;&quot;,&quot;non-dropping-particle&quot;:&quot;&quot;},{&quot;family&quot;:&quot;Fredrick&quot;,&quot;given&quot;:&quot;James R.&quot;,&quot;parse-names&quot;:false,&quot;dropping-particle&quot;:&quot;&quot;,&quot;non-dropping-particle&quot;:&quot;&quot;},{&quot;family&quot;:&quot;Baker&quot;,&quot;given&quot;:&quot;John M.&quot;,&quot;parse-names&quot;:false,&quot;dropping-particle&quot;:&quot;&quot;,&quot;non-dropping-particle&quot;:&quot;&quot;},{&quot;family&quot;:&quot;Lamb&quot;,&quot;given&quot;:&quot;John A.&quot;,&quot;parse-names&quot;:false,&quot;dropping-particle&quot;:&quot;&quot;,&quot;non-dropping-particle&quot;:&quot;&quot;},{&quot;family&quot;:&quot;Adler&quot;,&quot;given&quot;:&quot;Paul R.&quot;,&quot;parse-names&quot;:false,&quot;dropping-particle&quot;:&quot;&quot;,&quot;non-dropping-particle&quot;:&quot;&quot;},{&quot;family&quot;:&quot;Roth&quot;,&quot;given&quot;:&quot;Greg W.&quot;,&quot;parse-names&quot;:false,&quot;dropping-particle&quot;:&quot;&quot;,&quot;non-dropping-particle&quot;:&quot;&quot;},{&quot;family&quot;:&quot;Nafziger&quot;,&quot;given&quot;:&quot;Emerson D.&quot;,&quot;parse-names&quot;:false,&quot;dropping-particle&quot;:&quot;&quot;,&quot;non-dropping-particle&quot;:&quot;&quot;}],&quot;container-title&quot;:&quot;BioEnergy Research 2014 7:2&quot;,&quot;accessed&quot;:{&quot;date-parts&quot;:[[2021,8,2]]},&quot;DOI&quot;:&quot;10.1007/S12155-014-9419-7&quot;,&quot;ISSN&quot;:&quot;1939-1242&quot;,&quot;URL&quot;:&quot;https://link.springer.com/article/10.1007/s12155-014-9419-7&quot;,&quot;issued&quot;:{&quot;date-parts&quot;:[[2014,2,7]]},&quot;page&quot;:&quot;528-539&quot;,&quot;abstract&quot;:&quot;Corn (Zea mays L.) stover was identified as an important feedstock for cellulosic bioenergy production because of the extensive area upon which the crop is already grown. This report summarizes 239 site-years of field research examining effects of zero, moderate, and high stover removal rates at 36 sites in seven different states. Grain and stover yields from all sites as well as N, P, and K removal from 28 sites are summarized for nine longitude and six latitude bands, two tillage practices (conventional vs no tillage), two stover-harvest methods (machine vs calculated), and two crop rotations {continuous corn (maize) vs corn/soybean [Glycine max (L.) Merr.]}. Mean grain yields ranged from 5.0 to 12.0 Mg ha−1 (80 to 192 bu ac−1). Harvesting an average of 3.9 or 7.2 Mg ha−1 (1.7 or 3.2 tons ac−1) of the corn stover resulted in a slight increase in grain yield at 57 and 51 % of the sites, respectively. Average no-till grain yields were significantly lower than with conventional tillage when stover was not harvested, but not when it was collected. Plant samples collected between physiological maturity and combine harvest showed that compared to not harvesting stover, N, P, and K removal was increased by 24, 2.7, and 31 kg ha−1, respectively, with moderate (3.9 Mg ha−1) harvest and by 47, 5.5, and 62 kg ha−1, respectively, with high (7.2 Mg ha−1) removal. This data will be useful for verifying simulation models and available corn stover feedstock projections, but is too variable for planning site-specific stover harvest.&quot;,&quot;publisher&quot;:&quot;Springer&quot;,&quot;issue&quot;:&quot;2&quot;,&quot;volume&quot;:&quot;7&quot;},&quot;isTemporary&quot;:false}],&quot;properties&quot;:{&quot;noteIndex&quot;:0},&quot;isEdited&quot;:false,&quot;manualOverride&quot;:{&quot;isManuallyOverriden&quot;:false,&quot;citeprocText&quot;:&quot;(Karlen et al., 2014)&quot;,&quot;manualOverrideText&quot;:&quot;&quot;},&quot;citationTag&quot;:&quot;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quot;},{&quot;citationID&quot;:&quot;MENDELEY_CITATION_2f8fb599-ba4b-47d7-adcd-2db2f554b670&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properties&quot;:{&quot;noteIndex&quot;:0},&quot;isEdited&quot;:false,&quot;manualOverride&quot;:{&quot;isManuallyOverriden&quot;:true,&quot;citeprocText&quot;:&quot;(Al-Kaisi et al., 2015)&quot;,&quot;manualOverrideText&quot;:&quot;(Al-Kaisi et al., 2015; summarised in supplemental material)&quot;},&quot;citationTag&quot;:&quot;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4292439f-2393-4132-88d4-87b5ab7caf39&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properties&quot;:{&quot;noteIndex&quot;:0},&quot;isEdited&quot;:false,&quot;manualOverride&quot;:{&quot;isManuallyOverriden&quot;:false,&quot;citeprocText&quot;:&quot;(Dick and Doren, 1985; 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4e72c271-11d1-41df-9bdd-7c1156cd9c04&quot;,&quot;citationItems&quot;:[{&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Silva and Giller, 2021)&quot;,&quot;manualOverrideText&quot;:&quot;&quot;},&quot;citationTag&quot;:&quot;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quot;},{&quot;citationID&quot;:&quot;MENDELEY_CITATION_4822b4d1-98f3-4c6a-ad45-fc4381dd88c6&quot;,&quot;citationItems&quot;:[{&quot;id&quot;:&quot;0020193c-936f-33df-aaf4-df976d7aaa72&quot;,&quot;itemData&quot;:{&quot;type&quot;:&quot;article-journal&quot;,&quot;id&quot;:&quot;0020193c-936f-33df-aaf4-df976d7aaa72&quot;,&quot;title&quot;:&quot;Crop loss analysis and global food supply: focusing now on required harvests&quot;,&quot;author&quot;:[{&quot;family&quot;:&quot;Esker&quot;,&quot;given&quot;:&quot;Paul D&quot;,&quot;parse-names&quot;:false,&quot;dropping-particle&quot;:&quot;&quot;,&quot;non-dropping-particle&quot;:&quot;&quot;},{&quot;family&quot;:&quot;Savary&quot;,&quot;given&quot;:&quot;Serge&quot;,&quot;parse-names&quot;:false,&quot;dropping-particle&quot;:&quot;&quot;,&quot;non-dropping-particle&quot;:&quot;&quot;},{&quot;family&quot;:&quot;Mcroberts&quot;,&quot;given&quot;:&quot;Neil&quot;,&quot;parse-names&quot;:false,&quot;dropping-particle&quot;:&quot;&quot;,&quot;non-dropping-particle&quot;:&quot;&quot;}],&quot;accessed&quot;:{&quot;date-parts&quot;:[[2021,7,26]]},&quot;DOI&quot;:&quot;10.1079/PAVSNNR20127052&quot;,&quot;URL&quot;:&quot;http://www.cabi.org/cabreviews&quot;,&quot;abstract&quot;:&quot;Historically, the path of crop loss assessment research has known three phases: exploratory, development and implementation. These phases took place at different periods of agricultural research, with a common thread to improve our knowledge of the impact of diseases on crop yield quantity and quality. In this review, we provide a discussion on these phases. In particular, we emphasize the seminal research that has laid a foundation for a new phase to develop. We do this through an examination of the measurement of injury and crop losses, the current statistical models used to define thresholds and damage functions, and what is currently known regarding qualitative losses. Crop loss research enters a fourth phase of crop loss assessment, the multi-criteria assessment phase. In the latter portion of the review, we provide a brief discussion on the efforts, the concepts, and the necessary multidisciplinary dialogue, that the multi-criteria assessment phase requires in order for crop loss assessment to truly change the ways diseases are managed and how management itself is truly seen among the disciplinary fields that contribute to sustainable agricultural development. Review Methodology: This review was developed through a review of the literature using several different search tools, including CAB Abstracts, Web of Science and Google Scholar. Keywords for searches included: 'crop loss assessment', 'crop loss assessment and plant (botanical) diseases', 'crop loss assessment methods'. In addition, we have collected over many years an extensive literature related to this subject that was used to reference with our keyword searches.&quot;},&quot;isTemporary&quot;:false}],&quot;properties&quot;:{&quot;noteIndex&quot;:0},&quot;isEdited&quot;:false,&quot;manualOverride&quot;:{&quot;isManuallyOverriden&quot;:false,&quot;citeprocText&quot;:&quot;(Esker et al., 2012)&quot;,&quot;manualOverrideText&quot;:&quot;&quot;},&quot;citationTag&quot;:&quot;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a)&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b052ca67-d9ef-4aea-a79c-8ae65b40fa16&quot;,&quot;citationItems&quot;:[{&quot;id&quot;:&quot;ef05b81b-383b-3f9e-8bb5-f99373f7c335&quot;,&quot;itemData&quot;:{&quot;type&quot;:&quot;article-journal&quot;,&quot;id&quot;:&quot;ef05b81b-383b-3f9e-8bb5-f99373f7c335&quot;,&quot;title&quot;:&quot;Significance testing of the spearman rank correlation coefficient&quot;,&quot;author&quot;:[{&quot;family&quot;:&quot;Zar&quot;,&quot;given&quot;:&quot;Jerrold H.&quot;,&quot;parse-names&quot;:false,&quot;dropping-particle&quot;:&quot;&quot;,&quot;non-dropping-particle&quot;:&quot;&quot;}],&quot;container-title&quot;:&quot;Journal of the American Statistical Association&quot;,&quot;accessed&quot;:{&quot;date-parts&quot;:[[2021,7,27]]},&quot;DOI&quot;:&quot;10.1080/01621459.1972.10481251&quot;,&quot;URL&quot;:&quot;https://www.tandfonline.com/action/journalInformation?journalCode=uasa20&quot;,&quot;issued&quot;:{&quot;date-parts&quot;:[[1972]]},&quot;page&quot;:&quot;578-580&quot;,&quot;abstract&quot;:&quot;A table of critical values of the Spearman rank correlation coefficient, r8 is given for n = 4(1)50(2) 100, for nine levels of significance: α = 0.50, 0.20, 0.10, 0.05, 0.02, 0.01, 0.005, 0.002, 0.001. © Taylor &amp; Francis Group, LLC.&quot;,&quot;issue&quot;:&quot;339&quot;,&quot;volume&quot;:&quot;67&quot;},&quot;isTemporary&quot;:false}],&quot;properties&quot;:{&quot;noteIndex&quot;:0},&quot;isEdited&quot;:false,&quot;manualOverride&quot;:{&quot;isManuallyOverriden&quot;:false,&quot;citeprocText&quot;:&quot;(Zar, 1972)&quot;,&quot;manualOverrideText&quot;:&quot;&quot;},&quot;citationTag&quot;:&quot;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quot;},{&quot;citationID&quot;:&quot;MENDELEY_CITATION_da166c86-1c17-4d40-92a6-1df5d98a1097&quot;,&quot;citationItems&quot;:[{&quot;id&quot;:&quot;c2ce49d4-a105-344c-baf9-62aecad4e90e&quot;,&quot;itemData&quot;:{&quot;type&quot;:&quot;article-journal&quot;,&quot;id&quot;:&quot;c2ce49d4-a105-344c-baf9-62aecad4e90e&quot;,&quot;title&quot;:&quot;rptR: repeatability estimation and variance decomposition by generalized linear mixed-effects models&quot;,&quot;author&quot;:[{&quot;family&quot;:&quot;Stoffel&quot;,&quot;given&quot;:&quot;Martin A.&quot;,&quot;parse-names&quot;:false,&quot;dropping-particle&quot;:&quot;&quot;,&quot;non-dropping-particle&quot;:&quot;&quot;},{&quot;family&quot;:&quot;Nakagawa&quot;,&quot;given&quot;:&quot;Shinichi&quot;,&quot;parse-names&quot;:false,&quot;dropping-particle&quot;:&quot;&quot;,&quot;non-dropping-particle&quot;:&quot;&quot;},{&quot;family&quot;:&quot;Schielzeth&quot;,&quot;given&quot;:&quot;Holger&quot;,&quot;parse-names&quot;:false,&quot;dropping-particle&quot;:&quot;&quot;,&quot;non-dropping-particle&quot;:&quot;&quot;}],&quot;container-title&quot;:&quot;Methods in Ecology and Evolution&quot;,&quot;accessed&quot;:{&quot;date-parts&quot;:[[2021,7,27]]},&quot;DOI&quot;:&quot;10.1111/2041-210X.12797&quot;,&quot;ISSN&quot;:&quot;2041-210X&quot;,&quot;URL&quot;:&quot;https://besjournals.onlinelibrary.wiley.com/doi/full/10.1111/2041-210X.12797&quot;,&quot;issued&quot;:{&quot;date-parts&quot;:[[2017,11,1]]},&quot;page&quot;:&quot;1639-1644&quot;,&quot;abstract&quot;:&quot;Intra-class correlations (ICC) and repeatabilities (R) are fundamental statistics for quantifying the reproducibility of measurements and for understanding the structure of biological variation. Linear mixed effects models offer a versatile framework for estimating ICC and R. However, while point estimation and significance testing by likelihood ratio tests is straightforward, the quantification of uncertainty is not as easily achieved. A further complication arises when the analysis is conducted on data with non-Gaussian distributions because the separation of the mean and the variance is less clear-cut for non-Gaussian than for Gaussian models. Nonetheless, there are solutions to approximate repeatability for the most widely used families of generalized linear mixed models (GLMMs). Here, we introduce the R package rptR for the estimation of ICC and R for Gaussian, binomial and Poisson-distributed data. Uncertainty in estimators is quantified by parametric bootstrapping and significance testing is implemented by likelihood ratio tests and through permutation of residuals. The package allows control for fixed effects and thus the estimation of adjusted repeatabilities (that remove fixed effect variance from the estimate) and enhanced agreement repeatabilities (that add fixed effect variance to the denominator). Furthermore, repeatability can be estimated from random-slope models. The package features convenient summary and plotting functions. Besides repeatabilities, the package also allows the quantification of coefficients of determination R2 as well as of raw variance components. We present an example analysis to demonstrate the core features and discuss some of the limitations of rptR.&quot;,&quot;publisher&quot;:&quot;John Wiley &amp; Sons, Ltd&quot;,&quot;issue&quot;:&quot;11&quot;,&quot;volume&quot;:&quot;8&quot;},&quot;isTemporary&quot;:false}],&quot;properties&quot;:{&quot;noteIndex&quot;:0},&quot;isEdited&quot;:false,&quot;manualOverride&quot;:{&quot;isManuallyOverriden&quot;:false,&quot;citeprocText&quot;:&quot;(Stoffel et al., 2017)&quot;,&quot;manualOverrideText&quot;:&quot;&quot;},&quot;citationTag&quot;:&quot;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quot;},{&quot;citationID&quot;:&quot;MENDELEY_CITATION_ec90bb8d-01b2-4c14-9c17-cb49b89f2a22&quot;,&quot;citationItems&quot;:[{&quot;id&quot;:&quot;5d22a8b9-da71-3deb-b5c3-16bd8c4e1c01&quot;,&quot;itemData&quot;:{&quot;type&quot;:&quot;article-journal&quot;,&quot;id&quot;:&quot;5d22a8b9-da71-3deb-b5c3-16bd8c4e1c01&quot;,&quot;title&quot;:&quot;A survey on feature selection methods&quot;,&quot;author&quot;:[{&quot;family&quot;:&quot;Chandrashekar&quot;,&quot;given&quot;:&quot;Girish&quot;,&quot;parse-names&quot;:false,&quot;dropping-particle&quot;:&quot;&quot;,&quot;non-dropping-particle&quot;:&quot;&quot;},{&quot;family&quot;:&quot;Sahin&quot;,&quot;given&quot;:&quot;Ferat&quot;,&quot;parse-names&quot;:false,&quot;dropping-particle&quot;:&quot;&quot;,&quot;non-dropping-particle&quot;:&quot;&quot;}],&quot;container-title&quot;:&quot;Computers &amp; Electrical Engineering&quot;,&quot;accessed&quot;:{&quot;date-parts&quot;:[[2021,7,27]]},&quot;DOI&quot;:&quot;10.1016/J.COMPELECENG.2013.11.024&quot;,&quot;ISSN&quot;:&quot;0045-7906&quot;,&quot;issued&quot;:{&quot;date-parts&quot;:[[2014,1,1]]},&quot;page&quot;:&quot;16-28&quot;,&quot;abstract&quot;:&quo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 © 2013 Elsevier Ltd. All rights reserved.&quot;,&quot;publisher&quot;:&quot;Pergamon&quot;,&quot;issue&quot;:&quot;1&quot;,&quot;volume&quot;:&quot;40&quot;},&quot;isTemporary&quot;:false}],&quot;properties&quot;:{&quot;noteIndex&quot;:0},&quot;isEdited&quot;:false,&quot;manualOverride&quot;:{&quot;isManuallyOverriden&quot;:false,&quot;citeprocText&quot;:&quot;(Chandrashekar and Sahin, 2014)&quot;,&quot;manualOverrideText&quot;:&quot;&quot;},&quot;citationTag&quot;:&quot;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quot;},{&quot;citationID&quot;:&quot;MENDELEY_CITATION_296026fc-a91d-4c53-b5d6-779178fac731&quot;,&quot;citationItems&quot;:[{&quot;id&quot;:&quot;3269e17c-2812-3c9a-80eb-90e230788410&quot;,&quot;itemData&quot;:{&quot;type&quot;:&quot;book&quot;,&quot;id&quot;:&quot;3269e17c-2812-3c9a-80eb-90e230788410&quot;,&quot;title&quot;:&quot;Modern applied statistics with S-PLUS&quot;,&quot;author&quot;:[{&quot;family&quot;:&quot;Venables&quot;,&quot;given&quot;:&quot;WN&quot;,&quot;parse-names&quot;:false,&quot;dropping-particle&quot;:&quot;&quot;,&quot;non-dropping-particle&quot;:&quot;&quot;},{&quot;family&quot;:&quot;Ripley&quot;,&quot;given&quot;:&quot;BD&quot;,&quot;parse-names&quot;:false,&quot;dropping-particle&quot;:&quot;&quot;,&quot;non-dropping-particle&quot;:&quot;&quot;}],&quot;accessed&quot;:{&quot;date-parts&quot;:[[2021,7,27]]},&quot;ISBN&quot;:&quot;0-387-98214-0&quot;,&quot;URL&quot;:&quot;https://books.google.com/books?hl=en&amp;lr=&amp;id=tovgBwAAQBAJ&amp;oi=fnd&amp;pg=PR11&amp;ots=eXLvIjDpcH&amp;sig=QqaL-kaE4MSmJ_PS4WAAzpGHfBk&quot;,&quot;issued&quot;:{&quot;date-parts&quot;:[[2013]]},&quot;abstract&quot;:&quot;These complements have been produced to supplement the second edition of MASS. They will be updated from time to time. The definitive source is&quot;},&quot;isTemporary&quot;:false}],&quot;properties&quot;:{&quot;noteIndex&quot;:0},&quot;isEdited&quot;:false,&quot;manualOverride&quot;:{&quot;isManuallyOverriden&quot;:false,&quot;citeprocText&quot;:&quot;(Venables and Ripley, 2013)&quot;,&quot;manualOverrideText&quot;:&quot;&quot;},&quot;citationTag&quot;:&quot;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quot;},{&quot;citationID&quot;:&quot;MENDELEY_CITATION_db43bffa-a0df-431d-a172-0243063fe7cf&quot;,&quot;citationItems&quot;:[{&quot;id&quot;:&quot;ec2a7d22-28c8-3794-b8df-8a35e38ab6ca&quot;,&quot;itemData&quot;:{&quot;type&quot;:&quot;article&quot;,&quot;id&quot;:&quot;ec2a7d22-28c8-3794-b8df-8a35e38ab6ca&quot;,&quot;title&quot;:&quot;pls: Partial Least Squares\n  and Principal Component Regression&quot;,&quot;author&quot;:[{&quot;family&quot;:&quot;Bjørn-Helge&quot;,&quot;given&quot;:&quot;Mevik&quot;,&quot;parse-names&quot;:false,&quot;dropping-particle&quot;:&quot;&quot;,&quot;non-dropping-particle&quot;:&quot;&quot;},{&quot;family&quot;:&quot;Wehrens&quot;,&quot;given&quot;:&quot;Ron&quot;,&quot;parse-names&quot;:false,&quot;dropping-particle&quot;:&quot;&quot;,&quot;non-dropping-particle&quot;:&quot;&quot;},{&quot;family&quot;:&quot;Hovde Liland&quot;,&quot;given&quot;:&quot;Kristian&quot;,&quot;parse-names&quot;:false,&quot;dropping-particle&quot;:&quot;&quot;,&quot;non-dropping-particle&quot;:&quot;&quot;}],&quot;number&quot;:&quot;R package version 2.7-3.   &quot;,&quot;accessed&quot;:{&quot;date-parts&quot;:[[2021,7,27]]},&quot;URL&quot;:&quot;https://CRAN.R-project.org/package=pls&quot;,&quot;issued&quot;:{&quot;date-parts&quot;:[[2020]]}},&quot;isTemporary&quot;:false}],&quot;properties&quot;:{&quot;noteIndex&quot;:0},&quot;isEdited&quot;:false,&quot;manualOverride&quot;:{&quot;isManuallyOverriden&quot;:false,&quot;citeprocText&quot;:&quot;(Bjørn-Helge et al., 2020)&quot;,&quot;manualOverrideText&quot;:&quot;&quot;},&quot;citationTag&quot;:&quot;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quot;citationID&quot;:&quot;MENDELEY_CITATION_5530d99b-0ccb-4380-87f4-b40347cf111d&quot;,&quot;citationItems&quot;:[{&quot;id&quot;:&quot;7c78c8c2-f8f4-353b-8580-11a850a68a73&quot;,&quot;itemData&quot;:{&quot;type&quot;:&quot;article-journal&quot;,&quot;id&quot;:&quot;7c78c8c2-f8f4-353b-8580-11a850a68a73&quot;,&quot;title&quot;:&quot;SWIM3: model use, calibration, and validation&quot;,&quot;author&quot;:[{&quot;family&quot;:&quot;Huth&quot;,&quot;given&quot;:&quot;NI&quot;,&quot;parse-names&quot;:false,&quot;dropping-particle&quot;:&quot;&quot;,&quot;non-dropping-particle&quot;:&quot;&quot;},{&quot;family&quot;:&quot;Bristow&quot;,&quot;given&quot;:&quot;KL&quot;,&quot;parse-names&quot;:false,&quot;dropping-particle&quot;:&quot;&quot;,&quot;non-dropping-particle&quot;:&quot;&quot;},{&quot;family&quot;:&quot;Verburg&quot;,&quot;given&quot;:&quot;K&quot;,&quot;parse-names&quot;:false,&quot;dropping-particle&quot;:&quot;&quot;,&quot;non-dropping-particle&quot;:&quot;&quot;}],&quot;container-title&quot;:&quot;Transactions of the ASABE&quot;,&quot;accessed&quot;:{&quot;date-parts&quot;:[[2019,4,2]]},&quot;DOI&quot;:&quot;10.13031/2013.42243&quot;,&quot;URL&quot;:&quot;https://elibrary.asabe.org/abstract.asp?aid=42243&quot;,&quot;issued&quot;:{&quot;date-parts&quot;:[[2012]]},&quot;page&quot;:&quot;1303-1313&quot;,&quot;issue&quot;:&quot;4&quot;,&quot;volume&quot;:&quot;55&quot;},&quot;isTemporary&quot;:false}],&quot;properties&quot;:{&quot;noteIndex&quot;:0},&quot;isEdited&quot;:false,&quot;manualOverride&quot;:{&quot;isManuallyOverriden&quot;:false,&quot;citeprocText&quot;:&quot;(Huth et al., 2012)&quot;,&quot;manualOverrideText&quot;:&quot;&quot;},&quot;citationTag&quot;:&quot;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quot;},{&quot;citationID&quot;:&quot;MENDELEY_CITATION_d7677ec0-d587-4278-a3eb-a9eea0c73df0&quot;,&quot;citationItems&quot;:[{&quot;id&quot;:&quot;0b941e80-c781-37ee-82c5-e5bf74dcfec2&quot;,&quot;itemData&quot;:{&quot;type&quot;:&quot;article-journal&quot;,&quot;id&quot;:&quot;0b941e80-c781-37ee-82c5-e5bf74dcfec2&quot;,&quot;title&quot;:&quot;Enhancing APSIM to simulate excessive moisture effects on root growth&quot;,&quot;author&quot;:[{&quot;family&quot;:&quot;Ebrahimi-Mollabashi&quot;,&quot;given&quot;:&quot;E&quot;,&quot;parse-names&quot;:false,&quot;dropping-particle&quot;:&quot;&quot;,&quot;non-dropping-particle&quot;:&quot;&quot;},{&quot;family&quot;:&quot;Huth&quot;,&quot;given&quot;:&quot;NI&quot;,&quot;parse-names&quot;:false,&quot;dropping-particle&quot;:&quot;&quot;,&quot;non-dropping-particle&quot;:&quot;&quot;},{&quot;family&quot;:&quot;Holzworth&quot;,&quot;given&quot;:&quot;DP&quot;,&quot;parse-names&quot;:false,&quot;dropping-particle&quot;:&quot;&quot;,&quot;non-dropping-particle&quot;:&quot;&quot;},{&quot;family&quot;:&quot;Ordóñez&quot;,&quot;given&quot;:&quot;Raziel A.&quot;,&quot;parse-names&quot;:false,&quot;dropping-particle&quot;:&quot;&quot;,&quot;non-dropping-particle&quot;:&quot;&quot;},{&quot;family&quot;:&quot;Hatfield&quot;,&quot;given&quot;:&quot;Jerry L.&quot;,&quot;parse-names&quot;:false,&quot;dropping-particle&quot;:&quot;&quot;,&quot;non-dropping-particle&quot;:&quot;&quot;},{&quot;family&quot;:&quot;Huber&quot;,&quot;given&quot;:&quot;Isaiah&quot;,&quot;parse-names&quot;:false,&quot;dropping-particle&quot;:&quot;&quot;,&quot;non-dropping-particle&quot;:&quot;&quot;},{&quot;family&quot;:&quot;Castellano&quot;,&quot;given&quot;:&quot;Michael J.&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19,4,2]]},&quot;DOI&quot;:&quot;10.1016/j.fcr.2019.03.014&quot;,&quot;URL&quot;:&quot;https://www.sciencedirect.com/science/article/pii/S0378429018321658&quot;,&quot;issued&quot;:{&quot;date-parts&quot;:[[2019]]},&quot;page&quot;:&quot;58-67&quot;,&quot;volume&quot;:&quot;236&quot;},&quot;isTemporary&quot;:false},{&quot;id&quot;:&quot;d2f3d98f-0ad1-3b2e-98fe-8f87211c2c1d&quot;,&quot;itemData&quot;:{&quot;type&quot;:&quot;article-journal&quot;,&quot;id&quot;:&quot;d2f3d98f-0ad1-3b2e-98fe-8f87211c2c1d&quot;,&quot;title&quot;:&quot;Predicting crop yields and soil‐plant nitrogen dynamics in the US Corn Belt&quot;,&quot;author&quot;:[{&quot;family&quot;:&quot;Archontoulis&quot;,&quot;given&quot;:&quot;Sotirios&quot;,&quot;parse-names&quot;:false,&quot;dropping-particle&quot;:&quot;v.&quot;,&quot;non-dropping-particle&quot;:&quot;&quot;},{&quot;family&quot;:&quot;Castellano&quot;,&quot;given&quot;:&quot;Michael J.&quot;,&quot;parse-names&quot;:false,&quot;dropping-particle&quot;:&quot;&quot;,&quot;non-dropping-particle&quot;:&quot;&quot;},{&quot;family&quot;:&quot;Licht&quot;,&quot;given&quot;:&quot;Mark A.&quot;,&quot;parse-names&quot;:false,&quot;dropping-particle&quot;:&quot;&quot;,&quot;non-dropping-particle&quot;:&quot;&quot;},{&quot;family&quot;:&quot;Nichols&quot;,&quot;given&quot;:&quot;Virginia&quot;,&quot;parse-names&quot;:false,&quot;dropping-particle&quot;:&quot;&quot;,&quot;non-dropping-particle&quot;:&quot;&quot;},{&quot;family&quot;:&quot;Baum&quot;,&quot;given&quot;:&quot;Mitch&quot;,&quot;parse-names&quot;:false,&quot;dropping-particle&quot;:&quot;&quot;,&quot;non-dropping-particle&quot;:&quot;&quot;},{&quot;family&quot;:&quot;Huber&quot;,&quot;given&quot;:&quot;Isaiah&quot;,&quot;parse-names&quot;:false,&quot;dropping-particle&quot;:&quot;&quot;,&quot;non-dropping-particle&quot;:&quot;&quot;},{&quot;family&quot;:&quot;Martinez‐Feria&quot;,&quot;given&quot;:&quot;Rafael&quot;,&quot;parse-names&quot;:false,&quot;dropping-particle&quot;:&quot;&quot;,&quot;non-dropping-particle&quot;:&quot;&quot;},{&quot;family&quot;:&quot;Puntel&quot;,&quot;given&quot;:&quot;Laila&quot;,&quot;parse-names&quot;:false,&quot;dropping-particle&quot;:&quot;&quot;,&quot;non-dropping-particle&quot;:&quot;&quot;},{&quot;family&quot;:&quot;Ordóñez&quot;,&quot;given&quot;:&quot;Raziel A.&quot;,&quot;parse-names&quot;:false,&quot;dropping-particle&quot;:&quot;&quot;,&quot;non-dropping-particle&quot;:&quot;&quot;},{&quot;family&quot;:&quot;Iqbal&quot;,&quot;given&quot;:&quot;Javed&quot;,&quot;parse-names&quot;:false,&quot;dropping-particle&quot;:&quot;&quot;,&quot;non-dropping-particle&quot;:&quot;&quot;},{&quot;family&quot;:&quot;Wright&quot;,&quot;given&quot;:&quot;Emily E.&quot;,&quot;parse-names&quot;:false,&quot;dropping-particle&quot;:&quot;&quot;,&quot;non-dropping-particle&quot;:&quot;&quot;},{&quot;family&quot;:&quot;Dietzel&quot;,&quot;given&quot;:&quot;Ranae N.&quot;,&quot;parse-names&quot;:false,&quot;dropping-particle&quot;:&quot;&quot;,&quot;non-dropping-particle&quot;:&quot;&quot;},{&quot;family&quot;:&quot;Helmers&quot;,&quot;given&quot;:&quot;Matt&quot;,&quot;parse-names&quot;:false,&quot;dropping-particle&quot;:&quot;&quot;,&quot;non-dropping-particle&quot;:&quot;&quot;},{&quot;family&quot;:&quot;Vanloocke&quot;,&quot;given&quot;:&quot;Andy&quot;,&quot;parse-names&quot;:false,&quot;dropping-particle&quot;:&quot;&quot;,&quot;non-dropping-particle&quot;:&quot;&quot;},{&quot;family&quot;:&quot;Liebman&quot;,&quot;given&quot;:&quot;Matt&quot;,&quot;parse-names&quot;:false,&quot;dropping-particle&quot;:&quot;&quot;,&quot;non-dropping-particle&quot;:&quot;&quot;},{&quot;family&quot;:&quot;Hatfield&quot;,&quot;given&quot;:&quot;Jerry L.&quot;,&quot;parse-names&quot;:false,&quot;dropping-particle&quot;:&quot;&quot;,&quot;non-dropping-particle&quot;:&quot;&quot;},{&quot;family&quot;:&quot;Herzmann&quot;,&quot;given&quot;:&quot;Daryl&quot;,&quot;parse-names&quot;:false,&quot;dropping-particle&quot;:&quot;&quot;,&quot;non-dropping-particle&quot;:&quot;&quot;},{&quot;family&quot;:&quot;Córdova&quot;,&quot;given&quot;:&quot;S. Carolina&quot;,&quot;parse-names&quot;:false,&quot;dropping-particle&quot;:&quot;&quot;,&quot;non-dropping-particle&quot;:&quot;&quot;},{&quot;family&quot;:&quot;Edmonds&quot;,&quot;given&quot;:&quot;Patrick&quot;,&quot;parse-names&quot;:false,&quot;dropping-particle&quot;:&quot;&quot;,&quot;non-dropping-particle&quot;:&quot;&quot;},{&quot;family&quot;:&quot;Togliatti&quot;,&quot;given&quot;:&quot;Kaitlin&quot;,&quot;parse-names&quot;:false,&quot;dropping-particle&quot;:&quot;&quot;,&quot;non-dropping-particle&quot;:&quot;&quot;},{&quot;family&quot;:&quot;Kessler&quot;,&quot;given&quot;:&quot;Ashlyn&quot;,&quot;parse-names&quot;:false,&quot;dropping-particle&quot;:&quot;&quot;,&quot;non-dropping-particle&quot;:&quot;&quot;},{&quot;family&quot;:&quot;Danalatos&quot;,&quot;given&quot;:&quot;Gerasimos&quot;,&quot;parse-names&quot;:false,&quot;dropping-particle&quot;:&quot;&quot;,&quot;non-dropping-particle&quot;:&quot;&quot;},{&quot;family&quot;:&quot;Pasley&quot;,&quot;given&quot;:&quot;Heather&quot;,&quot;parse-names&quot;:false,&quot;dropping-particle&quot;:&quot;&quot;,&quot;non-dropping-particle&quot;:&quot;&quot;},{&quot;family&quot;:&quot;Pederson&quot;,&quot;given&quot;:&quot;Carl&quot;,&quot;parse-names&quot;:false,&quot;dropping-particle&quot;:&quot;&quot;,&quot;non-dropping-particle&quot;:&quot;&quot;},{&quot;family&quot;:&quot;Lamkey&quot;,&quot;given&quot;:&quot;Kendall R.&quot;,&quot;parse-names&quot;:false,&quot;dropping-particle&quot;:&quot;&quot;,&quot;non-dropping-particle&quot;:&quot;&quot;}],&quot;container-title&quot;:&quot;Crop Science&quot;,&quot;accessed&quot;:{&quot;date-parts&quot;:[[2020,3,12]]},&quot;DOI&quot;:&quot;10.1002/csc2.20039&quot;,&quot;ISSN&quot;:&quot;0011-183X&quot;,&quot;URL&quot;:&quot;https://onlinelibrary.wiley.com/doi/abs/10.1002/csc2.20039&quot;,&quot;issued&quot;:{&quot;date-parts&quot;:[[2020,1,11]]},&quot;page&quot;:&quot;csc2.20039&quot;,&quot;publisher&quot;:&quot;Wiley&quot;},&quot;isTemporary&quot;:false}],&quot;properties&quot;:{&quot;noteIndex&quot;:0},&quot;isEdited&quot;:false,&quot;manualOverride&quot;:{&quot;isManuallyOverriden&quot;:false,&quot;citeprocText&quot;:&quot;(Ebrahimi-Mollabashi et al., 2019; Archontoulis et al., 2020)&quot;,&quot;manualOverrideText&quot;:&quot;&quot;},&quot;citationTag&quot;:&quot;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quot;},{&quot;citationID&quot;:&quot;MENDELEY_CITATION_e4549db5-7682-4708-8812-90f36f40837d&quot;,&quot;citationItems&quot;:[{&quot;id&quot;:&quot;fe4f4993-ddb1-34c3-91e2-c09fce58129c&quot;,&quot;itemData&quot;:{&quot;type&quot;:&quot;article-journal&quot;,&quot;id&quot;:&quot;fe4f4993-ddb1-34c3-91e2-c09fce58129c&quot;,&quot;title&quot;:&quot;How efficiently do corn- and soybean-based cropping systems use water? A systems modeling analysis&quot;,&quot;author&quot;:[{&quot;family&quot;:&quot;Dietzel&quot;,&quot;given&quot;:&quot;Ranae&quot;,&quot;parse-names&quot;:false,&quot;dropping-particle&quot;:&quot;&quot;,&quot;non-dropping-particle&quot;:&quot;&quot;},{&quot;family&quot;:&quot;Liebman&quot;,&quot;given&quot;:&quot;Matt&quot;,&quot;parse-names&quot;:false,&quot;dropping-particle&quot;:&quot;&quot;,&quot;non-dropping-particle&quot;:&quot;&quot;},{&quot;family&quot;:&quot;Ewing&quot;,&quot;given&quot;:&quot;Robert&quot;,&quot;parse-names&quot;:false,&quot;dropping-particle&quot;:&quot;&quot;,&quot;non-dropping-particle&quot;:&quot;&quot;},{&quot;family&quot;:&quot;Helmers&quot;,&quot;given&quot;:&quot;Matt&quot;,&quot;parse-names&quot;:false,&quot;dropping-particle&quot;:&quot;&quot;,&quot;non-dropping-particle&quot;:&quot;&quot;},{&quot;family&quot;:&quot;Horton&quot;,&quot;given&quot;:&quot;Robert&quot;,&quot;parse-names&quot;:false,&quot;dropping-particle&quot;:&quot;&quot;,&quot;non-dropping-particle&quot;:&quot;&quot;},{&quot;family&quot;:&quot;Jarchow&quot;,&quot;given&quot;:&quot;Meghann&quot;,&quot;parse-names&quot;:false,&quot;dropping-particle&quot;:&quot;&quot;,&quot;non-dropping-particle&quot;:&quot;&quot;},{&quot;family&quot;:&quot;Archontoulis&quot;,&quot;given&quot;:&quot;Sotirios&quot;,&quot;parse-names&quot;:false,&quot;dropping-particle&quot;:&quot;&quot;,&quot;non-dropping-particle&quot;:&quot;&quot;}],&quot;container-title&quot;:&quot;Global Change Biology&quot;,&quot;DOI&quot;:&quot;10.1111/gcb.13101&quot;,&quot;ISBN&quot;:&quot;1365-2486 (Electronic)\\r1354-1013 (Linking)&quot;,&quot;ISSN&quot;:&quot;13652486&quot;,&quot;PMID&quot;:&quot;26391215&quot;,&quot;issued&quot;:{&quot;date-parts&quot;:[[2016]]},&quot;page&quot;:&quot;666-681&quot;,&quot;abstract&quot;:&quot;Agricultural systems are being challenged to decrease water use and increase production while climate becomes more variable and the world's population grows. Low water use efficiency is traditionally characterized by high water use relative to low grain production and usually occurs under dry conditions. However, when a cropping system fails to take advantage of available water during wet conditions, this is also an inefficiency and is often detrimental to the environment. Here, we provide a systems-level definition of water use efficiency (sWUE) that addresses both production and environmental quality goals through incorporating all major system water losses (evapotranspiration, drainage, and runoff). We extensively calibrated and tested the Agricultural Production Systems sIMulator (APSIM) using 6 years of continuous crop and soil measurements in corn- and soybean-based cropping systems in central Iowa, USA. We then used the model to determine water use, loss, and grain production in each system and calculated sWUE in years that experienced drought, flood, or historically average precipitation. Systems water use efficiency was found to be greatest during years with average precipitation. Simulation analysis using 28 years of historical precipitation data, plus the same dataset with ± 15% variation in daily precipitation, showed that in this region, 430 mm of seasonal (planting to harvesting) rainfall resulted in the optimum sWUE for corn, and 317 mm for soybean. Above these precipitation levels, the corn and soybean yields did not increase further, but the water loss from the system via runoff and drainage increased substantially, leading to a high likelihood of soil, nutrient, and pesticide movement from the field to waterways. As the Midwestern United States is predicted to experience more frequent drought and flood, inefficiency of cropping systems water use will also increase. This work provides a framework to concurrently evaluate production and environmental performance of cropping systems.&quot;,&quot;issue&quot;:&quot;2&quot;,&quot;volume&quot;:&quot;22&quot;},&quot;isTemporary&quot;:false},{&quot;id&quot;:&quot;418d5bf9-daff-3a3a-b9ff-4c09451b6e4c&quot;,&quot;itemData&quot;:{&quot;type&quot;:&quot;article-journal&quot;,&quot;id&quot;:&quot;418d5bf9-daff-3a3a-b9ff-4c09451b6e4c&quot;,&quot;title&quot;:&quot;Can multi-strategy management stabilize nitrate leaching under increasing rainfall?&quot;,&quot;author&quot;:[{&quot;family&quot;:&quot;Martinez-Feria&quot;,&quot;given&quot;:&quot;Rafael&quot;,&quot;parse-names&quot;:false,&quot;dropping-particle&quot;:&quot;&quot;,&quot;non-dropping-particle&quot;:&quot;&quot;},{&quot;family&quot;:&quot;Nichols&quot;,&quot;given&quot;:&quot;Virginia&quot;,&quot;parse-names&quot;:false,&quot;dropping-particle&quot;:&quot;&quot;,&quot;non-dropping-particle&quot;:&quot;&quot;},{&quot;family&quot;:&quot;Basso&quot;,&quot;given&quot;:&quot;Bruno&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0,2,12]]},&quot;DOI&quot;:&quot;10.1088/1748-9326/ab5ca8&quot;,&quot;ISSN&quot;:&quot;1748-9326&quot;,&quot;issued&quot;:{&quot;date-parts&quot;:[[2019,12,19]]},&quot;page&quot;:&quot;124079&quot;,&quot;publisher&quot;:&quot;IOP Publishing&quot;,&quot;issue&quot;:&quot;12&quot;,&quot;volume&quot;:&quot;14&quot;},&quot;isTemporary&quot;:false},{&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 Dietzel et al., 2016; Puntel et al., 2016; Martinez-Feria et al., 2019; Pasley et al., 2021)&quot;,&quot;manualOverrideText&quot;:&quot;&quot;},&quot;citationTag&quot;:&quot;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quot;},{&quot;citationID&quot;:&quot;MENDELEY_CITATION_ce57e030-34ef-447b-8264-2efb1900914a&quot;,&quot;citationItems&quot;:[{&quot;id&quot;:&quot;8f6a6f17-25b6-3c3c-b909-13d5533ea9c1&quot;,&quot;itemData&quot;:{&quot;type&quot;:&quot;article-journal&quot;,&quot;id&quot;:&quot;8f6a6f17-25b6-3c3c-b909-13d5533ea9c1&quot;,&quot;title&quot;:&quot;Modeling crop rotations: capturing short- and long-term feedbacks for sustainability and soil health&quot;,&quot;author&quot;:[{&quot;family&quot;:&quot;Basso&quot;,&quot;given&quot;:&quot;B.&quot;,&quot;parse-names&quot;:false,&quot;dropping-particle&quot;:&quot;&quot;,&quot;non-dropping-particle&quot;:&quot;&quot;},{&quot;family&quot;:&quot;Martinez-Feria&quot;,&quot;given&quot;:&quot;R. A.&quot;,&quot;parse-names&quot;:false,&quot;dropping-particle&quot;:&quot;&quot;,&quot;non-dropping-particle&quot;:&quot;&quot;},{&quot;family&quot;:&quot;Dumont&quot;,&quot;given&quot;:&quot;B.&quot;,&quot;parse-names&quot;:false,&quot;dropping-particle&quot;:&quot;&quot;,&quot;non-dropping-particle&quot;:&quot;&quot;}],&quot;accessed&quot;:{&quot;date-parts&quot;:[[2021,8,1]]},&quot;DOI&quot;:&quot;10.19103/AS.2019.0061.11&quot;,&quot;issued&quot;:{&quot;date-parts&quot;:[[2019,12,3]]},&quot;page&quot;:&quot;217-238&quot;},&quot;isTemporary&quot;:false}],&quot;properties&quot;:{&quot;noteIndex&quot;:0},&quot;isEdited&quot;:false,&quot;manualOverride&quot;:{&quot;isManuallyOverriden&quot;:false,&quot;citeprocText&quot;:&quot;(Basso et al., 2019)&quot;,&quot;manualOverrideText&quot;:&quot;&quot;},&quot;citationTag&quot;:&quot;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quot;},{&quot;citationID&quot;:&quot;MENDELEY_CITATION_f6484e37-489a-4afe-b6ed-eceead163467&quot;,&quot;citationItems&quot;:[{&quot;id&quot;:&quot;9b9016ba-022f-3ff1-9760-2035f335b2ce&quot;,&quot;itemData&quot;:{&quot;type&quot;:&quot;webpage&quot;,&quot;id&quot;:&quot;9b9016ba-022f-3ff1-9760-2035f335b2ce&quot;,&quot;title&quot;:&quot;SSURGO&quot;,&quot;author&quot;:[{&quot;family&quot;:&quot;Soil Survey&quot;,&quot;given&quot;:&quot;&quot;,&quot;parse-names&quot;:false,&quot;dropping-particle&quot;:&quot;&quot;,&quot;non-dropping-particle&quot;:&quot;&quot;},{&quot;family&quot;:&quot;Service&quot;,&quot;given&quot;:&quot;Natural Resources Conservation&quot;,&quot;parse-names&quot;:false,&quot;dropping-particle&quot;:&quot;&quot;,&quot;non-dropping-particle&quot;:&quot;&quot;},{&quot;family&quot;:&quot;Agriculture&quot;,&quot;given&quot;:&quot;United States Department of&quot;,&quot;parse-names&quot;:false,&quot;dropping-particle&quot;:&quot;&quot;,&quot;non-dropping-particle&quot;:&quot;&quot;}],&quot;container-title&quot;:&quot;Soil Survey Geographic (SSURGO) Database&quot;,&quot;accessed&quot;:{&quot;date-parts&quot;:[[2002,9,19]]},&quot;URL&quot;:&quot;https://www.nrcs.usda.gov/wps/portal/nrcs/detail/soils/survey/office/ssr12/tr/?cid=nrcs142p2_010596&quot;,&quot;issued&quot;:{&quot;date-parts&quot;:[[2018]]}},&quot;isTemporary&quot;:false}],&quot;properties&quot;:{&quot;noteIndex&quot;:0},&quot;isEdited&quot;:false,&quot;manualOverride&quot;:{&quot;isManuallyOverriden&quot;:false,&quot;citeprocText&quot;:&quot;(Soil Survey et al., 2018)&quot;,&quot;manualOverrideText&quot;:&quot;&quot;},&quot;citationTag&quot;:&quot;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quot;},{&quot;citationID&quot;:&quot;MENDELEY_CITATION_da6dd761-9ecb-4057-b50d-5655d97f4da3&quot;,&quot;citationItems&quot;:[{&quot;id&quot;:&quot;58f3e5ba-269e-3e59-8c44-b8e22368ffbd&quot;,&quot;itemData&quot;:{&quot;type&quot;:&quot;webpage&quot;,&quot;id&quot;:&quot;58f3e5ba-269e-3e59-8c44-b8e22368ffbd&quot;,&quot;title&quot;:&quot;Iowa Environmental Mesonet&quot;,&quot;accessed&quot;:{&quot;date-parts&quot;:[[2021,8,2]]},&quot;URL&quot;:&quot;https://mesonet.agron.iastate.edu/&quot;},&quot;isTemporary&quot;:false}],&quot;properties&quot;:{&quot;noteIndex&quot;:0},&quot;isEdited&quot;:false,&quot;manualOverride&quot;:{&quot;isManuallyOverriden&quot;:true,&quot;citeprocText&quot;:&quot;(“Iowa Environmental Mesonet,”)&quot;,&quot;manualOverrideText&quot;:&quot;(Iowa Environmental Mesonet)&quot;},&quot;citationTag&quot;:&quot;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quot;},{&quot;citationID&quot;:&quot;MENDELEY_CITATION_453cf14d-8d45-49e9-bea3-129d474cfbc8&quot;,&quot;citationItems&quot;:[{&quot;id&quot;:&quot;8550b0c2-b207-30a6-88a1-c259e23ed448&quot;,&quot;itemData&quot;:{&quot;type&quot;:&quot;book&quot;,&quot;id&quot;:&quot;8550b0c2-b207-30a6-88a1-c259e23ed448&quot;,&quot;title&quot;:&quot;Soil physics with BASIC: transport models for soil-plant systems&quot;,&quot;author&quot;:[{&quot;family&quot;:&quot;Campbell&quot;,&quot;given&quot;:&quot;GS&quot;,&quot;parse-names&quot;:false,&quot;dropping-particle&quot;:&quot;&quot;,&quot;non-dropping-particle&quot;:&quot;&quot;}],&quot;accessed&quot;:{&quot;date-parts&quot;:[[2021,8,1]]},&quot;ISBN&quot;:&quot;9780080869827&quot;,&quot;issued&quot;:{&quot;date-parts&quot;:[[1985]]},&quot;publisher&quot;:&quot;Elsevier Science&quot;},&quot;isTemporary&quot;:false}],&quot;properties&quot;:{&quot;noteIndex&quot;:0},&quot;isEdited&quot;:false,&quot;manualOverride&quot;:{&quot;isManuallyOverriden&quot;:false,&quot;citeprocText&quot;:&quot;(Campbell, 1985)&quot;,&quot;manualOverrideText&quot;:&quot;&quot;},&quot;citationTag&quot;:&quot;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quot;},{&quot;citationID&quot;:&quot;MENDELEY_CITATION_365fe819-1589-4917-93e6-ede9948c8deb&quot;,&quot;citationItems&quot;:[{&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quot;,&quot;manualOverrideText&quot;:&quot;&quot;},&quot;citationTag&quot;:&quot;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quot;},{&quot;citationID&quot;:&quot;MENDELEY_CITATION_70555714-8de6-4dcc-aaf7-3452c36a0dd3&quot;,&quot;citationItems&quot;:[{&quot;id&quot;:&quot;daa330a5-dad6-3bd9-95d0-489fb2a81f91&quot;,&quot;itemData&quot;:{&quot;type&quot;:&quot;article-journal&quot;,&quot;id&quot;:&quot;daa330a5-dad6-3bd9-95d0-489fb2a81f91&quot;,&quot;title&quot;:&quot;Fast stable restricted maximum likelihood and marginal likelihood estimation of semiparametric generalized linear models&quot;,&quot;author&quot;:[{&quot;family&quot;:&quot;Wood&quot;,&quot;given&quot;:&quot;Simon N.&quot;,&quot;parse-names&quot;:false,&quot;dropping-particle&quot;:&quot;&quot;,&quot;non-dropping-particle&quot;:&quot;&quot;}],&quot;container-title&quot;:&quot;Journal of the Royal Statistical Society. Series B: Statistical Methodology&quot;,&quot;accessed&quot;:{&quot;date-parts&quot;:[[2021,8,2]]},&quot;DOI&quot;:&quot;10.1111/J.1467-9868.2010.00749.X&quot;,&quot;issued&quot;:{&quot;date-parts&quot;:[[2011,1]]},&quot;page&quot;:&quot;3-36&quot;,&quot;abstract&quot;:&quot;Recent work by Reiss and Ogden provides a theoretical basis for sometimes preferring restricted maximum likelihood (REML) to generalized cross-validation (GCV) for smoothing parameter selection in semiparametric regression. However, existing REML or marginal likelihood (ML) based methods for semiparametric generalized linear models (GLMs) use iterative REML or ML estimation of the smoothing parameters of working linear approximations to the GLM. Such indirect schemes need not converge and fail to do so in a non-negligible proportion of practical analyses. By contrast, very reliable prediction error criteria smoothing parameter selection methods are available, based on direct optimization of GCV, or related criteria, for the GLM itself. Since such methods directly optimize properly defined functions of the smoothing parameters, they have much more reliable convergence properties. The paper develops the first such method for REML or ML estimation of smoothing parameters. A Laplace approximation is used to obtain an approximate REML or ML for any GLM, which is suitable for efficient direct optimization. This REML or ML criterion requires that Newton-Raphson iteration, rather than Fisher scoring, be used for GLM fitting, and a computationally stable approach to this is proposed. The REML or ML criterion itself is optimized by a Newton method, with the derivatives required obtained by a mixture of implicit differentiation and direct methods. The method will cope with numerical rank deficiency in the fitted model and in fact provides a slight improvement in numerical robustness on the earlier method of Wood for prediction error criteria based smoothness selection. Simulation results suggest that the new REML and ML methods offer some improvement in mean-square error performance relative to GCV or Akaike's information criterion in most cases, without the small number of severe undersmoothing failures to which Akaike's information criterion and GCV are prone. This is achieved at the same computational cost as GCV or Akaike's information criterion. The new approach also eliminates the convergence failures of previous REML- or ML-based approaches for penalized GLMs and usually has lower computational cost than these alternatives. Example applications are presented in adaptive smoothing, scalar on function regression and generalized additive model selection. © 2010 Royal Statistical Society.&quot;,&quot;issue&quot;:&quot;1&quot;,&quot;volume&quot;:&quot;73&quot;},&quot;isTemporary&quot;:false}],&quot;properties&quot;:{&quot;noteIndex&quot;:0},&quot;isEdited&quot;:false,&quot;manualOverride&quot;:{&quot;isManuallyOverriden&quot;:false,&quot;citeprocText&quot;:&quot;(Wood, 2011)&quot;,&quot;manualOverrideText&quot;:&quot;&quot;},&quot;citationTag&quot;:&quot;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quot;},{&quot;citationID&quot;:&quot;MENDELEY_CITATION_ebc95a53-50f9-4df7-958a-74b1563d9fe4&quot;,&quot;citationItems&quot;:[{&quot;id&quot;:&quot;5574f9f1-cb6f-30c2-ac7f-42b73461904b&quot;,&quot;itemData&quot;:{&quot;type&quot;:&quot;article&quot;,&quot;id&quot;:&quot;5574f9f1-cb6f-30c2-ac7f-42b73461904b&quot;,&quot;title&quot;:&quot;apsimx: Inspect, Read, Edit and Run 'APSIM' \&quot;Next Generation\&quot; and 'APSIM' Classic&quot;,&quot;author&quot;:[{&quot;family&quot;:&quot;Miguez&quot;,&quot;given&quot;:&quot;Fernando&quot;,&quot;parse-names&quot;:false,&quot;dropping-particle&quot;:&quot;&quot;,&quot;non-dropping-particle&quot;:&quot;&quot;}],&quot;number&quot;:&quot;R package version 1.977&quot;,&quot;URL&quot;:&quot;https://CRAN.R-project.org/package=apsimx&quot;,&quot;issued&quot;:{&quot;date-parts&quot;:[[2021]]}},&quot;isTemporary&quot;:false}],&quot;properties&quot;:{&quot;noteIndex&quot;:0},&quot;isEdited&quot;:false,&quot;manualOverride&quot;:{&quot;isManuallyOverriden&quot;:false,&quot;citeprocText&quot;:&quot;(Miguez, 2021b)&quot;,&quot;manualOverrideText&quot;:&quot;&quot;},&quot;citationTag&quot;:&quot;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quot;},{&quot;citationID&quot;:&quot;MENDELEY_CITATION_cf8b0fb7-5895-4ef5-9fe8-fc504cf899e4&quot;,&quot;citationItems&quot;:[{&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Meese et al., 1991; Crookston et al., 1991; Porter et al., 1997)&quot;,&quot;manualOverrideText&quot;:&quot;&quot;},&quot;citationTag&quot;:&quot;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quot;},{&quot;citationID&quot;:&quot;MENDELEY_CITATION_ce74d3ad-0e8b-40b5-83f2-6460f0fdb284&quot;,&quot;citationItems&quot;:[{&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quot;,&quot;manualOverrideText&quot;:&quot;&quot;},&quot;citationTag&quot;:&quot;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quot;},{&quot;citationID&quot;:&quot;MENDELEY_CITATION_4a4f4487-a06e-448c-9a30-40b0dda80482&quot;,&quot;citationItems&quot;:[{&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properties&quot;:{&quot;noteIndex&quot;:0},&quot;isEdited&quot;:false,&quot;manualOverride&quot;:{&quot;isManuallyOverriden&quot;:false,&quot;citeprocText&quot;:&quot;(Gentry et al., 2013)&quot;,&quot;manualOverrideText&quot;:&quot;&quot;},&quot;citationTag&quot;:&quot;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quot;},{&quot;citationID&quot;:&quot;MENDELEY_CITATION_50b2f3df-f10b-42bc-890e-2feb67c374ad&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properties&quot;:{&quot;noteIndex&quot;:0},&quot;isEdited&quot;:false,&quot;manualOverride&quot;:{&quot;isManuallyOverriden&quot;:false,&quot;citeprocText&quot;:&quot;(Seifert et al., 2017)&quot;,&quot;manualOverrideText&quot;:&quot;&quot;},&quot;citationTag&quot;:&quot;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quot;},{&quot;citationID&quot;:&quot;MENDELEY_CITATION_264665a3-350f-4dfe-8925-5ab05abd66b8&quot;,&quot;citationItems&quot;:[{&quot;id&quot;:&quot;8cc0c6a1-4fd9-3543-8d2f-0d9d18940d2e&quot;,&quot;itemData&quot;:{&quot;type&quot;:&quot;article-journal&quot;,&quot;id&quot;:&quot;8cc0c6a1-4fd9-3543-8d2f-0d9d18940d2e&quot;,&quot;title&quot;:&quot;A long-term nitrogen fertilizer gradient has little effect on soil organic matter in a high-intensity maize production system&quot;,&quot;author&quot;:[{&quot;family&quot;:&quot;Brown&quot;,&quot;given&quot;:&quot;Kimberly H.&quot;,&quot;parse-names&quot;:false,&quot;dropping-particle&quot;:&quot;&quot;,&quot;non-dropping-particle&quot;:&quot;&quot;},{&quot;family&quot;:&quot;Bach&quot;,&quot;given&quot;:&quot;Elizabeth M.&quot;,&quot;parse-names&quot;:false,&quot;dropping-particle&quot;:&quot;&quot;,&quot;non-dropping-particle&quot;:&quot;&quot;},{&quot;family&quot;:&quot;Drijber&quot;,&quot;given&quot;:&quot;Rhae A.&quot;,&quot;parse-names&quot;:false,&quot;dropping-particle&quot;:&quot;&quot;,&quot;non-dropping-particle&quot;:&quot;&quot;},{&quot;family&quot;:&quot;Hofmockel&quot;,&quot;given&quot;:&quot;Kirsten S.&quot;,&quot;parse-names&quot;:false,&quot;dropping-particle&quot;:&quot;&quot;,&quot;non-dropping-particle&quot;:&quot;&quot;},{&quot;family&quot;:&quot;Jeske&quot;,&quot;given&quot;:&quot;Elizabeth S.&quot;,&quot;parse-names&quot;:false,&quot;dropping-particle&quot;:&quot;&quot;,&quot;non-dropping-particle&quot;:&quot;&quot;},{&quot;family&quot;:&quot;Sawyer&quot;,&quot;given&quot;:&quot;John E.&quot;,&quot;parse-names&quot;:false,&quot;dropping-particle&quot;:&quot;&quot;,&quot;non-dropping-particle&quot;:&quot;&quot;},{&quot;family&quot;:&quot;Castellano&quot;,&quot;given&quot;:&quot;Michael J.&quot;,&quot;parse-names&quot;:false,&quot;dropping-particle&quot;:&quot;&quot;,&quot;non-dropping-particle&quot;:&quot;&quot;}],&quot;container-title&quot;:&quot;Global Change Biology&quot;,&quot;accessed&quot;:{&quot;date-parts&quot;:[[2021,8,1]]},&quot;DOI&quot;:&quot;10.1111/GCB.12519&quot;,&quot;ISSN&quot;:&quot;1365-2486&quot;,&quot;URL&quot;:&quot;https://onlinelibrary.wiley.com/doi/full/10.1111/gcb.12519&quot;,&quot;issued&quot;:{&quot;date-parts&quot;:[[2014,4,1]]},&quot;page&quot;:&quot;1339-1350&quot;,&quot;abstract&quot;:&quot;Global maize production alters an enormous soil organic C (SOC) stock, ultimately affecting greenhouse gas concentrations and the capacity of agroecosystems to buffer climate variability. Inorganic N fertilizer is perhaps the most important factor affecting SOC within maize-based systems due to its effects on crop residue production and SOC mineralization. Using a continuous maize cropping system with a 13 year N fertilizer gradient (0-269 kg N ha-1 yr-1) that created a large range in crop residue inputs (3.60-9.94 Mg dry matter ha-1 yr-1), we provide the first agronomic assessment of long-term N fertilizer effects on SOC with direct reference to N rates that are empirically determined to be insufficient, optimum, and excessive. Across the N fertilizer gradient, SOC in physico-chemically protected pools was not affected by N fertilizer rate or residue inputs. However, unprotected particulate organic matter (POM) fractions increased with residue inputs. Although N fertilizer was negatively linearly correlated with POM C/N ratios, the slope of this relationship decreased from the least decomposed POM pools (coarse POM) to the most decomposed POM pools (fine intra-aggregate POM). Moreover, C/N ratios of protected pools did not vary across N rates, suggesting little effect of N fertilizer on soil organic matter (SOM) after decomposition of POM. Comparing a N rate within 4% of agronomic optimum (208 kg N ha-1 yr-1) and an excessive N rate (269 kg N ha-1 yr-1), there were no differences between SOC amount, SOM C/N ratios, or microbial biomass and composition. These data suggest that excessive N fertilizer had little effect on SOM and they complement agronomic assessments of environmental N losses, that demonstrate N2O and NO3 emissions exponentially increase when agronomic optimum N is surpassed. © 2014 John Wiley &amp; Sons Ltd.&quot;,&quot;publisher&quot;:&quot;John Wiley &amp; Sons, Ltd&quot;,&quot;issue&quot;:&quot;4&quot;,&quot;volume&quot;:&quot;20&quot;},&quot;isTemporary&quot;:false}],&quot;properties&quot;:{&quot;noteIndex&quot;:0},&quot;isEdited&quot;:false,&quot;manualOverride&quot;:{&quot;isManuallyOverriden&quot;:false,&quot;citeprocText&quot;:&quot;(Brown et al., 2014)&quot;,&quot;manualOverrideText&quot;:&quot;&quot;},&quot;citationTag&quot;:&quot;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quot;},{&quot;citationID&quot;:&quot;MENDELEY_CITATION_82db7544-9639-4031-aa9b-56fe2f69cae0&quot;,&quot;citationItems&quot;:[{&quot;id&quot;:&quot;7e02a64b-169e-3dbf-ab90-9a1e4ddf2c2a&quot;,&quot;itemData&quot;:{&quot;type&quot;:&quot;article-journal&quot;,&quot;id&quot;:&quot;7e02a64b-169e-3dbf-ab90-9a1e4ddf2c2a&quot;,&quot;title&quot;:&quot;Relative Ability of Soybean, Fallow, and Triacontanol to Alleviate Yield Reductions Associated with Growing Corn Continously&quot;,&quot;author&quot;:[{&quot;family&quot;:&quot;Crookston&quot;,&quot;given&quot;:&quot;Kent R.&quot;,&quot;parse-names&quot;:false,&quot;dropping-particle&quot;:&quot;&quot;,&quot;non-dropping-particle&quot;:&quot;&quot;},{&quot;family&quot;:&quot;Kurle&quot;,&quot;given&quot;:&quot;James E.&quot;,&quot;parse-names&quot;:false,&quot;dropping-particle&quot;:&quot;&quot;,&quot;non-dropping-particle&quot;:&quot;&quot;},{&quot;family&quot;:&quot;Lueschen&quot;,&quot;given&quot;:&quot;E.&quot;,&quot;parse-names&quot;:false,&quot;dropping-particle&quot;:&quot;&quot;,&quot;non-dropping-particle&quot;:&quot;&quot;}],&quot;container-title&quot;:&quot;Crop Science&quot;,&quot;accessed&quot;:{&quot;date-parts&quot;:[[2021,7,26]]},&quot;DOI&quot;:&quot;10.2135/CROPSCI1988.0011183X002800010031X&quot;,&quot;ISSN&quot;:&quot;1435-0653&quot;,&quot;URL&quot;:&quot;https://acsess.onlinelibrary.wiley.com/doi/full/10.2135/cropsci1988.0011183X002800010031x&quot;,&quot;issued&quot;:{&quot;date-parts&quot;:[[1988,1,1]]},&quot;page&quot;:&quot;145-147&quot;,&quot;abstract&quot;:&quot;\&quot;the increased growth of corn muct be due to the absence of some negative effect in the soil rather than a positive residual influence of soybean\&quot;&quot;,&quot;publisher&quot;:&quot;John Wiley &amp; Sons, Ltd&quot;,&quot;issue&quot;:&quot;1&quot;,&quot;volume&quot;:&quot;28&quot;},&quot;isTemporary&quot;:false}],&quot;properties&quot;:{&quot;noteIndex&quot;:0},&quot;isEdited&quot;:false,&quot;manualOverride&quot;:{&quot;isManuallyOverriden&quot;:false,&quot;citeprocText&quot;:&quot;(Crookston et al., 1988)&quot;,&quot;manualOverrideText&quot;:&quot;&quot;},&quot;citationTag&quot;:&quot;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quot;},{&quot;citationID&quot;:&quot;MENDELEY_CITATION_6b2d5b0b-2ae8-430f-b142-99807a464290&quot;,&quot;citationItems&quot;:[{&quot;id&quot;:&quot;6dcdd4bd-9ce2-3538-9b13-354a6a2bc97c&quot;,&quot;itemData&quot;:{&quot;type&quot;:&quot;book&quot;,&quot;id&quot;:&quot;6dcdd4bd-9ce2-3538-9b13-354a6a2bc97c&quot;,&quot;title&quot;:&quot;Crop evolution, adaptation and yield&quot;,&quot;author&quot;:[{&quot;family&quot;:&quot;Evans&quot;,&quot;given&quot;:&quot;LT&quot;,&quot;parse-names&quot;:false,&quot;dropping-particle&quot;:&quot;&quot;,&quot;non-dropping-particle&quot;:&quot;&quot;}],&quot;accessed&quot;:{&quot;date-parts&quot;:[[2021,8,2]]},&quot;URL&quot;:&quot;https://books.google.com/books?hl=en&amp;lr=&amp;id=bDN5ksRmazQC&amp;oi=fnd&amp;pg=PP11&amp;ots=TZaDGk9wa3&amp;sig=FgEZ75qvTgawEfpqiP5HrrFWcLg&quot;,&quot;issued&quot;:{&quot;date-parts&quot;:[[1996]]},&quot;publisher&quot;:&quot;Cambridge University Press&quot;},&quot;isTemporary&quot;:false},{&quot;id&quot;:&quot;eb1ae118-41a4-3513-a1bd-2101649e70da&quot;,&quot;itemData&quot;:{&quot;type&quot;:&quot;article-journal&quot;,&quot;id&quot;:&quot;eb1ae118-41a4-3513-a1bd-2101649e70da&quot;,&quot;title&quot;:&quot;Estimating crop yield potential at regional to national scales&quot;,&quot;author&quot;:[{&quot;family&quot;:&quot;Wart&quot;,&quot;given&quot;:&quot;Justin&quot;,&quot;parse-names&quot;:false,&quot;dropping-particle&quot;:&quot;&quot;,&quot;non-dropping-particle&quot;:&quot;van&quot;},{&quot;family&quot;:&quot;Kersebaum&quot;,&quot;given&quot;:&quot;K. Christian&quot;,&quot;parse-names&quot;:false,&quot;dropping-particle&quot;:&quot;&quot;,&quot;non-dropping-particle&quot;:&quot;&quot;},{&quot;family&quot;:&quot;Peng&quot;,&quot;given&quot;:&quot;Shaobing&quot;,&quot;parse-names&quot;:false,&quot;dropping-particle&quot;:&quot;&quot;,&quot;non-dropping-particle&quot;:&quot;&quot;},{&quot;family&quot;:&quot;Milner&quot;,&quot;given&quot;:&quot;Maribeth&quot;,&quot;parse-names&quot;:false,&quot;dropping-particle&quot;:&quot;&quot;,&quot;non-dropping-particle&quot;:&quot;&quot;},{&quot;family&quot;:&quot;Cassman&quot;,&quot;given&quot;:&quot;Kenneth G.&quot;,&quot;parse-names&quot;:false,&quot;dropping-particle&quot;:&quot;&quot;,&quot;non-dropping-particle&quot;:&quot;&quot;}],&quot;container-title&quot;:&quot;Field Crops Research&quot;,&quot;accessed&quot;:{&quot;date-parts&quot;:[[2021,8,2]]},&quot;DOI&quot;:&quot;10.1016/J.FCR.2012.11.018&quot;,&quot;ISSN&quot;:&quot;0378-4290&quot;,&quot;issued&quot;:{&quot;date-parts&quot;:[[2013,3,1]]},&quot;page&quot;:&quot;34-43&quot;,&quot;abstract&quot;:&quot;World population will increase 35% by 2050, which may require doubling crop yields on existing farm land to minimize expansion of agriculture into remaining rainforests, wetlands, and grasslands. Whether this is possible depends on closing the gap between yield potential (Yp, yield without pest, disease, nutrient or water stresses, or Yw under water-limited rainfed conditions) and current average farm yields in both developed and developing countries. Quantifying the yield gap is therefore essential to inform policies and prioritize research to achieve food security without environmental degradation. Previous attempts to estimate Yp and Yw at a global level have been too coarse, general, and opaque. Our purpose was to develop a protocol to overcome these limitations based on examples for irrigated rice in China, irrigated and rainfed maize in the USA, and rainfed wheat in Germany. Sensitivity analysis of simulated Yp or Yw found that robust estimates required specific information on crop management, +15 years of observed daily climate data from weather stations in major crop production zones, and coverage of 40-50% of total national production area. National Yp estimates were weighted by potential production within 100-km of reference weather stations. This protocol is appropriate for countries in which crops are mostly grown in landscapes with relatively homogenous topography, such as prairies, plains, large valleys, deltas and lowlands, which account for a majority of global food crop production. Results are consistent with the hypothesis that average farm yields plateau when they reach 75-85% of estimated national Yp, which appears to occur for rice in China and wheat in Germany. Prediction of when average crop yields will plateau in other countries is now possible based on the estimated Yp or Yw ceiling using this protocol. © 2012 Elsevier B.V.&quot;,&quot;publisher&quot;:&quot;Elsevier&quot;,&quot;volume&quot;:&quot;143&quot;},&quot;isTemporary&quot;:false}],&quot;properties&quot;:{&quot;noteIndex&quot;:0},&quot;isEdited&quot;:false,&quot;manualOverride&quot;:{&quot;isManuallyOverriden&quot;:false,&quot;citeprocText&quot;:&quot;(Evans, 1996; van Wart et al., 2013)&quot;,&quot;manualOverrideText&quot;:&quot;&quot;},&quot;citationTag&quot;:&quot;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quot;},{&quot;citationID&quot;:&quot;MENDELEY_CITATION_7afb0ee1-c126-4611-856a-bd99f477b903&quot;,&quot;citationItems&quot;:[{&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true,&quot;citeprocText&quot;:&quot;(Griffith et al., 1988)&quot;,&quot;manualOverrideText&quot;:&quot;(Griffith et al., 1988; unpublished data)&quot;},&quot;citationTag&quot;:&quot;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quot;},{&quot;citationID&quot;:&quot;MENDELEY_CITATION_32375791-9d50-4f08-9e73-4699355e83d2&quot;,&quot;citationItems&quot;:[{&quot;id&quot;:&quot;820391f3-d89f-3413-b43b-c6a75b346f20&quot;,&quot;itemData&quot;:{&quot;type&quot;:&quot;bill&quot;,&quot;id&quot;:&quot;820391f3-d89f-3413-b43b-c6a75b346f20&quot;,&quot;title&quot;:&quot;Goldestein (2000) The effect of farming systems on the relationship of corn root growth to grain yields.pdf&quot;,&quot;author&quot;:[{&quot;family&quot;:&quot;Goldstein&quot;,&quot;given&quot;:&quot;Walter A.&quot;,&quot;parse-names&quot;:false,&quot;dropping-particle&quot;:&quot;&quot;,&quot;non-dropping-particle&quot;:&quot;&quot;}],&quot;container-title&quot;:&quot;American Journal of Alternative Agriculture&quot;,&quot;accessed&quot;:{&quot;date-parts&quot;:[[2019,5,28]]},&quot;DOI&quot;:&quot;10.1017/S0889189300008602&quot;,&quot;ISSN&quot;:&quot;0889-1893&quot;,&quot;URL&quot;:&quot;https://www.cambridge.org/core/product/identifier/S0889189300008602/type/journal_article&quot;,&quot;issued&quot;:{&quot;date-parts&quot;:[[2000,9,30]]},&quot;page&quot;:&quot;101-109&quot;,&quot;abstract&quot;:&quot;&lt;p&gt; The Wisconsin Integrated Cropping Systems Trial has been comparing different farming systems on two farm sites in southern Wisconsin since 1989. Inexplicable differences in the yields of corn grown in three systems stimulated research on the relationship between yield and the dynamics of root growth. The three systems were continuous corn with mineral fertilizer (CS1), corn—soybean—winter wheat—red clover (CS3), and corn—oat + alfalfa—alfalfa with dairy manure applied (CS5). Four or five sequential root samplings were taken each growing season on two sites for 3 years. Soil monoliths were taken from around the base of the plant and washed out over a 1-mm sieve. Estimates were obtained of the length and health of roots from different nodes that were attached to the crown of the plant. The seasonal accumulation of root length was estimated by summing the maximal root length produced at each root node. Corn grown in monoculture averaged 7.5 Mg of grain/ha, which was similar to corn grown after red clover green manure (7.3 Mg/ha) but less than corn grown after alfalfa with manure (8.5 Mg/ha). Contrary to expectations, corn grown in monoculture averaged 26% more root length over the season than CS3 and 12% more length than CS5. The differences were mostly due to increased production of later sets of roots (nodes 6–9) for the corn in monoculture. However, for the first sets of nodes (seminal—node 5) the percentage of healthy roots was lower in the monoculture system (59%) than in CS3 (63%) or CS5 (76%). The increased root growth associated with corn grown in monoculture may be a response to poor root health. Regressions with root growth accounted for a large amount of the variation in grain yields. Corn grown after alfalfa with manure achieved higher yields with less roots than did corn grown in monoculture. Yields in the former system plateaued at root lengths of 1 cm/cm &lt;sup&gt;3&lt;/sup&gt; and greater, producing grain yields that ranged from 8 to 10 Mg/ha. Corn grown in CS1 and CS3 showed curvilinear responses with calculated yield maxima of 8.7 and 9.9 Mg/ha at root lengths of 2.12 and 1.74 cm/cm &lt;sup&gt;3&lt;/sup&gt; , respectively. Intensifying the use of rotations and organic manures seemed to increase the ability of the corn rooting system to support grain yields. The cause for this greater efficiency is not yet clear, though root health may be an important factor. &lt;/p&gt;&quot;,&quot;publisher&quot;:&quot;Cambridge University Press&quot;,&quot;issue&quot;:&quot;3&quot;,&quot;volume&quot;:&quot;15&quot;},&quot;isTemporary&quot;:false}],&quot;properties&quot;:{&quot;noteIndex&quot;:0},&quot;isEdited&quot;:false,&quot;manualOverride&quot;:{&quot;isManuallyOverriden&quot;:false,&quot;citeprocText&quot;:&quot;(Goldstein, 2000)&quot;,&quot;manualOverrideText&quot;:&quot;&quot;},&quot;citationTag&quot;:&quot;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quot;},{&quot;citationID&quot;:&quot;MENDELEY_CITATION_bea32e88-9091-43ee-b076-4e94579be6a8&quot;,&quot;citationItems&quot;:[{&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209fca81-1d9f-3fbb-99e6-145f82789532&quot;,&quot;itemData&quot;:{&quot;type&quot;:&quot;article-journal&quot;,&quot;id&quot;:&quot;209fca81-1d9f-3fbb-99e6-145f82789532&quot;,&quot;title&quot;:&quot;Corn-soybean rotation, tillage, and foliar fungicides: Impacts on yield and soil fungi&quot;,&quot;author&quot;:[{&quot;family&quot;:&quot;Chamberlain&quot;,&quot;given&quot;:&quot;LA&quot;,&quot;parse-names&quot;:false,&quot;dropping-particle&quot;:&quot;&quot;,&quot;non-dropping-particle&quot;:&quot;&quot;},{&quot;family&quot;:&quot;Whitman&quot;,&quot;given&quot;:&quot;T&quot;,&quot;parse-names&quot;:false,&quot;dropping-particle&quot;:&quot;&quot;,&quot;non-dropping-particle&quot;:&quot;&quot;},{&quot;family&quot;:&quot;Ané&quot;,&quot;given&quot;:&quot;JM&quot;,&quot;parse-names&quot;:false,&quot;dropping-particle&quot;:&quot;&quot;,&quot;non-dropping-particle&quot;:&quot;&quot;},{&quot;family&quot;:&quot;…&quot;,&quot;given&quot;:&quot;T Diallo - Field Crops&quot;,&quot;parse-names&quot;:false,&quot;dropping-particle&quot;:&quot;&quot;,&quot;non-dropping-particle&quot;:&quot;&quot;},{&quot;family&quot;:&quot;2021&quot;,&quot;given&quot;:&quot;undefined&quot;,&quot;parse-names&quot;:false,&quot;dropping-particle&quot;:&quot;&quot;,&quot;non-dropping-particle&quot;:&quot;&quot;}],&quot;container-title&quot;:&quot;Elsevier&quot;,&quot;accessed&quot;:{&quot;date-parts&quot;:[[2021,8,2]]},&quot;URL&quot;:&quot;https://www.sciencedirect.com/science/article/pii/S0378429020313149?casa_token=HxhM6Wl10oMAAAAA:ALitWc-vnd9sGAtyO-spXTIcn4jsMbSbzd9vmTuGD4V1XbeYxrxnevIOuSPS4tmldf6y04YxGUk&quot;},&quot;isTemporary&quot;:false}],&quot;properties&quot;:{&quot;noteIndex&quot;:0},&quot;isEdited&quot;:false,&quot;manualOverride&quot;:{&quot;isManuallyOverriden&quot;:false,&quot;citeprocText&quot;:&quot;(Johnson et al., 1992; Chamberlain et al., 2021)&quot;,&quot;manualOverrideText&quot;:&quot;&quot;},&quot;citationTag&quot;:&quot;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quot;},{&quot;citationID&quot;:&quot;MENDELEY_CITATION_07b0edb3-3454-4fe7-926d-41292273ce44&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c2db5382-34cb-40f1-990e-3f07074ff355&quot;,&quot;citationItems&quot;:[{&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false,&quot;citeprocText&quot;:&quot;(Dick and Doren, 1985; Griffith et al., 1988)&quot;,&quot;manualOverrideText&quot;:&quot;&quot;},&quot;citationTag&quot;:&quot;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quot;},{&quot;citationID&quot;:&quot;MENDELEY_CITATION_24511a49-9fea-49a8-b089-79e85104ec46&quot;,&quot;citationItems&quot;:[{&quot;id&quot;:&quot;3881efb6-d398-30d3-b45e-fb7a7f149105&quot;,&quot;itemData&quot;:{&quot;type&quot;:&quot;webpage&quot;,&quot;id&quot;:&quot;3881efb6-d398-30d3-b45e-fb7a7f149105&quot;,&quot;title&quot;:&quot;Potential disease problems in corn following corn&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66.&quot;,&quot;URL&quot;:&quot;https://lib.dr.iastate.edu/cropnews/1166&quot;,&quot;issued&quot;:{&quot;date-parts&quot;:[[2007]]}},&quot;isTemporary&quot;:false},{&quot;id&quot;:&quot;df6a90b4-f7f5-3a2d-ba10-fdccc3718917&quot;,&quot;itemData&quot;:{&quot;type&quot;:&quot;webpage&quot;,&quot;id&quot;:&quot;df6a90b4-f7f5-3a2d-ba10-fdccc3718917&quot;,&quot;title&quot;:&quot;Disease management in corn-following-corn fields&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56. &quot;,&quot;URL&quot;:&quot;https://lib.dr.iastate.edu/cropnews/1156&quot;,&quot;issued&quot;:{&quot;date-parts&quot;:[[2007]]},&quot;page&quot;:&quot;4-5&quot;},&quot;isTemporary&quot;:false}],&quot;properties&quot;:{&quot;noteIndex&quot;:0},&quot;isEdited&quot;:false,&quot;manualOverride&quot;:{&quot;isManuallyOverriden&quot;:false,&quot;citeprocText&quot;:&quot;(Robertson and Munkvold, 2007a; b)&quot;,&quot;manualOverrideText&quot;:&quot;&quot;},&quot;citationTag&quot;:&quot;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quot;},{&quot;citationID&quot;:&quot;MENDELEY_CITATION_f52e6643-a815-42f2-81b7-e046fbd2910c&quot;,&quot;citationItems&quot;:[{&quot;id&quot;:&quot;a322e76a-7195-367f-9edc-d3772d86e729&quot;,&quot;itemData&quot;:{&quot;type&quot;:&quot;article-journal&quot;,&quot;id&quot;:&quot;a322e76a-7195-367f-9edc-d3772d86e729&quot;,&quot;title&quot;:&quot;Effect of tillage and crop residue on soil temperature following planting for a Black soil in Northeast China&quot;,&quot;author&quot;:[{&quot;family&quot;:&quot;Shen&quot;,&quot;given&quot;:&quot;Yan&quot;,&quot;parse-names&quot;:false,&quot;dropping-particle&quot;:&quot;&quot;,&quot;non-dropping-particle&quot;:&quot;&quot;},{&quot;family&quot;:&quot;McLaughlin&quot;,&quot;given&quot;:&quot;Neil&quot;,&quot;parse-names&quot;:false,&quot;dropping-particle&quot;:&quot;&quot;,&quot;non-dropping-particle&quot;:&quot;&quot;},{&quot;family&quot;:&quot;Zhang&quot;,&quot;given&quot;:&quot;Xiaoping&quot;,&quot;parse-names&quot;:false,&quot;dropping-particle&quot;:&quot;&quot;,&quot;non-dropping-particle&quot;:&quot;&quot;},{&quot;family&quot;:&quot;Xu&quot;,&quot;given&quot;:&quot;Minggang&quot;,&quot;parse-names&quot;:false,&quot;dropping-particle&quot;:&quot;&quot;,&quot;non-dropping-particle&quot;:&quot;&quot;},{&quot;family&quot;:&quot;Liang&quot;,&quot;given&quot;:&quot;Aizhen&quot;,&quot;parse-names&quot;:false,&quot;dropping-particle&quot;:&quot;&quot;,&quot;non-dropping-particle&quot;:&quot;&quot;}],&quot;container-title&quot;:&quot;Scientific Reports 2018 8:1&quot;,&quot;accessed&quot;:{&quot;date-parts&quot;:[[2021,8,2]]},&quot;DOI&quot;:&quot;10.1038/s41598-018-22822-8&quot;,&quot;ISSN&quot;:&quot;2045-2322&quot;,&quot;URL&quot;:&quot;https://www.nature.com/articles/s41598-018-22822-8&quot;,&quot;issued&quot;:{&quot;date-parts&quot;:[[2018,3,14]]},&quot;page&quot;:&quot;1-9&quot;,&quot;abstract&quot;:&quot;Crop residue return is imperative to maintain soil health and productivity but some farmers resist adopting conservation tillage systems with residue return fearing reduced soil temperature following planting and crop yield. Soil temperatures were measured at 10 cm depth for one month following planting from 2004 to 2007 in a field experiment in Northeast China. Tillage treatments included mouldboard plough (MP), no till (NT), and ridge till (RT) with maize (Zea mays L.) and soybean (Glycine max Merr.) crops. Tillage had significant effects on soil temperature in 10 of 15 weekly periods. Weekly average NT soil temperature was 0–1.5 °C lower than MP, but the difference was significant (P &lt; 0.05) only in 2007 when residue was not returned in MP the previous autumn. RT showed no clear advantage over NT in increasing soil temperature. Higher residue coverage caused lower soil temperature; the effect was greater for maize than soybean residue. Residue type had significant effect on soil temperature in 9 of 15 weekly periods with 0–1.9 °C lower soil temperature under maize than soybean residue. Both tillage and residue had small but inconsistent effect on soil temperature following planting in Northeast China representative of a cool to temperate zone.&quot;,&quot;publisher&quot;:&quot;Nature Publishing Group&quot;,&quot;issue&quot;:&quot;1&quot;,&quot;volume&quot;:&quot;8&quot;},&quot;isTemporary&quot;:false},{&quot;id&quot;:&quot;1bce0f51-4d0e-3a8c-aff3-5bc770cf8dd3&quot;,&quot;itemData&quot;:{&quot;type&quot;:&quot;article-journal&quot;,&quot;id&quot;:&quot;1bce0f51-4d0e-3a8c-aff3-5bc770cf8dd3&quot;,&quot;title&quot;:&quot;Corn Response to Seed-Row Residue Removal&quot;,&quot;author&quot;:[{&quot;family&quot;:&quot;Kaspar&quot;,&quot;given&quot;:&quot;T. C.&quot;,&quot;parse-names&quot;:false,&quot;dropping-particle&quot;:&quot;&quot;,&quot;non-dropping-particle&quot;:&quot;&quot;},{&quot;family&quot;:&quot;Erbach&quot;,&quot;given&quot;:&quot;D. C.&quot;,&quot;parse-names&quot;:false,&quot;dropping-particle&quot;:&quot;&quot;,&quot;non-dropping-particle&quot;:&quot;&quot;},{&quot;family&quot;:&quot;Cruse&quot;,&quot;given&quot;:&quot;R. M.&quot;,&quot;parse-names&quot;:false,&quot;dropping-particle&quot;:&quot;&quot;,&quot;non-dropping-particle&quot;:&quot;&quot;}],&quot;container-title&quot;:&quot;Soil Science Society of America Journal&quot;,&quot;accessed&quot;:{&quot;date-parts&quot;:[[2021,8,2]]},&quot;DOI&quot;:&quot;10.2136/SSSAJ1990.03615995005400040032X&quot;,&quot;ISSN&quot;:&quot;1435-0661&quot;,&quot;URL&quot;:&quot;https://acsess.onlinelibrary.wiley.com/doi/full/10.2136/sssaj1990.03615995005400040032x&quot;,&quot;issued&quot;:{&quot;date-parts&quot;:[[1990,7,1]]},&quot;page&quot;:&quot;1112-1117&quot;,&quot;abstract&quot;:&quot;Zea mays seedlings reached 50% emergence 0.5 d earlier in plots with soybean Glycine max residue than in those with corn residue. No-till seedlings reached 50% emergence 0.8 d sooner and 50% tasseling 0.9 d sooner than in the moldboard-plow system. Residue removal from the seed row had greater effects on plant growth and yield than either tillage or residue type. Seed-row residue removal reduced days to 50% emergence and tasseling, increased plant height, decreased grain moisture and barrenness, and increased yield. Removing residue from a 16-cm wide band resulted in corn yields that were only 3% less than those from bare soil. Seed-row residue removal may allow a compromise between erosion protection and crop yield. -from Authors&quot;,&quot;publisher&quot;:&quot;John Wiley &amp; Sons, Ltd&quot;,&quot;issue&quot;:&quot;4&quot;,&quot;volume&quot;:&quot;54&quot;},&quot;isTemporary&quot;:false}],&quot;properties&quot;:{&quot;noteIndex&quot;:0},&quot;isEdited&quot;:false,&quot;manualOverride&quot;:{&quot;isManuallyOverriden&quot;:false,&quot;citeprocText&quot;:&quot;(Kaspar et al., 1990; Shen et al., 2018)&quot;,&quot;manualOverrideText&quot;:&quot;&quot;},&quot;citationTag&quot;:&quot;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quot;},{&quot;citationID&quot;:&quot;MENDELEY_CITATION_0e689178-b873-41d8-ba75-d366ef2bf049&quot;,&quot;citationItems&quot;:[{&quot;id&quot;:&quot;d1131a46-841a-34ec-a749-94f56af03423&quot;,&quot;itemData&quot;:{&quot;type&quot;:&quot;webpage&quot;,&quot;id&quot;:&quot;d1131a46-841a-34ec-a749-94f56af03423&quot;,&quot;title&quot;:&quot;Root Rots of Corn&quot;,&quot;author&quot;:[{&quot;family&quot;:&quot;Crop Protection Network&quot;,&quot;given&quot;:&quot;&quot;,&quot;parse-names&quot;:false,&quot;dropping-particle&quot;:&quot;&quot;,&quot;non-dropping-particle&quot;:&quot;&quot;}],&quot;accessed&quot;:{&quot;date-parts&quot;:[[2021,8,2]]},&quot;URL&quot;:&quot;https://cropprotectionnetwork.org/resources/articles/diseases/root-rots-of-corn&quot;},&quot;isTemporary&quot;:false}],&quot;properties&quot;:{&quot;noteIndex&quot;:0},&quot;isEdited&quot;:false,&quot;manualOverride&quot;:{&quot;isManuallyOverriden&quot;:false,&quot;citeprocText&quot;:&quot;(Crop Protection Network,)&quot;,&quot;manualOverrideText&quot;:&quot;&quot;},&quot;citationTag&quot;:&quot;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quot;},{&quot;citationID&quot;:&quot;MENDELEY_CITATION_fe37d19d-e87b-41d1-9338-23086371c25f&quot;,&quot;citationItems&quot;:[{&quot;id&quot;:&quot;a9ac7997-aaf5-3dfe-ba01-281451f5ed81&quot;,&quot;itemData&quot;:{&quot;type&quot;:&quot;article-journal&quot;,&quot;id&quot;:&quot;a9ac7997-aaf5-3dfe-ba01-281451f5ed81&quot;,&quot;title&quot;:&quot;Maize and soybean root front velocity and maximum depth in Iowa, USA&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Hatfield&quot;,&quot;given&quot;:&quot;Jerry L.&quot;,&quot;parse-names&quot;:false,&quot;dropping-particle&quot;:&quot;&quot;,&quot;non-dropping-particle&quot;:&quot;&quot;},{&quot;family&quot;:&quot;Helmers&quot;,&quot;given&quot;:&quot;Matthew J.&quot;,&quot;parse-names&quot;:false,&quot;dropping-particle&quot;:&quot;&quot;,&quot;non-dropping-particle&quot;:&quot;&quot;},{&quot;family&quot;:&quot;Licht&quot;,&quot;given&quot;:&quot;Mark A.&quot;,&quot;parse-names&quot;:false,&quot;dropping-particle&quot;:&quot;&quot;,&quot;non-dropping-particle&quot;:&quot;&quot;},{&quot;family&quot;:&quot;Liebman&quot;,&quot;given&quot;:&quot;Matt&quot;,&quot;parse-names&quot;:false,&quot;dropping-particle&quot;:&quot;&quot;,&quot;non-dropping-particle&quot;:&quot;&quot;},{&quot;family&quot;:&quot;Dietzel&quot;,&quot;given&quot;:&quot;Ranae&quot;,&quot;parse-names&quot;:false,&quot;dropping-particle&quot;:&quot;&quot;,&quot;non-dropping-particle&quot;:&quot;&quot;},{&quot;family&quot;:&quot;Martinez-Feria&quot;,&quot;given&quot;:&quot;Rafael&quot;,&quot;parse-names&quot;:false,&quot;dropping-particle&quot;:&quot;&quot;,&quot;non-dropping-particle&quot;:&quot;&quot;},{&quot;family&quot;:&quot;Iqbal&quot;,&quot;given&quot;:&quot;Javed&quot;,&quot;parse-names&quot;:false,&quot;dropping-particle&quot;:&quot;&quot;,&quot;non-dropping-particle&quot;:&quot;&quot;},{&quot;family&quot;:&quot;Puntel&quot;,&quot;given&quot;:&quot;Laila A.&quot;,&quot;parse-names&quot;:false,&quot;dropping-particle&quot;:&quot;&quot;,&quot;non-dropping-particle&quot;:&quot;&quot;},{&quot;family&quot;:&quot;Córdova&quot;,&quot;given&quot;:&quot;S. Carolina&quot;,&quot;parse-names&quot;:false,&quot;dropping-particle&quot;:&quot;&quot;,&quot;non-dropping-particle&quot;:&quot;&quot;},{&quot;family&quot;:&quot;Togliatti&quot;,&quot;given&quot;:&quot;Kaitlin&quot;,&quot;parse-names&quot;:false,&quot;dropping-particle&quot;:&quot;&quot;,&quot;non-dropping-particle&quot;:&quot;&quot;},{&quot;family&quot;:&quot;Wright&quot;,&quot;given&quot;:&quot;Emily 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DOI&quot;:&quot;10.1016/j.fcr.2017.09.003&quot;,&quot;ISSN&quot;:&quot;03784290&quot;,&quot;issued&quot;:{&quot;date-parts&quot;:[[2018]]},&quot;page&quot;:&quot;122-131&quot;,&quot;abstract&quot;:&quot;Quantitative measurements of root traits can improve our understanding of how crops respond to soil and weather conditions, but such data are rare. Our objective was to quantify maximum root depth and root front velocity (RFV) for maize (Zea mays) and soybean (Glycine max) crops across a range of growing conditions in the Midwest USA. Two sets of root measurements were taken every 10–15 days: in the crop row (in-row) and between two crop rows (center-row) across six Iowa sites having different management practices such as planting dates and drainage systems, totaling 20 replicated experimental treatments. Temporal root data were best described by linear segmental functions. Maize RFV was 0.62 ± 0.2 cm d−1until the 5th leaf stage when it increased to 3.12 ± 0.03 cm d−1until maximum depth occurred at the 18th leaf stage (860 °Cd after planting). Similar to maize, soybean RFV was 1.19 ± 0.4 cm d−1until the 3rd node when it increased to 3.31 ± 0.5 cm d−1until maximum root depth occurred at the 13th node (813.6 °C d after planting). The maximum root depth was similar between crops (P &gt; 0.05) and ranged from 120 to 157 cm across 18 experimental treatments, and 89–90 cm in two experimental treatments. Root depth did not exceed the average water table (two weeks prior to start grain filling) and there was a significant relationship between maximum root depth and water table depth (R2= 0.61; P = 0.001). Current models of root dynamics rely on temperature as the main control on root growth; our results provide strong support for this relationship (R2&gt; 0.76; P &lt; 0.001), but suggest that water table depth should also be considered, particularly in conditions such as the Midwest USA where excess water routinely limits crop production. These results can assist crop model calibration and improvements as well as agronomic assessments and plant breeding efforts in this region.&quot;,&quot;issue&quot;:&quot;September 2017&quot;,&quot;volume&quot;:&quot;215&quot;},&quot;isTemporary&quot;:false}],&quot;properties&quot;:{&quot;noteIndex&quot;:0},&quot;isEdited&quot;:false,&quot;manualOverride&quot;:{&quot;isManuallyOverriden&quot;:false,&quot;citeprocText&quot;:&quot;(Ordóñez et al., 2018)&quot;,&quot;manualOverrideText&quot;:&quot;&quot;},&quot;citationTag&quot;:&quot;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quot;},{&quot;citationID&quot;:&quot;MENDELEY_CITATION_74c2a59b-4081-4fe4-a9c8-06cd182ba92a&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786ddd0-5d1e-4478-a4e5-547239845ce4&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properties&quot;:{&quot;noteIndex&quot;:0},&quot;isEdited&quot;:false,&quot;manualOverride&quot;:{&quot;isManuallyOverriden&quot;:false,&quot;citeprocText&quot;:&quot;(Bennett et al., 2012)&quot;,&quot;manualOverrideText&quot;:&quot;&quot;},&quot;citationTag&quot;:&quot;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42</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Anne Nichols</cp:lastModifiedBy>
  <cp:revision>3</cp:revision>
  <dcterms:created xsi:type="dcterms:W3CDTF">2025-07-16T12:31:00Z</dcterms:created>
  <dcterms:modified xsi:type="dcterms:W3CDTF">2025-07-16T12:43:00Z</dcterms:modified>
</cp:coreProperties>
</file>